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4A4CF" w14:textId="77777777" w:rsidR="002B5B64" w:rsidRDefault="002B5B64" w:rsidP="00E3640F"/>
    <w:p w14:paraId="3CC1846E" w14:textId="4139CA38" w:rsidR="00E3640F" w:rsidRDefault="00E3640F" w:rsidP="00E3640F"/>
    <w:p w14:paraId="333779A7" w14:textId="69636C9E" w:rsidR="00134B87" w:rsidRPr="00B947B3" w:rsidRDefault="00F51F20" w:rsidP="00B947B3">
      <w:pPr>
        <w:pStyle w:val="Index4"/>
      </w:pPr>
      <w:r w:rsidRPr="00B947B3">
        <w:t>202</w:t>
      </w:r>
      <w:r w:rsidR="00AA11C1">
        <w:t>5</w:t>
      </w:r>
      <w:r w:rsidR="005B67F1" w:rsidRPr="00B947B3">
        <w:t>–</w:t>
      </w:r>
      <w:r w:rsidRPr="00B947B3">
        <w:t>2</w:t>
      </w:r>
      <w:r w:rsidR="00AA11C1">
        <w:t>6</w:t>
      </w:r>
      <w:r w:rsidRPr="00B947B3">
        <w:t xml:space="preserve"> </w:t>
      </w:r>
      <w:r w:rsidR="008D224F">
        <w:t>Union Mentorship Grant for Succession Planning</w:t>
      </w:r>
      <w:r w:rsidR="00C10143">
        <w:t xml:space="preserve"> </w:t>
      </w:r>
    </w:p>
    <w:p w14:paraId="7242D9C6" w14:textId="264ACC4E" w:rsidR="00463DEC" w:rsidRPr="00B947B3" w:rsidRDefault="00463DEC" w:rsidP="00463DEC">
      <w:pPr>
        <w:ind w:right="-279"/>
        <w:rPr>
          <w:color w:val="000000" w:themeColor="text1"/>
          <w:sz w:val="20"/>
        </w:rPr>
      </w:pPr>
      <w:r w:rsidRPr="00B947B3">
        <w:rPr>
          <w:i/>
          <w:sz w:val="20"/>
        </w:rPr>
        <w:t>(</w:t>
      </w:r>
      <w:r w:rsidR="001A0F06">
        <w:rPr>
          <w:i/>
          <w:sz w:val="20"/>
        </w:rPr>
        <w:t>Members’ Guide</w:t>
      </w:r>
      <w:r w:rsidR="008D224F">
        <w:rPr>
          <w:i/>
          <w:sz w:val="20"/>
        </w:rPr>
        <w:t xml:space="preserve"> </w:t>
      </w:r>
      <w:r w:rsidR="00C10143">
        <w:rPr>
          <w:i/>
          <w:sz w:val="20"/>
        </w:rPr>
        <w:t xml:space="preserve">Procedure </w:t>
      </w:r>
      <w:r w:rsidR="008D224F">
        <w:rPr>
          <w:i/>
          <w:sz w:val="20"/>
        </w:rPr>
        <w:t>10.J.7</w:t>
      </w:r>
      <w:r w:rsidR="001A0F06">
        <w:rPr>
          <w:i/>
          <w:sz w:val="20"/>
        </w:rPr>
        <w:t>4 and 76</w:t>
      </w:r>
      <w:r w:rsidRPr="00B947B3">
        <w:rPr>
          <w:i/>
          <w:color w:val="000000" w:themeColor="text1"/>
          <w:sz w:val="20"/>
        </w:rPr>
        <w:t>)</w:t>
      </w:r>
      <w:r w:rsidRPr="00B947B3">
        <w:rPr>
          <w:color w:val="000000" w:themeColor="text1"/>
          <w:sz w:val="20"/>
        </w:rPr>
        <w:t xml:space="preserve"> </w:t>
      </w:r>
    </w:p>
    <w:p w14:paraId="09A98688" w14:textId="77777777" w:rsidR="00E30882" w:rsidRDefault="00E30882">
      <w:pPr>
        <w:pStyle w:val="Header"/>
        <w:tabs>
          <w:tab w:val="clear" w:pos="4320"/>
          <w:tab w:val="clear" w:pos="8640"/>
        </w:tabs>
      </w:pPr>
    </w:p>
    <w:p w14:paraId="2E1B6B11" w14:textId="21274534" w:rsidR="00E3640F" w:rsidRPr="00DA1F46" w:rsidRDefault="00E3640F" w:rsidP="00E3640F">
      <w:pPr>
        <w:spacing w:line="480" w:lineRule="auto"/>
        <w:rPr>
          <w:szCs w:val="24"/>
        </w:rPr>
      </w:pPr>
      <w:r w:rsidRPr="00DA1F46">
        <w:rPr>
          <w:b/>
          <w:szCs w:val="24"/>
        </w:rPr>
        <w:t xml:space="preserve">Local </w:t>
      </w:r>
      <w:r w:rsidR="00D9539D" w:rsidRPr="00DA1F46">
        <w:rPr>
          <w:b/>
          <w:szCs w:val="24"/>
        </w:rPr>
        <w:t>a</w:t>
      </w:r>
      <w:r w:rsidRPr="00DA1F46">
        <w:rPr>
          <w:b/>
          <w:szCs w:val="24"/>
        </w:rPr>
        <w:t xml:space="preserve">ssociation: </w:t>
      </w:r>
      <w:sdt>
        <w:sdtPr>
          <w:rPr>
            <w:b/>
            <w:szCs w:val="24"/>
          </w:rPr>
          <w:id w:val="317859499"/>
          <w:placeholder>
            <w:docPart w:val="C1AA929971A04C0CAF39E3917D9BCAE1"/>
          </w:placeholder>
          <w:showingPlcHdr/>
        </w:sdtPr>
        <w:sdtContent>
          <w:r w:rsidRPr="00DA1F46">
            <w:rPr>
              <w:rStyle w:val="PlaceholderText"/>
              <w:sz w:val="22"/>
              <w:szCs w:val="18"/>
            </w:rPr>
            <w:t>Click or tap here to enter text.</w:t>
          </w:r>
        </w:sdtContent>
      </w:sdt>
      <w:r w:rsidRPr="00DA1F46">
        <w:rPr>
          <w:b/>
          <w:szCs w:val="24"/>
        </w:rPr>
        <w:t xml:space="preserve"> #: </w:t>
      </w:r>
      <w:sdt>
        <w:sdtPr>
          <w:rPr>
            <w:b/>
            <w:szCs w:val="24"/>
          </w:rPr>
          <w:id w:val="1663977018"/>
          <w:placeholder>
            <w:docPart w:val="383B11ED8939472C85B20A902C939C4D"/>
          </w:placeholder>
          <w:showingPlcHdr/>
        </w:sdtPr>
        <w:sdtContent>
          <w:r w:rsidRPr="00DA1F46">
            <w:rPr>
              <w:rStyle w:val="PlaceholderText"/>
              <w:sz w:val="22"/>
              <w:szCs w:val="18"/>
            </w:rPr>
            <w:t>Click or tap here to enter text.</w:t>
          </w:r>
        </w:sdtContent>
      </w:sdt>
    </w:p>
    <w:p w14:paraId="6CE73DAB" w14:textId="7FF23931" w:rsidR="00E3640F" w:rsidRPr="00DA1F46" w:rsidRDefault="00E3640F" w:rsidP="00E3640F">
      <w:pPr>
        <w:spacing w:line="480" w:lineRule="auto"/>
        <w:rPr>
          <w:szCs w:val="24"/>
        </w:rPr>
      </w:pPr>
      <w:r w:rsidRPr="00DA1F46">
        <w:rPr>
          <w:b/>
          <w:bCs/>
          <w:szCs w:val="24"/>
        </w:rPr>
        <w:t xml:space="preserve">Contact </w:t>
      </w:r>
      <w:r w:rsidR="00D9539D" w:rsidRPr="00DA1F46">
        <w:rPr>
          <w:b/>
          <w:bCs/>
          <w:szCs w:val="24"/>
        </w:rPr>
        <w:t>n</w:t>
      </w:r>
      <w:r w:rsidRPr="00DA1F46">
        <w:rPr>
          <w:b/>
          <w:bCs/>
          <w:szCs w:val="24"/>
        </w:rPr>
        <w:t>ame:</w:t>
      </w:r>
      <w:r w:rsidRPr="00DA1F46">
        <w:rPr>
          <w:szCs w:val="24"/>
        </w:rPr>
        <w:t xml:space="preserve"> </w:t>
      </w:r>
      <w:sdt>
        <w:sdtPr>
          <w:rPr>
            <w:szCs w:val="24"/>
          </w:rPr>
          <w:id w:val="296725331"/>
          <w:placeholder>
            <w:docPart w:val="1293E6F0C6564EBF8A7B1109FC32EBE3"/>
          </w:placeholder>
          <w:showingPlcHdr/>
        </w:sdtPr>
        <w:sdtContent>
          <w:r w:rsidRPr="00DA1F46">
            <w:rPr>
              <w:rStyle w:val="PlaceholderText"/>
              <w:sz w:val="22"/>
              <w:szCs w:val="18"/>
            </w:rPr>
            <w:t>Click or tap here to enter text.</w:t>
          </w:r>
        </w:sdtContent>
      </w:sdt>
    </w:p>
    <w:p w14:paraId="57558F9C" w14:textId="787F0385" w:rsidR="00E3640F" w:rsidRPr="00DA1F46" w:rsidRDefault="00E3640F" w:rsidP="00E3640F">
      <w:pPr>
        <w:spacing w:line="480" w:lineRule="auto"/>
        <w:rPr>
          <w:b/>
          <w:bCs/>
          <w:szCs w:val="24"/>
        </w:rPr>
      </w:pPr>
      <w:r w:rsidRPr="00DA1F46">
        <w:rPr>
          <w:b/>
          <w:bCs/>
          <w:szCs w:val="24"/>
        </w:rPr>
        <w:t xml:space="preserve">Local president name: </w:t>
      </w:r>
      <w:sdt>
        <w:sdtPr>
          <w:rPr>
            <w:b/>
            <w:bCs/>
            <w:szCs w:val="24"/>
          </w:rPr>
          <w:id w:val="-282964831"/>
          <w:placeholder>
            <w:docPart w:val="BA49C6C8A9F943E384623E56BD184A12"/>
          </w:placeholder>
          <w:showingPlcHdr/>
        </w:sdtPr>
        <w:sdtContent>
          <w:r w:rsidRPr="00DA1F46">
            <w:rPr>
              <w:rStyle w:val="PlaceholderText"/>
              <w:sz w:val="22"/>
              <w:szCs w:val="18"/>
            </w:rPr>
            <w:t>Click or tap here to enter text.</w:t>
          </w:r>
        </w:sdtContent>
      </w:sdt>
    </w:p>
    <w:p w14:paraId="45C6323E" w14:textId="39FD58E6" w:rsidR="00E3640F" w:rsidRPr="00DA1F46" w:rsidRDefault="00E3640F" w:rsidP="00E3640F">
      <w:pPr>
        <w:spacing w:line="480" w:lineRule="auto"/>
        <w:rPr>
          <w:b/>
          <w:bCs/>
          <w:szCs w:val="24"/>
        </w:rPr>
      </w:pPr>
      <w:r w:rsidRPr="00DA1F46">
        <w:rPr>
          <w:b/>
          <w:bCs/>
          <w:szCs w:val="24"/>
        </w:rPr>
        <w:t>Local president signature: _________________________</w:t>
      </w:r>
    </w:p>
    <w:p w14:paraId="7E35C8CC" w14:textId="2818B7F2" w:rsidR="00E3640F" w:rsidRPr="00DA1F46" w:rsidRDefault="00E3640F" w:rsidP="00E3640F">
      <w:pPr>
        <w:spacing w:line="480" w:lineRule="auto"/>
        <w:rPr>
          <w:szCs w:val="24"/>
        </w:rPr>
      </w:pPr>
      <w:r w:rsidRPr="00DA1F46">
        <w:rPr>
          <w:b/>
          <w:bCs/>
          <w:szCs w:val="24"/>
        </w:rPr>
        <w:t>Date:</w:t>
      </w:r>
      <w:r w:rsidRPr="00DA1F46">
        <w:rPr>
          <w:szCs w:val="24"/>
        </w:rPr>
        <w:t xml:space="preserve"> </w:t>
      </w:r>
      <w:sdt>
        <w:sdtPr>
          <w:rPr>
            <w:szCs w:val="24"/>
          </w:rPr>
          <w:id w:val="1094819971"/>
          <w:placeholder>
            <w:docPart w:val="F6C008ADE4E34C37A7D9F13E5F7919FF"/>
          </w:placeholder>
          <w:showingPlcHdr/>
        </w:sdtPr>
        <w:sdtContent>
          <w:r w:rsidRPr="00DA1F46">
            <w:rPr>
              <w:rStyle w:val="PlaceholderText"/>
              <w:sz w:val="22"/>
              <w:szCs w:val="18"/>
            </w:rPr>
            <w:t>Click or tap here to enter text.</w:t>
          </w:r>
        </w:sdtContent>
      </w:sdt>
    </w:p>
    <w:p w14:paraId="706527BA" w14:textId="6D4A2FAD" w:rsidR="00E3640F" w:rsidRDefault="00E3640F" w:rsidP="00E3640F">
      <w:pPr>
        <w:rPr>
          <w:sz w:val="26"/>
          <w:szCs w:val="26"/>
        </w:rPr>
      </w:pPr>
      <w:r w:rsidRPr="00DA1F46">
        <w:rPr>
          <w:b/>
          <w:bCs/>
          <w:szCs w:val="24"/>
        </w:rPr>
        <w:t>Total grant request:</w:t>
      </w:r>
      <w:r w:rsidRPr="00DA1F46">
        <w:rPr>
          <w:szCs w:val="24"/>
        </w:rPr>
        <w:t xml:space="preserve"> $</w:t>
      </w:r>
      <w:sdt>
        <w:sdtPr>
          <w:rPr>
            <w:szCs w:val="24"/>
          </w:rPr>
          <w:id w:val="-822814726"/>
          <w:placeholder>
            <w:docPart w:val="08392EB100824CBB8EEE35F15A2DFF1E"/>
          </w:placeholder>
          <w:showingPlcHdr/>
        </w:sdtPr>
        <w:sdtContent>
          <w:r w:rsidRPr="00DA1F46">
            <w:rPr>
              <w:rStyle w:val="PlaceholderText"/>
              <w:sz w:val="22"/>
              <w:szCs w:val="18"/>
            </w:rPr>
            <w:t>Click or tap here to enter text.</w:t>
          </w:r>
        </w:sdtContent>
      </w:sdt>
      <w:r>
        <w:rPr>
          <w:sz w:val="26"/>
          <w:szCs w:val="26"/>
        </w:rPr>
        <w:br/>
      </w:r>
      <w:r w:rsidRPr="00E3640F">
        <w:rPr>
          <w:i/>
          <w:iCs/>
          <w:sz w:val="20"/>
        </w:rPr>
        <w:t>(maximum $</w:t>
      </w:r>
      <w:r w:rsidR="008D224F">
        <w:rPr>
          <w:i/>
          <w:iCs/>
          <w:sz w:val="20"/>
        </w:rPr>
        <w:t>10</w:t>
      </w:r>
      <w:r w:rsidRPr="00E3640F">
        <w:rPr>
          <w:i/>
          <w:iCs/>
          <w:sz w:val="20"/>
        </w:rPr>
        <w:t>,000)</w:t>
      </w:r>
    </w:p>
    <w:p w14:paraId="0E3185B0" w14:textId="77777777" w:rsidR="00134B87" w:rsidRDefault="00134B87">
      <w:pPr>
        <w:pBdr>
          <w:bottom w:val="single" w:sz="12" w:space="1" w:color="auto"/>
        </w:pBdr>
      </w:pPr>
    </w:p>
    <w:p w14:paraId="52A50A9D" w14:textId="77777777" w:rsidR="00C10143" w:rsidRDefault="00C10143"/>
    <w:p w14:paraId="626E95A6" w14:textId="2E2CF32F" w:rsidR="00F51F20" w:rsidRPr="00C10143" w:rsidRDefault="00F51F20" w:rsidP="002337B3">
      <w:pPr>
        <w:tabs>
          <w:tab w:val="right" w:pos="10080"/>
        </w:tabs>
        <w:rPr>
          <w:b/>
          <w:sz w:val="22"/>
          <w:szCs w:val="18"/>
        </w:rPr>
      </w:pPr>
      <w:r w:rsidRPr="00C10143">
        <w:rPr>
          <w:b/>
          <w:sz w:val="22"/>
          <w:szCs w:val="18"/>
        </w:rPr>
        <w:t>The Federation provide</w:t>
      </w:r>
      <w:r w:rsidR="008D224F" w:rsidRPr="00C10143">
        <w:rPr>
          <w:b/>
          <w:sz w:val="22"/>
          <w:szCs w:val="18"/>
        </w:rPr>
        <w:t xml:space="preserve"> an additional one-time grant of up to $10,000 to local</w:t>
      </w:r>
      <w:r w:rsidR="004C56E9" w:rsidRPr="00C10143">
        <w:rPr>
          <w:b/>
          <w:sz w:val="22"/>
          <w:szCs w:val="18"/>
        </w:rPr>
        <w:t>s</w:t>
      </w:r>
      <w:r w:rsidR="008D224F" w:rsidRPr="00C10143">
        <w:rPr>
          <w:b/>
          <w:sz w:val="22"/>
          <w:szCs w:val="18"/>
        </w:rPr>
        <w:t xml:space="preserve"> that have had the same local president for consecutive school years to support with union mentorship initiatives within the local specifically intended to address succession planning.</w:t>
      </w:r>
      <w:r w:rsidRPr="00C10143">
        <w:rPr>
          <w:b/>
          <w:sz w:val="22"/>
          <w:szCs w:val="18"/>
        </w:rPr>
        <w:t xml:space="preserve"> </w:t>
      </w:r>
    </w:p>
    <w:p w14:paraId="2390AB6C" w14:textId="77777777" w:rsidR="00B52E03" w:rsidRPr="00C10143" w:rsidRDefault="00B52E03" w:rsidP="002337B3">
      <w:pPr>
        <w:tabs>
          <w:tab w:val="right" w:pos="10080"/>
        </w:tabs>
        <w:rPr>
          <w:b/>
          <w:sz w:val="22"/>
          <w:szCs w:val="18"/>
        </w:rPr>
      </w:pPr>
    </w:p>
    <w:p w14:paraId="127587B1" w14:textId="20416F06" w:rsidR="001A0F06" w:rsidRPr="00C10143" w:rsidRDefault="001A0F06" w:rsidP="001A0F06">
      <w:pPr>
        <w:pStyle w:val="ListParagraph"/>
        <w:numPr>
          <w:ilvl w:val="0"/>
          <w:numId w:val="29"/>
        </w:numPr>
        <w:tabs>
          <w:tab w:val="left" w:pos="360"/>
          <w:tab w:val="right" w:pos="10080"/>
        </w:tabs>
        <w:rPr>
          <w:rFonts w:ascii="Mulish" w:hAnsi="Mulish"/>
          <w:color w:val="000000" w:themeColor="text1"/>
          <w:sz w:val="22"/>
          <w:szCs w:val="18"/>
        </w:rPr>
      </w:pPr>
      <w:r w:rsidRPr="00C10143">
        <w:rPr>
          <w:rFonts w:ascii="Mulish" w:hAnsi="Mulish"/>
          <w:color w:val="000000" w:themeColor="text1"/>
          <w:sz w:val="22"/>
          <w:szCs w:val="18"/>
        </w:rPr>
        <w:t xml:space="preserve">This grant is intended to provide mentorship and/or training opportunities for members to undertake future leadership roles in their local and to promote opportunities for new members to become more involved in union activities. </w:t>
      </w:r>
    </w:p>
    <w:p w14:paraId="79AA9FCB" w14:textId="5EB8E653" w:rsidR="001A0F06" w:rsidRPr="00C10143" w:rsidRDefault="001A0F06" w:rsidP="001A0F06">
      <w:pPr>
        <w:pStyle w:val="ListParagraph"/>
        <w:numPr>
          <w:ilvl w:val="0"/>
          <w:numId w:val="29"/>
        </w:numPr>
        <w:tabs>
          <w:tab w:val="left" w:pos="360"/>
          <w:tab w:val="right" w:pos="10080"/>
        </w:tabs>
        <w:rPr>
          <w:rFonts w:ascii="Mulish" w:hAnsi="Mulish"/>
          <w:color w:val="000000" w:themeColor="text1"/>
          <w:sz w:val="22"/>
          <w:szCs w:val="18"/>
        </w:rPr>
      </w:pPr>
      <w:r w:rsidRPr="00C10143">
        <w:rPr>
          <w:rFonts w:ascii="Mulish" w:hAnsi="Mulish"/>
          <w:color w:val="000000" w:themeColor="text1"/>
          <w:sz w:val="22"/>
          <w:szCs w:val="18"/>
        </w:rPr>
        <w:t xml:space="preserve">Locals are requested to submit to the Federation an outline of proposed activities, with estimated costs, to obtain approval for a union mentorship grant </w:t>
      </w:r>
      <w:r w:rsidR="006637A5" w:rsidRPr="00C10143">
        <w:rPr>
          <w:rFonts w:ascii="Mulish" w:hAnsi="Mulish"/>
          <w:color w:val="000000" w:themeColor="text1"/>
          <w:sz w:val="22"/>
          <w:szCs w:val="18"/>
        </w:rPr>
        <w:t>before undertaking the program and that the approval be by a Full-Time Table Officer and the director of PSID.</w:t>
      </w:r>
    </w:p>
    <w:p w14:paraId="7668F2D0" w14:textId="78DF5C53" w:rsidR="004C56E9" w:rsidRPr="00C10143" w:rsidRDefault="004C56E9" w:rsidP="001A0F06">
      <w:pPr>
        <w:pStyle w:val="ListParagraph"/>
        <w:numPr>
          <w:ilvl w:val="0"/>
          <w:numId w:val="29"/>
        </w:numPr>
        <w:tabs>
          <w:tab w:val="left" w:pos="360"/>
          <w:tab w:val="right" w:pos="10080"/>
        </w:tabs>
        <w:rPr>
          <w:rFonts w:ascii="Mulish" w:hAnsi="Mulish"/>
          <w:color w:val="000000" w:themeColor="text1"/>
          <w:sz w:val="22"/>
          <w:szCs w:val="18"/>
        </w:rPr>
      </w:pPr>
      <w:r w:rsidRPr="00C10143">
        <w:rPr>
          <w:rFonts w:ascii="Mulish" w:hAnsi="Mulish"/>
          <w:color w:val="000000" w:themeColor="text1"/>
          <w:sz w:val="22"/>
          <w:szCs w:val="18"/>
        </w:rPr>
        <w:t>This grant is only available to locals that have had the same local president for consecutive (two or more) school years.</w:t>
      </w:r>
    </w:p>
    <w:p w14:paraId="2BE5D756" w14:textId="27C48705" w:rsidR="004C56E9" w:rsidRPr="00C10143" w:rsidRDefault="004C56E9" w:rsidP="001A0F06">
      <w:pPr>
        <w:pStyle w:val="ListParagraph"/>
        <w:numPr>
          <w:ilvl w:val="0"/>
          <w:numId w:val="29"/>
        </w:numPr>
        <w:tabs>
          <w:tab w:val="left" w:pos="360"/>
          <w:tab w:val="right" w:pos="10080"/>
        </w:tabs>
        <w:rPr>
          <w:rFonts w:ascii="Mulish" w:hAnsi="Mulish"/>
          <w:color w:val="000000" w:themeColor="text1"/>
          <w:sz w:val="22"/>
          <w:szCs w:val="18"/>
        </w:rPr>
      </w:pPr>
      <w:r w:rsidRPr="00C10143">
        <w:rPr>
          <w:rFonts w:ascii="Mulish" w:hAnsi="Mulish"/>
          <w:color w:val="000000" w:themeColor="text1"/>
          <w:sz w:val="22"/>
          <w:szCs w:val="18"/>
        </w:rPr>
        <w:t xml:space="preserve">The additional amount can be claimed </w:t>
      </w:r>
      <w:r w:rsidR="00E023C2" w:rsidRPr="00C10143">
        <w:rPr>
          <w:rFonts w:ascii="Mulish" w:hAnsi="Mulish"/>
          <w:color w:val="000000" w:themeColor="text1"/>
          <w:sz w:val="22"/>
          <w:szCs w:val="18"/>
        </w:rPr>
        <w:t>whenever</w:t>
      </w:r>
      <w:r w:rsidRPr="00C10143">
        <w:rPr>
          <w:rFonts w:ascii="Mulish" w:hAnsi="Mulish"/>
          <w:color w:val="000000" w:themeColor="text1"/>
          <w:sz w:val="22"/>
          <w:szCs w:val="18"/>
        </w:rPr>
        <w:t xml:space="preserve"> there is a new local president that has served for consecutive years.</w:t>
      </w:r>
    </w:p>
    <w:p w14:paraId="5080AB45" w14:textId="77777777" w:rsidR="001A0F06" w:rsidRDefault="001A0F06" w:rsidP="00B52E03">
      <w:pPr>
        <w:pBdr>
          <w:bottom w:val="single" w:sz="12" w:space="1" w:color="auto"/>
        </w:pBdr>
        <w:rPr>
          <w:b/>
          <w:szCs w:val="24"/>
        </w:rPr>
      </w:pPr>
    </w:p>
    <w:p w14:paraId="3104BA05" w14:textId="77777777" w:rsidR="00C10143" w:rsidRPr="00C10143" w:rsidRDefault="00C10143" w:rsidP="00B52E03">
      <w:pPr>
        <w:rPr>
          <w:b/>
          <w:szCs w:val="24"/>
        </w:rPr>
      </w:pPr>
    </w:p>
    <w:p w14:paraId="022A85D0" w14:textId="77777777" w:rsidR="00B52E03" w:rsidRPr="00C10143" w:rsidRDefault="00B52E03" w:rsidP="00DA1F46">
      <w:pPr>
        <w:jc w:val="center"/>
        <w:rPr>
          <w:b/>
          <w:sz w:val="22"/>
          <w:szCs w:val="22"/>
        </w:rPr>
      </w:pPr>
      <w:bookmarkStart w:id="0" w:name="_Hlk144115023"/>
      <w:r w:rsidRPr="00C10143">
        <w:rPr>
          <w:b/>
          <w:sz w:val="22"/>
          <w:szCs w:val="22"/>
        </w:rPr>
        <w:t xml:space="preserve">Please return completed grant application form by email to </w:t>
      </w:r>
      <w:hyperlink r:id="rId7" w:history="1">
        <w:r w:rsidRPr="00C10143">
          <w:rPr>
            <w:rStyle w:val="Hyperlink"/>
            <w:i/>
            <w:iCs/>
            <w:sz w:val="22"/>
            <w:szCs w:val="22"/>
            <w:u w:val="none"/>
          </w:rPr>
          <w:t>grants@bctf.ca</w:t>
        </w:r>
      </w:hyperlink>
      <w:bookmarkEnd w:id="0"/>
      <w:r w:rsidRPr="00C10143">
        <w:rPr>
          <w:b/>
          <w:sz w:val="22"/>
          <w:szCs w:val="22"/>
        </w:rPr>
        <w:t>.</w:t>
      </w:r>
    </w:p>
    <w:p w14:paraId="0A999A35" w14:textId="77777777" w:rsidR="00EA6174" w:rsidRPr="007973E2" w:rsidRDefault="00EA6174" w:rsidP="00EA6174">
      <w:pPr>
        <w:pBdr>
          <w:bottom w:val="single" w:sz="4" w:space="1" w:color="auto"/>
        </w:pBdr>
        <w:rPr>
          <w:b/>
          <w:bCs/>
        </w:rPr>
      </w:pPr>
      <w:r>
        <w:rPr>
          <w:b/>
          <w:bCs/>
        </w:rPr>
        <w:br w:type="page"/>
      </w:r>
      <w:r w:rsidRPr="007973E2">
        <w:rPr>
          <w:b/>
          <w:bCs/>
        </w:rPr>
        <w:lastRenderedPageBreak/>
        <w:t>Pro</w:t>
      </w:r>
      <w:r>
        <w:rPr>
          <w:b/>
          <w:bCs/>
        </w:rPr>
        <w:t>posal of activities and estimated budget</w:t>
      </w:r>
    </w:p>
    <w:p w14:paraId="41BD8B57" w14:textId="77777777" w:rsidR="00EA6174" w:rsidRDefault="00EA6174" w:rsidP="00EA6174"/>
    <w:p w14:paraId="1F976944" w14:textId="77777777" w:rsidR="00EA6174" w:rsidRDefault="00EA6174" w:rsidP="00EA6174">
      <w:pPr>
        <w:pStyle w:val="BodyText2"/>
        <w:numPr>
          <w:ilvl w:val="0"/>
          <w:numId w:val="28"/>
        </w:numPr>
        <w:rPr>
          <w:bCs/>
          <w:color w:val="000000" w:themeColor="text1"/>
          <w:sz w:val="24"/>
          <w:szCs w:val="24"/>
        </w:rPr>
      </w:pPr>
      <w:r w:rsidRPr="00B9015C">
        <w:rPr>
          <w:bCs/>
          <w:color w:val="000000" w:themeColor="text1"/>
          <w:sz w:val="24"/>
          <w:szCs w:val="24"/>
        </w:rPr>
        <w:t>When was the last time your local has claimed this grant (</w:t>
      </w:r>
      <w:r>
        <w:rPr>
          <w:bCs/>
          <w:color w:val="000000" w:themeColor="text1"/>
          <w:sz w:val="24"/>
          <w:szCs w:val="24"/>
        </w:rPr>
        <w:t>skip if your local has never claimed this grant before</w:t>
      </w:r>
      <w:r w:rsidRPr="00B9015C">
        <w:rPr>
          <w:bCs/>
          <w:color w:val="000000" w:themeColor="text1"/>
          <w:sz w:val="24"/>
          <w:szCs w:val="24"/>
        </w:rPr>
        <w:t xml:space="preserve">)? </w:t>
      </w:r>
      <w:sdt>
        <w:sdtPr>
          <w:rPr>
            <w:b w:val="0"/>
            <w:color w:val="000000" w:themeColor="text1"/>
            <w:sz w:val="24"/>
            <w:szCs w:val="24"/>
          </w:rPr>
          <w:id w:val="523676122"/>
          <w:placeholder>
            <w:docPart w:val="F3686BA979124709BB661F2E1DE5E02E"/>
          </w:placeholder>
          <w:showingPlcHdr/>
        </w:sdtPr>
        <w:sdtContent>
          <w:r w:rsidRPr="00574452">
            <w:rPr>
              <w:rStyle w:val="PlaceholderText"/>
              <w:b w:val="0"/>
              <w:sz w:val="24"/>
              <w:szCs w:val="24"/>
            </w:rPr>
            <w:t>Click or tap here to enter text.</w:t>
          </w:r>
        </w:sdtContent>
      </w:sdt>
    </w:p>
    <w:p w14:paraId="0EAE1552" w14:textId="77777777" w:rsidR="00EA6174" w:rsidRPr="00B9015C" w:rsidRDefault="00EA6174" w:rsidP="00EA6174">
      <w:pPr>
        <w:pStyle w:val="BodyText2"/>
        <w:ind w:left="360"/>
        <w:rPr>
          <w:bCs/>
          <w:color w:val="000000" w:themeColor="text1"/>
          <w:sz w:val="24"/>
          <w:szCs w:val="24"/>
        </w:rPr>
      </w:pPr>
    </w:p>
    <w:p w14:paraId="4774A66F" w14:textId="77777777" w:rsidR="00EA6174" w:rsidRDefault="00EA6174" w:rsidP="00EA6174">
      <w:pPr>
        <w:pStyle w:val="BodyText2"/>
        <w:numPr>
          <w:ilvl w:val="0"/>
          <w:numId w:val="28"/>
        </w:numPr>
        <w:rPr>
          <w:bCs/>
          <w:color w:val="000000" w:themeColor="text1"/>
          <w:sz w:val="24"/>
          <w:szCs w:val="24"/>
        </w:rPr>
      </w:pPr>
      <w:r>
        <w:rPr>
          <w:bCs/>
          <w:color w:val="000000" w:themeColor="text1"/>
          <w:sz w:val="24"/>
          <w:szCs w:val="24"/>
        </w:rPr>
        <w:t>Current President</w:t>
      </w:r>
    </w:p>
    <w:p w14:paraId="32D3991A" w14:textId="25F21B5C" w:rsidR="00C30552" w:rsidRDefault="00C30552" w:rsidP="00EA6174">
      <w:pPr>
        <w:pStyle w:val="BodyText2"/>
        <w:numPr>
          <w:ilvl w:val="1"/>
          <w:numId w:val="28"/>
        </w:numPr>
        <w:rPr>
          <w:bCs/>
          <w:color w:val="000000" w:themeColor="text1"/>
          <w:sz w:val="24"/>
          <w:szCs w:val="24"/>
        </w:rPr>
      </w:pPr>
      <w:r>
        <w:rPr>
          <w:bCs/>
          <w:color w:val="000000" w:themeColor="text1"/>
          <w:sz w:val="24"/>
          <w:szCs w:val="24"/>
        </w:rPr>
        <w:t>President Name:</w:t>
      </w:r>
      <w:r w:rsidRPr="004C56E9">
        <w:rPr>
          <w:b w:val="0"/>
          <w:color w:val="000000" w:themeColor="text1"/>
          <w:sz w:val="22"/>
          <w:szCs w:val="22"/>
        </w:rPr>
        <w:t xml:space="preserve"> </w:t>
      </w:r>
      <w:sdt>
        <w:sdtPr>
          <w:rPr>
            <w:b w:val="0"/>
            <w:color w:val="000000" w:themeColor="text1"/>
            <w:sz w:val="24"/>
            <w:szCs w:val="24"/>
          </w:rPr>
          <w:id w:val="-1983152597"/>
          <w:placeholder>
            <w:docPart w:val="D0405E7EC3814307B9E0FF4DFDC355D9"/>
          </w:placeholder>
          <w:showingPlcHdr/>
        </w:sdtPr>
        <w:sdtContent>
          <w:r w:rsidRPr="00574452">
            <w:rPr>
              <w:rStyle w:val="PlaceholderText"/>
              <w:b w:val="0"/>
              <w:sz w:val="24"/>
              <w:szCs w:val="24"/>
            </w:rPr>
            <w:t>Click or tap here to enter text.</w:t>
          </w:r>
        </w:sdtContent>
      </w:sdt>
    </w:p>
    <w:p w14:paraId="6121BA47" w14:textId="41DF6933" w:rsidR="00EA6174" w:rsidRDefault="00EA6174" w:rsidP="00EA6174">
      <w:pPr>
        <w:pStyle w:val="BodyText2"/>
        <w:numPr>
          <w:ilvl w:val="1"/>
          <w:numId w:val="28"/>
        </w:numPr>
        <w:rPr>
          <w:bCs/>
          <w:color w:val="000000" w:themeColor="text1"/>
          <w:sz w:val="24"/>
          <w:szCs w:val="24"/>
        </w:rPr>
      </w:pPr>
      <w:r>
        <w:rPr>
          <w:bCs/>
          <w:color w:val="000000" w:themeColor="text1"/>
          <w:sz w:val="24"/>
          <w:szCs w:val="24"/>
        </w:rPr>
        <w:t>Term start date:</w:t>
      </w:r>
      <w:r w:rsidRPr="004C56E9">
        <w:rPr>
          <w:b w:val="0"/>
          <w:color w:val="000000" w:themeColor="text1"/>
          <w:sz w:val="22"/>
          <w:szCs w:val="22"/>
        </w:rPr>
        <w:t xml:space="preserve"> </w:t>
      </w:r>
      <w:sdt>
        <w:sdtPr>
          <w:rPr>
            <w:b w:val="0"/>
            <w:color w:val="000000" w:themeColor="text1"/>
            <w:sz w:val="24"/>
            <w:szCs w:val="24"/>
          </w:rPr>
          <w:id w:val="1985428821"/>
          <w:placeholder>
            <w:docPart w:val="67441CA702DE472192BF4762DF1E6A01"/>
          </w:placeholder>
          <w:showingPlcHdr/>
        </w:sdtPr>
        <w:sdtContent>
          <w:r w:rsidRPr="00574452">
            <w:rPr>
              <w:rStyle w:val="PlaceholderText"/>
              <w:b w:val="0"/>
              <w:sz w:val="24"/>
              <w:szCs w:val="24"/>
            </w:rPr>
            <w:t>Click or tap here to enter text.</w:t>
          </w:r>
        </w:sdtContent>
      </w:sdt>
      <w:r>
        <w:rPr>
          <w:bCs/>
          <w:color w:val="000000" w:themeColor="text1"/>
          <w:sz w:val="24"/>
          <w:szCs w:val="24"/>
        </w:rPr>
        <w:t xml:space="preserve"> </w:t>
      </w:r>
    </w:p>
    <w:p w14:paraId="65F41A58" w14:textId="77777777" w:rsidR="00EA6174" w:rsidRPr="004C56E9" w:rsidRDefault="00EA6174" w:rsidP="00EA6174">
      <w:pPr>
        <w:pStyle w:val="BodyText2"/>
        <w:numPr>
          <w:ilvl w:val="1"/>
          <w:numId w:val="28"/>
        </w:numPr>
        <w:rPr>
          <w:bCs/>
          <w:color w:val="000000" w:themeColor="text1"/>
          <w:sz w:val="24"/>
          <w:szCs w:val="24"/>
        </w:rPr>
      </w:pPr>
      <w:r>
        <w:rPr>
          <w:bCs/>
          <w:color w:val="000000" w:themeColor="text1"/>
          <w:sz w:val="24"/>
          <w:szCs w:val="24"/>
        </w:rPr>
        <w:t>Number of consecutive terms:</w:t>
      </w:r>
      <w:r>
        <w:rPr>
          <w:b w:val="0"/>
          <w:color w:val="000000" w:themeColor="text1"/>
          <w:sz w:val="24"/>
          <w:szCs w:val="24"/>
        </w:rPr>
        <w:t xml:space="preserve"> </w:t>
      </w:r>
      <w:sdt>
        <w:sdtPr>
          <w:rPr>
            <w:b w:val="0"/>
            <w:color w:val="000000" w:themeColor="text1"/>
            <w:sz w:val="24"/>
            <w:szCs w:val="24"/>
          </w:rPr>
          <w:id w:val="-402224883"/>
          <w:placeholder>
            <w:docPart w:val="EE8D8A746D074032B37BCDAA0E56A54F"/>
          </w:placeholder>
          <w:showingPlcHdr/>
        </w:sdtPr>
        <w:sdtContent>
          <w:r w:rsidRPr="00574452">
            <w:rPr>
              <w:rStyle w:val="PlaceholderText"/>
              <w:b w:val="0"/>
              <w:sz w:val="24"/>
              <w:szCs w:val="24"/>
            </w:rPr>
            <w:t>Click or tap here to enter text.</w:t>
          </w:r>
        </w:sdtContent>
      </w:sdt>
      <w:r>
        <w:rPr>
          <w:b w:val="0"/>
          <w:color w:val="000000" w:themeColor="text1"/>
          <w:sz w:val="24"/>
          <w:szCs w:val="24"/>
        </w:rPr>
        <w:t xml:space="preserve"> </w:t>
      </w:r>
    </w:p>
    <w:p w14:paraId="60A39907" w14:textId="77777777" w:rsidR="00EA6174" w:rsidRDefault="00EA6174" w:rsidP="00EA6174">
      <w:pPr>
        <w:pStyle w:val="BodyText2"/>
        <w:rPr>
          <w:bCs/>
          <w:color w:val="000000" w:themeColor="text1"/>
          <w:sz w:val="24"/>
          <w:szCs w:val="24"/>
        </w:rPr>
      </w:pPr>
    </w:p>
    <w:p w14:paraId="524EE6C2" w14:textId="3101D55B" w:rsidR="00EA6174" w:rsidRPr="00C10143" w:rsidRDefault="00EA6174" w:rsidP="00EA6174">
      <w:pPr>
        <w:pStyle w:val="BodyText2"/>
        <w:numPr>
          <w:ilvl w:val="0"/>
          <w:numId w:val="28"/>
        </w:numPr>
        <w:rPr>
          <w:bCs/>
          <w:color w:val="000000" w:themeColor="text1"/>
          <w:sz w:val="24"/>
          <w:szCs w:val="24"/>
        </w:rPr>
      </w:pPr>
      <w:r>
        <w:rPr>
          <w:bCs/>
          <w:color w:val="000000" w:themeColor="text1"/>
          <w:sz w:val="24"/>
          <w:szCs w:val="24"/>
        </w:rPr>
        <w:t>Describe your intended</w:t>
      </w:r>
      <w:r w:rsidRPr="005A7CAE">
        <w:rPr>
          <w:bCs/>
          <w:color w:val="000000" w:themeColor="text1"/>
          <w:sz w:val="24"/>
          <w:szCs w:val="24"/>
        </w:rPr>
        <w:t xml:space="preserve"> activities and/or training</w:t>
      </w:r>
      <w:r>
        <w:rPr>
          <w:bCs/>
          <w:color w:val="000000" w:themeColor="text1"/>
          <w:sz w:val="24"/>
          <w:szCs w:val="24"/>
        </w:rPr>
        <w:t>:</w:t>
      </w:r>
    </w:p>
    <w:tbl>
      <w:tblPr>
        <w:tblStyle w:val="TableGrid"/>
        <w:tblW w:w="9415" w:type="dxa"/>
        <w:tblLayout w:type="fixed"/>
        <w:tblLook w:val="04A0" w:firstRow="1" w:lastRow="0" w:firstColumn="1" w:lastColumn="0" w:noHBand="0" w:noVBand="1"/>
      </w:tblPr>
      <w:tblGrid>
        <w:gridCol w:w="9415"/>
      </w:tblGrid>
      <w:tr w:rsidR="00EA6174" w14:paraId="2F07A579" w14:textId="77777777" w:rsidTr="00DA1F46">
        <w:trPr>
          <w:trHeight w:val="4687"/>
        </w:trPr>
        <w:sdt>
          <w:sdtPr>
            <w:id w:val="120274072"/>
            <w:placeholder>
              <w:docPart w:val="2575489B09CF472E90E9D74608ACBD70"/>
            </w:placeholder>
            <w:showingPlcHdr/>
          </w:sdtPr>
          <w:sdtContent>
            <w:tc>
              <w:tcPr>
                <w:tcW w:w="9415" w:type="dxa"/>
              </w:tcPr>
              <w:p w14:paraId="37F78DCC" w14:textId="77777777" w:rsidR="00EA6174" w:rsidRDefault="00EA6174" w:rsidP="007C5DC2">
                <w:r w:rsidRPr="004343DE">
                  <w:rPr>
                    <w:rStyle w:val="PlaceholderText"/>
                  </w:rPr>
                  <w:t>Click or tap here to enter text.</w:t>
                </w:r>
              </w:p>
            </w:tc>
          </w:sdtContent>
        </w:sdt>
      </w:tr>
    </w:tbl>
    <w:p w14:paraId="5363EF0B" w14:textId="77777777" w:rsidR="00EA6174" w:rsidRDefault="00EA6174" w:rsidP="00EA6174">
      <w:pPr>
        <w:rPr>
          <w:b/>
          <w:bCs/>
        </w:rPr>
      </w:pPr>
    </w:p>
    <w:p w14:paraId="29907DC4" w14:textId="30F756F4" w:rsidR="00EA6174" w:rsidRPr="00C10143" w:rsidRDefault="00EA6174" w:rsidP="00EA6174">
      <w:pPr>
        <w:pStyle w:val="BodyText2"/>
        <w:numPr>
          <w:ilvl w:val="0"/>
          <w:numId w:val="28"/>
        </w:numPr>
        <w:rPr>
          <w:bCs/>
          <w:color w:val="000000" w:themeColor="text1"/>
          <w:sz w:val="24"/>
          <w:szCs w:val="24"/>
        </w:rPr>
      </w:pPr>
      <w:r w:rsidRPr="001A0F06">
        <w:rPr>
          <w:bCs/>
          <w:color w:val="000000" w:themeColor="text1"/>
          <w:sz w:val="24"/>
          <w:szCs w:val="24"/>
        </w:rPr>
        <w:t>Proposed budget:</w:t>
      </w:r>
    </w:p>
    <w:tbl>
      <w:tblPr>
        <w:tblStyle w:val="TableGrid"/>
        <w:tblW w:w="0" w:type="auto"/>
        <w:tblLook w:val="04A0" w:firstRow="1" w:lastRow="0" w:firstColumn="1" w:lastColumn="0" w:noHBand="0" w:noVBand="1"/>
      </w:tblPr>
      <w:tblGrid>
        <w:gridCol w:w="6745"/>
        <w:gridCol w:w="2605"/>
      </w:tblGrid>
      <w:tr w:rsidR="00EA6174" w14:paraId="2D67D50F" w14:textId="77777777" w:rsidTr="007C5DC2">
        <w:tc>
          <w:tcPr>
            <w:tcW w:w="6745" w:type="dxa"/>
          </w:tcPr>
          <w:p w14:paraId="2735A1AB" w14:textId="77777777" w:rsidR="00EA6174" w:rsidRPr="00622B0B" w:rsidRDefault="00EA6174" w:rsidP="007C5DC2">
            <w:pPr>
              <w:jc w:val="center"/>
              <w:rPr>
                <w:b/>
                <w:bCs/>
              </w:rPr>
            </w:pPr>
            <w:r>
              <w:rPr>
                <w:b/>
                <w:bCs/>
              </w:rPr>
              <w:t>Description</w:t>
            </w:r>
          </w:p>
        </w:tc>
        <w:tc>
          <w:tcPr>
            <w:tcW w:w="2605" w:type="dxa"/>
          </w:tcPr>
          <w:p w14:paraId="4F87F250" w14:textId="77777777" w:rsidR="00EA6174" w:rsidRPr="00622B0B" w:rsidRDefault="00EA6174" w:rsidP="007C5DC2">
            <w:pPr>
              <w:jc w:val="center"/>
              <w:rPr>
                <w:b/>
                <w:bCs/>
              </w:rPr>
            </w:pPr>
            <w:r w:rsidRPr="00622B0B">
              <w:rPr>
                <w:b/>
                <w:bCs/>
              </w:rPr>
              <w:t>Cost</w:t>
            </w:r>
          </w:p>
        </w:tc>
      </w:tr>
      <w:tr w:rsidR="00EA6174" w14:paraId="117DBEA9" w14:textId="77777777" w:rsidTr="007C5DC2">
        <w:sdt>
          <w:sdtPr>
            <w:id w:val="1938950936"/>
            <w:placeholder>
              <w:docPart w:val="68E390F2CF054343BCF2B0B9C4255A1A"/>
            </w:placeholder>
            <w:showingPlcHdr/>
          </w:sdtPr>
          <w:sdtContent>
            <w:tc>
              <w:tcPr>
                <w:tcW w:w="6745" w:type="dxa"/>
                <w:vAlign w:val="center"/>
              </w:tcPr>
              <w:p w14:paraId="03656CCE" w14:textId="77777777" w:rsidR="00EA6174" w:rsidRDefault="00EA6174" w:rsidP="007C5DC2">
                <w:r w:rsidRPr="004343DE">
                  <w:rPr>
                    <w:rStyle w:val="PlaceholderText"/>
                  </w:rPr>
                  <w:t>Click or tap here to enter text.</w:t>
                </w:r>
              </w:p>
            </w:tc>
          </w:sdtContent>
        </w:sdt>
        <w:sdt>
          <w:sdtPr>
            <w:id w:val="-562643575"/>
            <w:placeholder>
              <w:docPart w:val="66889B437B67492A977EAA23D8E16662"/>
            </w:placeholder>
            <w:showingPlcHdr/>
          </w:sdtPr>
          <w:sdtContent>
            <w:tc>
              <w:tcPr>
                <w:tcW w:w="2605" w:type="dxa"/>
                <w:vAlign w:val="center"/>
              </w:tcPr>
              <w:p w14:paraId="650BD1D5" w14:textId="77777777" w:rsidR="00EA6174" w:rsidRDefault="00EA6174" w:rsidP="007C5DC2">
                <w:r>
                  <w:rPr>
                    <w:rStyle w:val="PlaceholderText"/>
                  </w:rPr>
                  <w:t>Enter amount here</w:t>
                </w:r>
                <w:r w:rsidRPr="004343DE">
                  <w:rPr>
                    <w:rStyle w:val="PlaceholderText"/>
                  </w:rPr>
                  <w:t>.</w:t>
                </w:r>
              </w:p>
            </w:tc>
          </w:sdtContent>
        </w:sdt>
      </w:tr>
      <w:tr w:rsidR="00EA6174" w14:paraId="0881785B" w14:textId="77777777" w:rsidTr="007C5DC2">
        <w:sdt>
          <w:sdtPr>
            <w:id w:val="1281221638"/>
            <w:placeholder>
              <w:docPart w:val="F92E18C543164CB0B6DE9BFECB44939F"/>
            </w:placeholder>
            <w:showingPlcHdr/>
          </w:sdtPr>
          <w:sdtContent>
            <w:tc>
              <w:tcPr>
                <w:tcW w:w="6745" w:type="dxa"/>
                <w:vAlign w:val="center"/>
              </w:tcPr>
              <w:p w14:paraId="20080A8D" w14:textId="77777777" w:rsidR="00EA6174" w:rsidRDefault="00EA6174" w:rsidP="007C5DC2">
                <w:r w:rsidRPr="004343DE">
                  <w:rPr>
                    <w:rStyle w:val="PlaceholderText"/>
                  </w:rPr>
                  <w:t>Click or tap here to enter text.</w:t>
                </w:r>
              </w:p>
            </w:tc>
          </w:sdtContent>
        </w:sdt>
        <w:sdt>
          <w:sdtPr>
            <w:id w:val="-110665866"/>
            <w:placeholder>
              <w:docPart w:val="2B3F461A3AF744CA8E73EA2F21CEFBC9"/>
            </w:placeholder>
            <w:showingPlcHdr/>
          </w:sdtPr>
          <w:sdtContent>
            <w:tc>
              <w:tcPr>
                <w:tcW w:w="2605" w:type="dxa"/>
                <w:vAlign w:val="center"/>
              </w:tcPr>
              <w:p w14:paraId="6F897CB1" w14:textId="77777777" w:rsidR="00EA6174" w:rsidRDefault="00EA6174" w:rsidP="007C5DC2">
                <w:r>
                  <w:rPr>
                    <w:rStyle w:val="PlaceholderText"/>
                  </w:rPr>
                  <w:t>Enter amount here</w:t>
                </w:r>
                <w:r w:rsidRPr="004343DE">
                  <w:rPr>
                    <w:rStyle w:val="PlaceholderText"/>
                  </w:rPr>
                  <w:t>.</w:t>
                </w:r>
              </w:p>
            </w:tc>
          </w:sdtContent>
        </w:sdt>
      </w:tr>
      <w:tr w:rsidR="00EA6174" w14:paraId="65005D22" w14:textId="77777777" w:rsidTr="007C5DC2">
        <w:sdt>
          <w:sdtPr>
            <w:id w:val="-1035348587"/>
            <w:placeholder>
              <w:docPart w:val="5138AD0E0FDF4C91A437DB58A0580BB8"/>
            </w:placeholder>
            <w:showingPlcHdr/>
          </w:sdtPr>
          <w:sdtContent>
            <w:tc>
              <w:tcPr>
                <w:tcW w:w="6745" w:type="dxa"/>
                <w:vAlign w:val="center"/>
              </w:tcPr>
              <w:p w14:paraId="69F2FDD1" w14:textId="77777777" w:rsidR="00EA6174" w:rsidRDefault="00EA6174" w:rsidP="007C5DC2">
                <w:r w:rsidRPr="004343DE">
                  <w:rPr>
                    <w:rStyle w:val="PlaceholderText"/>
                  </w:rPr>
                  <w:t>Click or tap here to enter text.</w:t>
                </w:r>
              </w:p>
            </w:tc>
          </w:sdtContent>
        </w:sdt>
        <w:sdt>
          <w:sdtPr>
            <w:id w:val="1291171186"/>
            <w:placeholder>
              <w:docPart w:val="781E49A00450421EBA21E76B9DBC9FEB"/>
            </w:placeholder>
            <w:showingPlcHdr/>
          </w:sdtPr>
          <w:sdtContent>
            <w:tc>
              <w:tcPr>
                <w:tcW w:w="2605" w:type="dxa"/>
                <w:vAlign w:val="center"/>
              </w:tcPr>
              <w:p w14:paraId="2A003510" w14:textId="77777777" w:rsidR="00EA6174" w:rsidRDefault="00EA6174" w:rsidP="007C5DC2">
                <w:r>
                  <w:rPr>
                    <w:rStyle w:val="PlaceholderText"/>
                  </w:rPr>
                  <w:t>Enter amount here</w:t>
                </w:r>
                <w:r w:rsidRPr="004343DE">
                  <w:rPr>
                    <w:rStyle w:val="PlaceholderText"/>
                  </w:rPr>
                  <w:t>.</w:t>
                </w:r>
              </w:p>
            </w:tc>
          </w:sdtContent>
        </w:sdt>
      </w:tr>
      <w:tr w:rsidR="00EA6174" w14:paraId="760AB6BF" w14:textId="77777777" w:rsidTr="007C5DC2">
        <w:sdt>
          <w:sdtPr>
            <w:id w:val="1319852194"/>
            <w:placeholder>
              <w:docPart w:val="F67FF28038D84FA18E5B755847B9CBE3"/>
            </w:placeholder>
            <w:showingPlcHdr/>
          </w:sdtPr>
          <w:sdtContent>
            <w:tc>
              <w:tcPr>
                <w:tcW w:w="6745" w:type="dxa"/>
                <w:vAlign w:val="center"/>
              </w:tcPr>
              <w:p w14:paraId="5A01D5A4" w14:textId="77777777" w:rsidR="00EA6174" w:rsidRDefault="00EA6174" w:rsidP="007C5DC2">
                <w:r w:rsidRPr="004343DE">
                  <w:rPr>
                    <w:rStyle w:val="PlaceholderText"/>
                  </w:rPr>
                  <w:t>Click or tap here to enter text.</w:t>
                </w:r>
              </w:p>
            </w:tc>
          </w:sdtContent>
        </w:sdt>
        <w:sdt>
          <w:sdtPr>
            <w:id w:val="282080388"/>
            <w:placeholder>
              <w:docPart w:val="67D7F6EF2775450996FEA61791961A91"/>
            </w:placeholder>
            <w:showingPlcHdr/>
          </w:sdtPr>
          <w:sdtContent>
            <w:tc>
              <w:tcPr>
                <w:tcW w:w="2605" w:type="dxa"/>
                <w:vAlign w:val="center"/>
              </w:tcPr>
              <w:p w14:paraId="136DCAD3" w14:textId="77777777" w:rsidR="00EA6174" w:rsidRDefault="00EA6174" w:rsidP="007C5DC2">
                <w:r>
                  <w:rPr>
                    <w:rStyle w:val="PlaceholderText"/>
                  </w:rPr>
                  <w:t>Enter amount here</w:t>
                </w:r>
                <w:r w:rsidRPr="004343DE">
                  <w:rPr>
                    <w:rStyle w:val="PlaceholderText"/>
                  </w:rPr>
                  <w:t>.</w:t>
                </w:r>
              </w:p>
            </w:tc>
          </w:sdtContent>
        </w:sdt>
      </w:tr>
      <w:tr w:rsidR="00EA6174" w14:paraId="77C15F36" w14:textId="77777777" w:rsidTr="007C5DC2">
        <w:sdt>
          <w:sdtPr>
            <w:id w:val="1616260023"/>
            <w:placeholder>
              <w:docPart w:val="4CC0D0EFD14F4F52A0DD1E63B63DD491"/>
            </w:placeholder>
            <w:showingPlcHdr/>
          </w:sdtPr>
          <w:sdtContent>
            <w:tc>
              <w:tcPr>
                <w:tcW w:w="6745" w:type="dxa"/>
                <w:vAlign w:val="center"/>
              </w:tcPr>
              <w:p w14:paraId="1411C323" w14:textId="77777777" w:rsidR="00EA6174" w:rsidRDefault="00EA6174" w:rsidP="007C5DC2">
                <w:r w:rsidRPr="004343DE">
                  <w:rPr>
                    <w:rStyle w:val="PlaceholderText"/>
                  </w:rPr>
                  <w:t>Click or tap here to enter text.</w:t>
                </w:r>
              </w:p>
            </w:tc>
          </w:sdtContent>
        </w:sdt>
        <w:sdt>
          <w:sdtPr>
            <w:id w:val="375819473"/>
            <w:placeholder>
              <w:docPart w:val="3FB2A45D0C0143509CB9C7E821D7FDE2"/>
            </w:placeholder>
            <w:showingPlcHdr/>
          </w:sdtPr>
          <w:sdtContent>
            <w:tc>
              <w:tcPr>
                <w:tcW w:w="2605" w:type="dxa"/>
                <w:vAlign w:val="center"/>
              </w:tcPr>
              <w:p w14:paraId="0877D209" w14:textId="77777777" w:rsidR="00EA6174" w:rsidRDefault="00EA6174" w:rsidP="007C5DC2">
                <w:r>
                  <w:rPr>
                    <w:rStyle w:val="PlaceholderText"/>
                  </w:rPr>
                  <w:t>Enter amount here</w:t>
                </w:r>
                <w:r w:rsidRPr="004343DE">
                  <w:rPr>
                    <w:rStyle w:val="PlaceholderText"/>
                  </w:rPr>
                  <w:t>.</w:t>
                </w:r>
              </w:p>
            </w:tc>
          </w:sdtContent>
        </w:sdt>
      </w:tr>
      <w:tr w:rsidR="00EA6174" w14:paraId="20D86C1E" w14:textId="77777777" w:rsidTr="007C5DC2">
        <w:sdt>
          <w:sdtPr>
            <w:id w:val="72476054"/>
            <w:placeholder>
              <w:docPart w:val="C24F9AD17C284A91942021CCCFA93552"/>
            </w:placeholder>
            <w:showingPlcHdr/>
          </w:sdtPr>
          <w:sdtContent>
            <w:tc>
              <w:tcPr>
                <w:tcW w:w="6745" w:type="dxa"/>
                <w:vAlign w:val="center"/>
              </w:tcPr>
              <w:p w14:paraId="506E8072" w14:textId="77777777" w:rsidR="00EA6174" w:rsidRDefault="00EA6174" w:rsidP="007C5DC2">
                <w:r w:rsidRPr="004343DE">
                  <w:rPr>
                    <w:rStyle w:val="PlaceholderText"/>
                  </w:rPr>
                  <w:t>Click or tap here to enter text.</w:t>
                </w:r>
              </w:p>
            </w:tc>
          </w:sdtContent>
        </w:sdt>
        <w:sdt>
          <w:sdtPr>
            <w:id w:val="-1631232777"/>
            <w:placeholder>
              <w:docPart w:val="FD0380E98CB7427BBB859A0D3CEBFE43"/>
            </w:placeholder>
            <w:showingPlcHdr/>
          </w:sdtPr>
          <w:sdtContent>
            <w:tc>
              <w:tcPr>
                <w:tcW w:w="2605" w:type="dxa"/>
                <w:vAlign w:val="center"/>
              </w:tcPr>
              <w:p w14:paraId="3A42698F" w14:textId="77777777" w:rsidR="00EA6174" w:rsidRDefault="00EA6174" w:rsidP="007C5DC2">
                <w:r>
                  <w:rPr>
                    <w:rStyle w:val="PlaceholderText"/>
                  </w:rPr>
                  <w:t>Enter amount here</w:t>
                </w:r>
                <w:r w:rsidRPr="004343DE">
                  <w:rPr>
                    <w:rStyle w:val="PlaceholderText"/>
                  </w:rPr>
                  <w:t>.</w:t>
                </w:r>
              </w:p>
            </w:tc>
          </w:sdtContent>
        </w:sdt>
      </w:tr>
      <w:tr w:rsidR="00EA6174" w14:paraId="143459B9" w14:textId="77777777" w:rsidTr="007C5DC2">
        <w:sdt>
          <w:sdtPr>
            <w:id w:val="-1396733943"/>
            <w:placeholder>
              <w:docPart w:val="9ABC683F69724C5F8B8194A77F906CFA"/>
            </w:placeholder>
            <w:showingPlcHdr/>
          </w:sdtPr>
          <w:sdtContent>
            <w:tc>
              <w:tcPr>
                <w:tcW w:w="6745" w:type="dxa"/>
                <w:vAlign w:val="center"/>
              </w:tcPr>
              <w:p w14:paraId="29B87438" w14:textId="77777777" w:rsidR="00EA6174" w:rsidRDefault="00EA6174" w:rsidP="007C5DC2">
                <w:r w:rsidRPr="004343DE">
                  <w:rPr>
                    <w:rStyle w:val="PlaceholderText"/>
                  </w:rPr>
                  <w:t>Click or tap here to enter text.</w:t>
                </w:r>
              </w:p>
            </w:tc>
          </w:sdtContent>
        </w:sdt>
        <w:sdt>
          <w:sdtPr>
            <w:id w:val="570852011"/>
            <w:placeholder>
              <w:docPart w:val="3FD903A1EB954430985DDA0BE69CD0DC"/>
            </w:placeholder>
            <w:showingPlcHdr/>
          </w:sdtPr>
          <w:sdtContent>
            <w:tc>
              <w:tcPr>
                <w:tcW w:w="2605" w:type="dxa"/>
                <w:vAlign w:val="center"/>
              </w:tcPr>
              <w:p w14:paraId="244F6076" w14:textId="77777777" w:rsidR="00EA6174" w:rsidRDefault="00EA6174" w:rsidP="007C5DC2">
                <w:r>
                  <w:rPr>
                    <w:rStyle w:val="PlaceholderText"/>
                  </w:rPr>
                  <w:t>Enter amount here</w:t>
                </w:r>
                <w:r w:rsidRPr="004343DE">
                  <w:rPr>
                    <w:rStyle w:val="PlaceholderText"/>
                  </w:rPr>
                  <w:t>.</w:t>
                </w:r>
              </w:p>
            </w:tc>
          </w:sdtContent>
        </w:sdt>
      </w:tr>
      <w:tr w:rsidR="00EA6174" w14:paraId="62910695" w14:textId="77777777" w:rsidTr="007C5DC2">
        <w:sdt>
          <w:sdtPr>
            <w:id w:val="-1374622203"/>
            <w:placeholder>
              <w:docPart w:val="93244FF21F954A29B5ADB3EEB2F1905F"/>
            </w:placeholder>
            <w:showingPlcHdr/>
          </w:sdtPr>
          <w:sdtContent>
            <w:tc>
              <w:tcPr>
                <w:tcW w:w="6745" w:type="dxa"/>
                <w:vAlign w:val="center"/>
              </w:tcPr>
              <w:p w14:paraId="3762D34B" w14:textId="77777777" w:rsidR="00EA6174" w:rsidRDefault="00EA6174" w:rsidP="007C5DC2">
                <w:r w:rsidRPr="004343DE">
                  <w:rPr>
                    <w:rStyle w:val="PlaceholderText"/>
                  </w:rPr>
                  <w:t>Click or tap here to enter text.</w:t>
                </w:r>
              </w:p>
            </w:tc>
          </w:sdtContent>
        </w:sdt>
        <w:sdt>
          <w:sdtPr>
            <w:id w:val="332737266"/>
            <w:placeholder>
              <w:docPart w:val="833A078C087A4BD6B03199125C2E3EAA"/>
            </w:placeholder>
            <w:showingPlcHdr/>
          </w:sdtPr>
          <w:sdtContent>
            <w:tc>
              <w:tcPr>
                <w:tcW w:w="2605" w:type="dxa"/>
                <w:vAlign w:val="center"/>
              </w:tcPr>
              <w:p w14:paraId="6550A9DA" w14:textId="77777777" w:rsidR="00EA6174" w:rsidRDefault="00EA6174" w:rsidP="007C5DC2">
                <w:r>
                  <w:rPr>
                    <w:rStyle w:val="PlaceholderText"/>
                  </w:rPr>
                  <w:t>Enter amount here</w:t>
                </w:r>
                <w:r w:rsidRPr="004343DE">
                  <w:rPr>
                    <w:rStyle w:val="PlaceholderText"/>
                  </w:rPr>
                  <w:t>.</w:t>
                </w:r>
              </w:p>
            </w:tc>
          </w:sdtContent>
        </w:sdt>
      </w:tr>
      <w:tr w:rsidR="00EA6174" w14:paraId="61D3465F" w14:textId="77777777" w:rsidTr="007C5DC2">
        <w:tc>
          <w:tcPr>
            <w:tcW w:w="6745" w:type="dxa"/>
            <w:vAlign w:val="center"/>
          </w:tcPr>
          <w:p w14:paraId="70B65BAA" w14:textId="77777777" w:rsidR="00EA6174" w:rsidRDefault="00EA6174" w:rsidP="00A87F94">
            <w:pPr>
              <w:jc w:val="right"/>
              <w:rPr>
                <w:b/>
                <w:bCs/>
              </w:rPr>
            </w:pPr>
            <w:r w:rsidRPr="00622B0B">
              <w:rPr>
                <w:b/>
                <w:bCs/>
              </w:rPr>
              <w:t xml:space="preserve">Total </w:t>
            </w:r>
            <w:r>
              <w:rPr>
                <w:b/>
                <w:bCs/>
              </w:rPr>
              <w:t>estimated cost / grant amount requested</w:t>
            </w:r>
          </w:p>
          <w:p w14:paraId="1EE78B49" w14:textId="77777777" w:rsidR="00EA6174" w:rsidRPr="00622B0B" w:rsidRDefault="00EA6174" w:rsidP="00A87F94">
            <w:pPr>
              <w:jc w:val="right"/>
              <w:rPr>
                <w:b/>
                <w:bCs/>
              </w:rPr>
            </w:pPr>
            <w:r>
              <w:rPr>
                <w:b/>
                <w:bCs/>
              </w:rPr>
              <w:t>(maximum $10,000):</w:t>
            </w:r>
          </w:p>
        </w:tc>
        <w:sdt>
          <w:sdtPr>
            <w:id w:val="2089268065"/>
            <w:placeholder>
              <w:docPart w:val="FD851F3A75174EE880E4E47E456074EE"/>
            </w:placeholder>
            <w:showingPlcHdr/>
          </w:sdtPr>
          <w:sdtContent>
            <w:tc>
              <w:tcPr>
                <w:tcW w:w="2605" w:type="dxa"/>
                <w:vAlign w:val="center"/>
              </w:tcPr>
              <w:p w14:paraId="33D7332E" w14:textId="77777777" w:rsidR="00EA6174" w:rsidRDefault="00EA6174" w:rsidP="007C5DC2">
                <w:r>
                  <w:rPr>
                    <w:rStyle w:val="PlaceholderText"/>
                  </w:rPr>
                  <w:t>Enter amount here</w:t>
                </w:r>
                <w:r w:rsidRPr="004343DE">
                  <w:rPr>
                    <w:rStyle w:val="PlaceholderText"/>
                  </w:rPr>
                  <w:t>.</w:t>
                </w:r>
              </w:p>
            </w:tc>
          </w:sdtContent>
        </w:sdt>
      </w:tr>
    </w:tbl>
    <w:p w14:paraId="013FA27A" w14:textId="77777777" w:rsidR="00EA6174" w:rsidRDefault="00EA6174" w:rsidP="00EA6174">
      <w:pPr>
        <w:pStyle w:val="Header"/>
        <w:tabs>
          <w:tab w:val="clear" w:pos="4320"/>
          <w:tab w:val="clear" w:pos="8640"/>
        </w:tabs>
        <w:spacing w:line="360" w:lineRule="auto"/>
      </w:pPr>
    </w:p>
    <w:p w14:paraId="7ED17519" w14:textId="51FA2610" w:rsidR="00EA6174" w:rsidRDefault="00EA6174">
      <w:pPr>
        <w:rPr>
          <w:b/>
          <w:bCs/>
        </w:rPr>
      </w:pPr>
    </w:p>
    <w:p w14:paraId="0669BC7B" w14:textId="77777777" w:rsidR="00EA6174" w:rsidRPr="00592F35" w:rsidRDefault="00EA6174" w:rsidP="00EA6174">
      <w:pPr>
        <w:pBdr>
          <w:bottom w:val="single" w:sz="4" w:space="1" w:color="auto"/>
        </w:pBdr>
        <w:rPr>
          <w:b/>
          <w:bCs/>
          <w:sz w:val="26"/>
          <w:szCs w:val="26"/>
        </w:rPr>
      </w:pPr>
      <w:r w:rsidRPr="00592F35">
        <w:rPr>
          <w:b/>
          <w:bCs/>
          <w:sz w:val="26"/>
          <w:szCs w:val="26"/>
        </w:rPr>
        <w:lastRenderedPageBreak/>
        <w:t>Submitting for reimbursement</w:t>
      </w:r>
    </w:p>
    <w:p w14:paraId="217081B8" w14:textId="77777777" w:rsidR="00EA6174" w:rsidRDefault="00EA6174" w:rsidP="00EA6174">
      <w:r w:rsidRPr="00C260F3">
        <w:softHyphen/>
      </w:r>
    </w:p>
    <w:p w14:paraId="03D04588" w14:textId="4B831363" w:rsidR="00EA6174" w:rsidRPr="00C10143" w:rsidRDefault="00EA6174" w:rsidP="00EA6174">
      <w:pPr>
        <w:rPr>
          <w:b/>
          <w:bCs/>
          <w:szCs w:val="24"/>
        </w:rPr>
      </w:pPr>
      <w:r>
        <w:rPr>
          <w:b/>
          <w:bCs/>
          <w:szCs w:val="24"/>
        </w:rPr>
        <w:t xml:space="preserve">1. </w:t>
      </w:r>
      <w:r w:rsidRPr="00F519D4">
        <w:rPr>
          <w:b/>
          <w:bCs/>
          <w:szCs w:val="24"/>
        </w:rPr>
        <w:t xml:space="preserve">Use the space below to provide </w:t>
      </w:r>
      <w:r w:rsidR="00C10143">
        <w:rPr>
          <w:b/>
          <w:bCs/>
          <w:szCs w:val="24"/>
        </w:rPr>
        <w:t xml:space="preserve">a detailed breakdown of all </w:t>
      </w:r>
      <w:r>
        <w:rPr>
          <w:b/>
          <w:bCs/>
          <w:szCs w:val="24"/>
        </w:rPr>
        <w:t>expenditure</w:t>
      </w:r>
      <w:r w:rsidR="00C10143">
        <w:rPr>
          <w:b/>
          <w:bCs/>
          <w:szCs w:val="24"/>
        </w:rPr>
        <w:t>. Be sure to include any</w:t>
      </w:r>
      <w:r>
        <w:rPr>
          <w:b/>
          <w:bCs/>
          <w:szCs w:val="24"/>
        </w:rPr>
        <w:t xml:space="preserve"> supporting documents</w:t>
      </w:r>
      <w:r w:rsidR="00C10143">
        <w:rPr>
          <w:b/>
          <w:bCs/>
          <w:szCs w:val="24"/>
        </w:rPr>
        <w:t xml:space="preserve"> (e.g., invoices, receipts) that verify the expenses</w:t>
      </w:r>
      <w:r>
        <w:rPr>
          <w:b/>
          <w:bCs/>
          <w:szCs w:val="24"/>
        </w:rPr>
        <w:t>:</w:t>
      </w: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EA6174" w:rsidRPr="00EF5E54" w14:paraId="335CA2F8" w14:textId="77777777" w:rsidTr="007C5DC2">
        <w:trPr>
          <w:trHeight w:val="576"/>
        </w:trPr>
        <w:tc>
          <w:tcPr>
            <w:tcW w:w="2695" w:type="dxa"/>
          </w:tcPr>
          <w:p w14:paraId="68082F78" w14:textId="77777777" w:rsidR="00EA6174" w:rsidRPr="00EF5E54" w:rsidRDefault="00EA6174" w:rsidP="007C5DC2">
            <w:pPr>
              <w:jc w:val="center"/>
              <w:rPr>
                <w:b/>
                <w:bCs/>
                <w:szCs w:val="24"/>
              </w:rPr>
            </w:pPr>
            <w:r w:rsidRPr="00EF5E54">
              <w:rPr>
                <w:b/>
                <w:bCs/>
                <w:szCs w:val="24"/>
              </w:rPr>
              <w:t xml:space="preserve">Invoice / Receipt (vendor name </w:t>
            </w:r>
            <w:r>
              <w:rPr>
                <w:b/>
                <w:bCs/>
                <w:szCs w:val="24"/>
              </w:rPr>
              <w:t>and/</w:t>
            </w:r>
            <w:r w:rsidRPr="00EF5E54">
              <w:rPr>
                <w:b/>
                <w:bCs/>
                <w:szCs w:val="24"/>
              </w:rPr>
              <w:t>or invoice #)</w:t>
            </w:r>
          </w:p>
        </w:tc>
        <w:tc>
          <w:tcPr>
            <w:tcW w:w="4680" w:type="dxa"/>
            <w:shd w:val="clear" w:color="auto" w:fill="auto"/>
            <w:vAlign w:val="center"/>
          </w:tcPr>
          <w:p w14:paraId="1D121039" w14:textId="77777777" w:rsidR="00EA6174" w:rsidRPr="00EF5E54" w:rsidRDefault="00EA6174" w:rsidP="007C5DC2">
            <w:pPr>
              <w:jc w:val="center"/>
              <w:rPr>
                <w:b/>
                <w:bCs/>
                <w:szCs w:val="24"/>
              </w:rPr>
            </w:pPr>
            <w:r w:rsidRPr="00EF5E54">
              <w:rPr>
                <w:b/>
                <w:bCs/>
                <w:szCs w:val="24"/>
              </w:rPr>
              <w:t>Description</w:t>
            </w:r>
          </w:p>
        </w:tc>
        <w:tc>
          <w:tcPr>
            <w:tcW w:w="2433" w:type="dxa"/>
            <w:shd w:val="clear" w:color="auto" w:fill="auto"/>
            <w:vAlign w:val="center"/>
          </w:tcPr>
          <w:p w14:paraId="59051753" w14:textId="77777777" w:rsidR="00EA6174" w:rsidRPr="00EF5E54" w:rsidRDefault="00EA6174" w:rsidP="007C5DC2">
            <w:pPr>
              <w:jc w:val="center"/>
              <w:rPr>
                <w:b/>
                <w:bCs/>
                <w:szCs w:val="24"/>
              </w:rPr>
            </w:pPr>
            <w:r w:rsidRPr="00EF5E54">
              <w:rPr>
                <w:b/>
                <w:bCs/>
                <w:szCs w:val="24"/>
              </w:rPr>
              <w:t>Amount</w:t>
            </w:r>
          </w:p>
        </w:tc>
      </w:tr>
      <w:tr w:rsidR="00EA6174" w:rsidRPr="00EF5E54" w14:paraId="11227D2E" w14:textId="77777777" w:rsidTr="007C5DC2">
        <w:trPr>
          <w:trHeight w:val="288"/>
        </w:trPr>
        <w:sdt>
          <w:sdtPr>
            <w:rPr>
              <w:szCs w:val="24"/>
            </w:rPr>
            <w:id w:val="501473885"/>
            <w:placeholder>
              <w:docPart w:val="3CE904FC6E92458EA4FE67BA2EE693B7"/>
            </w:placeholder>
            <w:showingPlcHdr/>
            <w:text/>
          </w:sdtPr>
          <w:sdtContent>
            <w:tc>
              <w:tcPr>
                <w:tcW w:w="2695" w:type="dxa"/>
              </w:tcPr>
              <w:p w14:paraId="03E4D971"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498204809"/>
            <w:placeholder>
              <w:docPart w:val="850BDA121CC54DF7924F835C5C0860A5"/>
            </w:placeholder>
            <w:showingPlcHdr/>
            <w:text/>
          </w:sdtPr>
          <w:sdtContent>
            <w:tc>
              <w:tcPr>
                <w:tcW w:w="4680" w:type="dxa"/>
                <w:shd w:val="clear" w:color="auto" w:fill="auto"/>
              </w:tcPr>
              <w:p w14:paraId="7D767341"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44306F16" w14:textId="77777777" w:rsidR="00EA6174" w:rsidRPr="00EF5E54" w:rsidRDefault="00EA6174" w:rsidP="007C5DC2">
            <w:pPr>
              <w:rPr>
                <w:szCs w:val="24"/>
              </w:rPr>
            </w:pPr>
            <w:r w:rsidRPr="00EF5E54">
              <w:rPr>
                <w:szCs w:val="24"/>
              </w:rPr>
              <w:t xml:space="preserve">$ </w:t>
            </w:r>
            <w:sdt>
              <w:sdtPr>
                <w:rPr>
                  <w:szCs w:val="24"/>
                </w:rPr>
                <w:id w:val="-1434978334"/>
                <w:placeholder>
                  <w:docPart w:val="E5F6B79FAF4E4877A5DC453919D72712"/>
                </w:placeholder>
                <w:showingPlcHdr/>
                <w:text/>
              </w:sdtPr>
              <w:sdtContent>
                <w:r w:rsidRPr="00EF5E54">
                  <w:rPr>
                    <w:rStyle w:val="PlaceholderText"/>
                    <w:rFonts w:eastAsiaTheme="minorHAnsi"/>
                  </w:rPr>
                  <w:t>amount here</w:t>
                </w:r>
              </w:sdtContent>
            </w:sdt>
          </w:p>
        </w:tc>
      </w:tr>
      <w:tr w:rsidR="00EA6174" w:rsidRPr="00EF5E54" w14:paraId="79AA52DD" w14:textId="77777777" w:rsidTr="007C5DC2">
        <w:trPr>
          <w:trHeight w:val="273"/>
        </w:trPr>
        <w:sdt>
          <w:sdtPr>
            <w:rPr>
              <w:szCs w:val="24"/>
            </w:rPr>
            <w:id w:val="-771394241"/>
            <w:placeholder>
              <w:docPart w:val="75C5DB0CE9EB45C78C120DD307ED0F72"/>
            </w:placeholder>
            <w:showingPlcHdr/>
            <w:text/>
          </w:sdtPr>
          <w:sdtContent>
            <w:tc>
              <w:tcPr>
                <w:tcW w:w="2695" w:type="dxa"/>
              </w:tcPr>
              <w:p w14:paraId="73290D8C"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2788708"/>
            <w:placeholder>
              <w:docPart w:val="8447245CE53E4742A872EF0E39E86588"/>
            </w:placeholder>
            <w:showingPlcHdr/>
            <w:text/>
          </w:sdtPr>
          <w:sdtContent>
            <w:tc>
              <w:tcPr>
                <w:tcW w:w="4680" w:type="dxa"/>
                <w:shd w:val="clear" w:color="auto" w:fill="auto"/>
              </w:tcPr>
              <w:p w14:paraId="08F9AAC6"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6D192B98" w14:textId="77777777" w:rsidR="00EA6174" w:rsidRPr="00EF5E54" w:rsidRDefault="00EA6174" w:rsidP="007C5DC2">
            <w:pPr>
              <w:rPr>
                <w:szCs w:val="24"/>
              </w:rPr>
            </w:pPr>
            <w:r w:rsidRPr="00EF5E54">
              <w:rPr>
                <w:szCs w:val="24"/>
              </w:rPr>
              <w:t xml:space="preserve">$ </w:t>
            </w:r>
            <w:sdt>
              <w:sdtPr>
                <w:rPr>
                  <w:szCs w:val="24"/>
                </w:rPr>
                <w:id w:val="647400590"/>
                <w:placeholder>
                  <w:docPart w:val="2360C9061B464B66A593E27A1457EBD3"/>
                </w:placeholder>
                <w:showingPlcHdr/>
                <w:text/>
              </w:sdtPr>
              <w:sdtContent>
                <w:r w:rsidRPr="00EF5E54">
                  <w:rPr>
                    <w:rStyle w:val="PlaceholderText"/>
                    <w:rFonts w:eastAsiaTheme="minorHAnsi"/>
                  </w:rPr>
                  <w:t>amount here</w:t>
                </w:r>
              </w:sdtContent>
            </w:sdt>
          </w:p>
        </w:tc>
      </w:tr>
      <w:tr w:rsidR="00EA6174" w:rsidRPr="00EF5E54" w14:paraId="5A0AD7DB" w14:textId="77777777" w:rsidTr="007C5DC2">
        <w:trPr>
          <w:trHeight w:val="288"/>
        </w:trPr>
        <w:sdt>
          <w:sdtPr>
            <w:rPr>
              <w:szCs w:val="24"/>
            </w:rPr>
            <w:id w:val="-1938275040"/>
            <w:placeholder>
              <w:docPart w:val="D7E40DA8D95C43A4BAABB28F9638D781"/>
            </w:placeholder>
            <w:showingPlcHdr/>
            <w:text/>
          </w:sdtPr>
          <w:sdtContent>
            <w:tc>
              <w:tcPr>
                <w:tcW w:w="2695" w:type="dxa"/>
              </w:tcPr>
              <w:p w14:paraId="1639D0D0"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673689279"/>
            <w:placeholder>
              <w:docPart w:val="77F710C5414047838F05726F740520D9"/>
            </w:placeholder>
            <w:showingPlcHdr/>
            <w:text/>
          </w:sdtPr>
          <w:sdtContent>
            <w:tc>
              <w:tcPr>
                <w:tcW w:w="4680" w:type="dxa"/>
                <w:shd w:val="clear" w:color="auto" w:fill="auto"/>
              </w:tcPr>
              <w:p w14:paraId="430C7E06"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514B8A70" w14:textId="77777777" w:rsidR="00EA6174" w:rsidRPr="00EF5E54" w:rsidRDefault="00EA6174" w:rsidP="007C5DC2">
            <w:pPr>
              <w:rPr>
                <w:szCs w:val="24"/>
              </w:rPr>
            </w:pPr>
            <w:r w:rsidRPr="00EF5E54">
              <w:rPr>
                <w:szCs w:val="24"/>
              </w:rPr>
              <w:t xml:space="preserve">$ </w:t>
            </w:r>
            <w:sdt>
              <w:sdtPr>
                <w:rPr>
                  <w:szCs w:val="24"/>
                </w:rPr>
                <w:id w:val="1183868836"/>
                <w:placeholder>
                  <w:docPart w:val="64E69DD7DACD49CDB59DA8B1C60333FA"/>
                </w:placeholder>
                <w:showingPlcHdr/>
                <w:text/>
              </w:sdtPr>
              <w:sdtContent>
                <w:r w:rsidRPr="00EF5E54">
                  <w:rPr>
                    <w:rStyle w:val="PlaceholderText"/>
                    <w:rFonts w:eastAsiaTheme="minorHAnsi"/>
                  </w:rPr>
                  <w:t>amount here</w:t>
                </w:r>
              </w:sdtContent>
            </w:sdt>
          </w:p>
        </w:tc>
      </w:tr>
      <w:tr w:rsidR="00EA6174" w:rsidRPr="00EF5E54" w14:paraId="22ACFEFD" w14:textId="77777777" w:rsidTr="007C5DC2">
        <w:trPr>
          <w:trHeight w:val="288"/>
        </w:trPr>
        <w:sdt>
          <w:sdtPr>
            <w:rPr>
              <w:szCs w:val="24"/>
            </w:rPr>
            <w:id w:val="1850440239"/>
            <w:placeholder>
              <w:docPart w:val="6CAF4B608B9546DD992EB91118783363"/>
            </w:placeholder>
            <w:showingPlcHdr/>
            <w:text/>
          </w:sdtPr>
          <w:sdtContent>
            <w:tc>
              <w:tcPr>
                <w:tcW w:w="2695" w:type="dxa"/>
              </w:tcPr>
              <w:p w14:paraId="6D07DF59"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983391271"/>
            <w:placeholder>
              <w:docPart w:val="CBBB34CB39BB44A58A82914B3FEFB1ED"/>
            </w:placeholder>
            <w:showingPlcHdr/>
            <w:text/>
          </w:sdtPr>
          <w:sdtContent>
            <w:tc>
              <w:tcPr>
                <w:tcW w:w="4680" w:type="dxa"/>
                <w:shd w:val="clear" w:color="auto" w:fill="auto"/>
              </w:tcPr>
              <w:p w14:paraId="62103DA9"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241A5EA1" w14:textId="77777777" w:rsidR="00EA6174" w:rsidRPr="00EF5E54" w:rsidRDefault="00EA6174" w:rsidP="007C5DC2">
            <w:pPr>
              <w:rPr>
                <w:szCs w:val="24"/>
              </w:rPr>
            </w:pPr>
            <w:r w:rsidRPr="00EF5E54">
              <w:rPr>
                <w:szCs w:val="24"/>
              </w:rPr>
              <w:t xml:space="preserve">$ </w:t>
            </w:r>
            <w:sdt>
              <w:sdtPr>
                <w:rPr>
                  <w:szCs w:val="24"/>
                </w:rPr>
                <w:id w:val="714395656"/>
                <w:placeholder>
                  <w:docPart w:val="659B47DBE597485C8376B2BC9147A470"/>
                </w:placeholder>
                <w:showingPlcHdr/>
                <w:text/>
              </w:sdtPr>
              <w:sdtContent>
                <w:r w:rsidRPr="00EF5E54">
                  <w:rPr>
                    <w:rStyle w:val="PlaceholderText"/>
                    <w:rFonts w:eastAsiaTheme="minorHAnsi"/>
                  </w:rPr>
                  <w:t>amount here</w:t>
                </w:r>
              </w:sdtContent>
            </w:sdt>
          </w:p>
        </w:tc>
      </w:tr>
      <w:tr w:rsidR="00EA6174" w:rsidRPr="00EF5E54" w14:paraId="26972026" w14:textId="77777777" w:rsidTr="007C5DC2">
        <w:trPr>
          <w:trHeight w:val="288"/>
        </w:trPr>
        <w:sdt>
          <w:sdtPr>
            <w:rPr>
              <w:szCs w:val="24"/>
            </w:rPr>
            <w:id w:val="-583226735"/>
            <w:placeholder>
              <w:docPart w:val="AC247D878F7849629FA8D9950F505F07"/>
            </w:placeholder>
            <w:showingPlcHdr/>
            <w:text/>
          </w:sdtPr>
          <w:sdtContent>
            <w:tc>
              <w:tcPr>
                <w:tcW w:w="2695" w:type="dxa"/>
              </w:tcPr>
              <w:p w14:paraId="61BEE1BC"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753480099"/>
            <w:placeholder>
              <w:docPart w:val="1BC3E0BA48E14CF3B127F13267F854EE"/>
            </w:placeholder>
            <w:showingPlcHdr/>
            <w:text/>
          </w:sdtPr>
          <w:sdtContent>
            <w:tc>
              <w:tcPr>
                <w:tcW w:w="4680" w:type="dxa"/>
                <w:shd w:val="clear" w:color="auto" w:fill="auto"/>
              </w:tcPr>
              <w:p w14:paraId="72E6E17B"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1E651303" w14:textId="77777777" w:rsidR="00EA6174" w:rsidRPr="00EF5E54" w:rsidRDefault="00EA6174" w:rsidP="007C5DC2">
            <w:pPr>
              <w:rPr>
                <w:szCs w:val="24"/>
              </w:rPr>
            </w:pPr>
            <w:r w:rsidRPr="00EF5E54">
              <w:rPr>
                <w:szCs w:val="24"/>
              </w:rPr>
              <w:t xml:space="preserve">$ </w:t>
            </w:r>
            <w:sdt>
              <w:sdtPr>
                <w:rPr>
                  <w:szCs w:val="24"/>
                </w:rPr>
                <w:id w:val="-1368066805"/>
                <w:placeholder>
                  <w:docPart w:val="6796601C3E1F467598EC49CAD9D4966E"/>
                </w:placeholder>
                <w:showingPlcHdr/>
                <w:text/>
              </w:sdtPr>
              <w:sdtContent>
                <w:r w:rsidRPr="00EF5E54">
                  <w:rPr>
                    <w:rStyle w:val="PlaceholderText"/>
                    <w:rFonts w:eastAsiaTheme="minorHAnsi"/>
                  </w:rPr>
                  <w:t>amount here</w:t>
                </w:r>
              </w:sdtContent>
            </w:sdt>
          </w:p>
        </w:tc>
      </w:tr>
      <w:tr w:rsidR="00EA6174" w:rsidRPr="00EF5E54" w14:paraId="668C5C96" w14:textId="77777777" w:rsidTr="007C5DC2">
        <w:trPr>
          <w:trHeight w:val="288"/>
        </w:trPr>
        <w:sdt>
          <w:sdtPr>
            <w:rPr>
              <w:szCs w:val="24"/>
            </w:rPr>
            <w:id w:val="1312208312"/>
            <w:placeholder>
              <w:docPart w:val="5891F7309764416DA33F97A4E448EB5F"/>
            </w:placeholder>
            <w:showingPlcHdr/>
            <w:text/>
          </w:sdtPr>
          <w:sdtContent>
            <w:tc>
              <w:tcPr>
                <w:tcW w:w="2695" w:type="dxa"/>
              </w:tcPr>
              <w:p w14:paraId="0EB92547" w14:textId="77777777" w:rsidR="00EA6174" w:rsidRPr="00EF5E54" w:rsidRDefault="00EA6174" w:rsidP="007C5DC2">
                <w:pPr>
                  <w:rPr>
                    <w:szCs w:val="24"/>
                  </w:rPr>
                </w:pPr>
                <w:r w:rsidRPr="00EF5E54">
                  <w:rPr>
                    <w:rStyle w:val="PlaceholderText"/>
                    <w:rFonts w:eastAsiaTheme="minorHAnsi"/>
                  </w:rPr>
                  <w:t>Enter text here</w:t>
                </w:r>
              </w:p>
            </w:tc>
          </w:sdtContent>
        </w:sdt>
        <w:sdt>
          <w:sdtPr>
            <w:rPr>
              <w:szCs w:val="24"/>
            </w:rPr>
            <w:id w:val="1909416976"/>
            <w:placeholder>
              <w:docPart w:val="F6CCC86664824AEC9D10F68B960C5148"/>
            </w:placeholder>
            <w:showingPlcHdr/>
            <w:text/>
          </w:sdtPr>
          <w:sdtContent>
            <w:tc>
              <w:tcPr>
                <w:tcW w:w="4680" w:type="dxa"/>
                <w:shd w:val="clear" w:color="auto" w:fill="auto"/>
              </w:tcPr>
              <w:p w14:paraId="6FD7D59A" w14:textId="77777777" w:rsidR="00EA6174" w:rsidRPr="00EF5E5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462A79B8" w14:textId="77777777" w:rsidR="00EA6174" w:rsidRPr="00EF5E54" w:rsidRDefault="00EA6174" w:rsidP="007C5DC2">
            <w:pPr>
              <w:rPr>
                <w:szCs w:val="24"/>
              </w:rPr>
            </w:pPr>
            <w:r w:rsidRPr="00EF5E54">
              <w:rPr>
                <w:szCs w:val="24"/>
              </w:rPr>
              <w:t xml:space="preserve">$ </w:t>
            </w:r>
            <w:sdt>
              <w:sdtPr>
                <w:rPr>
                  <w:szCs w:val="24"/>
                </w:rPr>
                <w:id w:val="-158924357"/>
                <w:placeholder>
                  <w:docPart w:val="2A0DB543992D48A3A9E3E4A3EB3C7828"/>
                </w:placeholder>
                <w:showingPlcHdr/>
                <w:text/>
              </w:sdtPr>
              <w:sdtContent>
                <w:r w:rsidRPr="00EF5E54">
                  <w:rPr>
                    <w:rStyle w:val="PlaceholderText"/>
                    <w:rFonts w:eastAsiaTheme="minorHAnsi"/>
                  </w:rPr>
                  <w:t>amount here</w:t>
                </w:r>
              </w:sdtContent>
            </w:sdt>
          </w:p>
        </w:tc>
      </w:tr>
      <w:tr w:rsidR="00EA6174" w:rsidRPr="00EF5E54" w14:paraId="06E4427B" w14:textId="77777777" w:rsidTr="007C5DC2">
        <w:trPr>
          <w:trHeight w:val="288"/>
        </w:trPr>
        <w:sdt>
          <w:sdtPr>
            <w:rPr>
              <w:szCs w:val="24"/>
            </w:rPr>
            <w:id w:val="-700089983"/>
            <w:placeholder>
              <w:docPart w:val="D8A442BE8B3C4338B3B3A93FA1A49217"/>
            </w:placeholder>
            <w:showingPlcHdr/>
            <w:text/>
          </w:sdtPr>
          <w:sdtContent>
            <w:tc>
              <w:tcPr>
                <w:tcW w:w="2695" w:type="dxa"/>
              </w:tcPr>
              <w:p w14:paraId="31C8D10B"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1644031048"/>
            <w:placeholder>
              <w:docPart w:val="32929D5F018A40C9BDD867B4E20D319D"/>
            </w:placeholder>
            <w:showingPlcHdr/>
            <w:text/>
          </w:sdtPr>
          <w:sdtContent>
            <w:tc>
              <w:tcPr>
                <w:tcW w:w="4680" w:type="dxa"/>
                <w:shd w:val="clear" w:color="auto" w:fill="auto"/>
              </w:tcPr>
              <w:p w14:paraId="000851B7"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5A338E3B" w14:textId="77777777" w:rsidR="00EA6174" w:rsidRPr="00EF5E54" w:rsidRDefault="00EA6174" w:rsidP="007C5DC2">
            <w:pPr>
              <w:rPr>
                <w:szCs w:val="24"/>
              </w:rPr>
            </w:pPr>
            <w:r w:rsidRPr="00EF5E54">
              <w:rPr>
                <w:szCs w:val="24"/>
              </w:rPr>
              <w:t xml:space="preserve">$ </w:t>
            </w:r>
            <w:sdt>
              <w:sdtPr>
                <w:rPr>
                  <w:szCs w:val="24"/>
                </w:rPr>
                <w:id w:val="-914473137"/>
                <w:placeholder>
                  <w:docPart w:val="E87413783A674DB4B7745FAAB6471949"/>
                </w:placeholder>
                <w:showingPlcHdr/>
                <w:text/>
              </w:sdtPr>
              <w:sdtContent>
                <w:r w:rsidRPr="00EF5E54">
                  <w:rPr>
                    <w:rStyle w:val="PlaceholderText"/>
                    <w:rFonts w:eastAsiaTheme="minorHAnsi"/>
                  </w:rPr>
                  <w:t>amount here</w:t>
                </w:r>
              </w:sdtContent>
            </w:sdt>
          </w:p>
        </w:tc>
      </w:tr>
      <w:tr w:rsidR="00EA6174" w:rsidRPr="00EF5E54" w14:paraId="652DB601" w14:textId="77777777" w:rsidTr="007C5DC2">
        <w:trPr>
          <w:trHeight w:val="288"/>
        </w:trPr>
        <w:sdt>
          <w:sdtPr>
            <w:rPr>
              <w:szCs w:val="24"/>
            </w:rPr>
            <w:id w:val="1331943624"/>
            <w:placeholder>
              <w:docPart w:val="0C11ADAE76DB4BB99E24D9EB28A59CE4"/>
            </w:placeholder>
            <w:showingPlcHdr/>
            <w:text/>
          </w:sdtPr>
          <w:sdtContent>
            <w:tc>
              <w:tcPr>
                <w:tcW w:w="2695" w:type="dxa"/>
              </w:tcPr>
              <w:p w14:paraId="7DD73003" w14:textId="77777777" w:rsidR="00EA6174" w:rsidRDefault="00EA6174" w:rsidP="007C5DC2">
                <w:pPr>
                  <w:rPr>
                    <w:szCs w:val="24"/>
                  </w:rPr>
                </w:pPr>
                <w:r w:rsidRPr="00EF5E54">
                  <w:rPr>
                    <w:rStyle w:val="PlaceholderText"/>
                    <w:rFonts w:eastAsiaTheme="minorHAnsi"/>
                  </w:rPr>
                  <w:t>Enter text here</w:t>
                </w:r>
              </w:p>
            </w:tc>
          </w:sdtContent>
        </w:sdt>
        <w:sdt>
          <w:sdtPr>
            <w:rPr>
              <w:szCs w:val="24"/>
            </w:rPr>
            <w:id w:val="-876925377"/>
            <w:placeholder>
              <w:docPart w:val="ABB5578042D9415CA2A30AA95B97D3BB"/>
            </w:placeholder>
            <w:showingPlcHdr/>
            <w:text/>
          </w:sdtPr>
          <w:sdtContent>
            <w:tc>
              <w:tcPr>
                <w:tcW w:w="4680" w:type="dxa"/>
                <w:shd w:val="clear" w:color="auto" w:fill="auto"/>
              </w:tcPr>
              <w:p w14:paraId="4359E04C" w14:textId="77777777" w:rsidR="00EA6174" w:rsidRDefault="00EA6174" w:rsidP="007C5DC2">
                <w:pPr>
                  <w:rPr>
                    <w:szCs w:val="24"/>
                  </w:rPr>
                </w:pPr>
                <w:r w:rsidRPr="00EF5E54">
                  <w:rPr>
                    <w:rStyle w:val="PlaceholderText"/>
                    <w:rFonts w:eastAsiaTheme="minorHAnsi"/>
                  </w:rPr>
                  <w:t>Enter text here</w:t>
                </w:r>
              </w:p>
            </w:tc>
          </w:sdtContent>
        </w:sdt>
        <w:tc>
          <w:tcPr>
            <w:tcW w:w="2433" w:type="dxa"/>
            <w:shd w:val="clear" w:color="auto" w:fill="auto"/>
          </w:tcPr>
          <w:p w14:paraId="69FE8B2A" w14:textId="77777777" w:rsidR="00EA6174" w:rsidRPr="00EF5E54" w:rsidRDefault="00EA6174" w:rsidP="007C5DC2">
            <w:pPr>
              <w:rPr>
                <w:szCs w:val="24"/>
              </w:rPr>
            </w:pPr>
            <w:r w:rsidRPr="00EF5E54">
              <w:rPr>
                <w:szCs w:val="24"/>
              </w:rPr>
              <w:t xml:space="preserve">$ </w:t>
            </w:r>
            <w:sdt>
              <w:sdtPr>
                <w:rPr>
                  <w:szCs w:val="24"/>
                </w:rPr>
                <w:id w:val="1963692206"/>
                <w:placeholder>
                  <w:docPart w:val="AD42B85686674EB1A65018639981B59C"/>
                </w:placeholder>
                <w:showingPlcHdr/>
                <w:text/>
              </w:sdtPr>
              <w:sdtContent>
                <w:r w:rsidRPr="00EF5E54">
                  <w:rPr>
                    <w:rStyle w:val="PlaceholderText"/>
                    <w:rFonts w:eastAsiaTheme="minorHAnsi"/>
                  </w:rPr>
                  <w:t>amount here</w:t>
                </w:r>
              </w:sdtContent>
            </w:sdt>
          </w:p>
        </w:tc>
      </w:tr>
      <w:tr w:rsidR="00EA6174" w:rsidRPr="00EF5E54" w14:paraId="791ED88C" w14:textId="77777777" w:rsidTr="007C5DC2">
        <w:trPr>
          <w:trHeight w:val="288"/>
        </w:trPr>
        <w:tc>
          <w:tcPr>
            <w:tcW w:w="7375" w:type="dxa"/>
            <w:gridSpan w:val="2"/>
          </w:tcPr>
          <w:p w14:paraId="25AC25D9" w14:textId="68C15986" w:rsidR="00EA6174" w:rsidRPr="00EF5E54" w:rsidRDefault="00EA6174" w:rsidP="00A87F94">
            <w:pPr>
              <w:jc w:val="right"/>
              <w:rPr>
                <w:szCs w:val="24"/>
              </w:rPr>
            </w:pPr>
            <w:r w:rsidRPr="00EF5E54">
              <w:rPr>
                <w:b/>
                <w:bCs/>
                <w:szCs w:val="24"/>
              </w:rPr>
              <w:t>Total grant request</w:t>
            </w:r>
            <w:r w:rsidR="00A87F94">
              <w:rPr>
                <w:b/>
                <w:bCs/>
                <w:szCs w:val="24"/>
              </w:rPr>
              <w:t>:</w:t>
            </w:r>
          </w:p>
        </w:tc>
        <w:tc>
          <w:tcPr>
            <w:tcW w:w="2433" w:type="dxa"/>
            <w:shd w:val="clear" w:color="auto" w:fill="auto"/>
          </w:tcPr>
          <w:p w14:paraId="5834B55F" w14:textId="77777777" w:rsidR="00EA6174" w:rsidRPr="00EF5E54" w:rsidRDefault="00EA6174" w:rsidP="007C5DC2">
            <w:pPr>
              <w:rPr>
                <w:szCs w:val="24"/>
              </w:rPr>
            </w:pPr>
            <w:r w:rsidRPr="00EF5E54">
              <w:rPr>
                <w:szCs w:val="24"/>
              </w:rPr>
              <w:t xml:space="preserve">$ </w:t>
            </w:r>
            <w:sdt>
              <w:sdtPr>
                <w:rPr>
                  <w:szCs w:val="24"/>
                </w:rPr>
                <w:id w:val="-1110353279"/>
                <w:placeholder>
                  <w:docPart w:val="EB4AD26CEAA34DC7B26F606BBB0CA14E"/>
                </w:placeholder>
                <w:showingPlcHdr/>
                <w:text/>
              </w:sdtPr>
              <w:sdtContent>
                <w:r w:rsidRPr="00EF5E54">
                  <w:rPr>
                    <w:rStyle w:val="PlaceholderText"/>
                    <w:rFonts w:eastAsiaTheme="minorHAnsi"/>
                  </w:rPr>
                  <w:t>amount here</w:t>
                </w:r>
              </w:sdtContent>
            </w:sdt>
          </w:p>
        </w:tc>
      </w:tr>
    </w:tbl>
    <w:p w14:paraId="37FE8358" w14:textId="77777777" w:rsidR="00EA6174" w:rsidRDefault="00EA6174" w:rsidP="00EA6174">
      <w:pPr>
        <w:pStyle w:val="BodyText2"/>
        <w:rPr>
          <w:i/>
          <w:sz w:val="24"/>
          <w:u w:val="single"/>
        </w:rPr>
      </w:pPr>
    </w:p>
    <w:p w14:paraId="6B383A3B" w14:textId="7E8BAD6E" w:rsidR="00EA6174" w:rsidRPr="00C10143" w:rsidRDefault="00EA6174" w:rsidP="00EA6174">
      <w:pPr>
        <w:pStyle w:val="BodyText2"/>
        <w:rPr>
          <w:b w:val="0"/>
          <w:bCs/>
          <w:iCs/>
          <w:sz w:val="24"/>
        </w:rPr>
      </w:pPr>
      <w:r w:rsidRPr="005A7CAE">
        <w:rPr>
          <w:bCs/>
          <w:iCs/>
          <w:sz w:val="24"/>
        </w:rPr>
        <w:t xml:space="preserve">2. Provide </w:t>
      </w:r>
      <w:proofErr w:type="gramStart"/>
      <w:r w:rsidRPr="005A7CAE">
        <w:rPr>
          <w:bCs/>
          <w:iCs/>
          <w:sz w:val="24"/>
        </w:rPr>
        <w:t>a brief summary</w:t>
      </w:r>
      <w:proofErr w:type="gramEnd"/>
      <w:r w:rsidRPr="005A7CAE">
        <w:rPr>
          <w:bCs/>
          <w:iCs/>
          <w:sz w:val="24"/>
        </w:rPr>
        <w:t xml:space="preserve"> report of the project (e.g., What were some of the highlights of your activities? What were some of the outcomes? What were some of the challenges? How was the grant helpful? etc.):</w:t>
      </w:r>
    </w:p>
    <w:tbl>
      <w:tblPr>
        <w:tblStyle w:val="TableGrid"/>
        <w:tblW w:w="9360" w:type="dxa"/>
        <w:tblLayout w:type="fixed"/>
        <w:tblLook w:val="04A0" w:firstRow="1" w:lastRow="0" w:firstColumn="1" w:lastColumn="0" w:noHBand="0" w:noVBand="1"/>
      </w:tblPr>
      <w:tblGrid>
        <w:gridCol w:w="9360"/>
      </w:tblGrid>
      <w:tr w:rsidR="00EA6174" w:rsidRPr="00685FA8" w14:paraId="26B3F273" w14:textId="77777777" w:rsidTr="007C5DC2">
        <w:trPr>
          <w:trHeight w:val="3600"/>
        </w:trPr>
        <w:sdt>
          <w:sdtPr>
            <w:rPr>
              <w:iCs/>
            </w:rPr>
            <w:id w:val="-875690914"/>
            <w:placeholder>
              <w:docPart w:val="14754D365B60430782C1214A4CEE1C34"/>
            </w:placeholder>
          </w:sdtPr>
          <w:sdtContent>
            <w:tc>
              <w:tcPr>
                <w:tcW w:w="9360" w:type="dxa"/>
              </w:tcPr>
              <w:sdt>
                <w:sdtPr>
                  <w:rPr>
                    <w:iCs/>
                  </w:rPr>
                  <w:id w:val="-1190442461"/>
                  <w:placeholder>
                    <w:docPart w:val="DFB17C9AFFAA4EA7847731E5600674AD"/>
                  </w:placeholder>
                  <w:showingPlcHdr/>
                </w:sdtPr>
                <w:sdtContent>
                  <w:p w14:paraId="671EE13E" w14:textId="77777777" w:rsidR="00EA6174" w:rsidRPr="00685FA8" w:rsidRDefault="00EA6174" w:rsidP="007C5DC2">
                    <w:pPr>
                      <w:rPr>
                        <w:iCs/>
                      </w:rPr>
                    </w:pPr>
                    <w:r w:rsidRPr="00BA6D2C">
                      <w:rPr>
                        <w:rStyle w:val="PlaceholderText"/>
                      </w:rPr>
                      <w:t>Click or tap here to enter text.</w:t>
                    </w:r>
                  </w:p>
                </w:sdtContent>
              </w:sdt>
            </w:tc>
          </w:sdtContent>
        </w:sdt>
      </w:tr>
    </w:tbl>
    <w:p w14:paraId="568A31A5" w14:textId="77777777" w:rsidR="00DA1F46" w:rsidRDefault="00DA1F46" w:rsidP="00DA1F46">
      <w:pPr>
        <w:pBdr>
          <w:bottom w:val="single" w:sz="12" w:space="1" w:color="auto"/>
        </w:pBdr>
        <w:rPr>
          <w:b/>
          <w:szCs w:val="24"/>
        </w:rPr>
      </w:pPr>
    </w:p>
    <w:p w14:paraId="0E9F5CAA" w14:textId="77777777" w:rsidR="00DA1F46" w:rsidRPr="00C10143" w:rsidRDefault="00DA1F46" w:rsidP="00DA1F46">
      <w:pPr>
        <w:rPr>
          <w:b/>
          <w:szCs w:val="24"/>
        </w:rPr>
      </w:pPr>
    </w:p>
    <w:p w14:paraId="12B29172" w14:textId="5C945174" w:rsidR="00DA1F46" w:rsidRPr="00C10143" w:rsidRDefault="00DA1F46" w:rsidP="00DA1F46">
      <w:pPr>
        <w:jc w:val="center"/>
        <w:rPr>
          <w:b/>
          <w:sz w:val="22"/>
          <w:szCs w:val="22"/>
        </w:rPr>
      </w:pPr>
      <w:r w:rsidRPr="00C10143">
        <w:rPr>
          <w:b/>
          <w:sz w:val="22"/>
          <w:szCs w:val="22"/>
        </w:rPr>
        <w:t xml:space="preserve">Please return completed </w:t>
      </w:r>
      <w:r>
        <w:rPr>
          <w:b/>
          <w:sz w:val="22"/>
          <w:szCs w:val="22"/>
        </w:rPr>
        <w:t>reimbursement</w:t>
      </w:r>
      <w:r w:rsidRPr="00C10143">
        <w:rPr>
          <w:b/>
          <w:sz w:val="22"/>
          <w:szCs w:val="22"/>
        </w:rPr>
        <w:t xml:space="preserve"> form by email to </w:t>
      </w:r>
      <w:hyperlink r:id="rId8" w:history="1">
        <w:r w:rsidRPr="00C10143">
          <w:rPr>
            <w:rStyle w:val="Hyperlink"/>
            <w:i/>
            <w:iCs/>
            <w:sz w:val="22"/>
            <w:szCs w:val="22"/>
            <w:u w:val="none"/>
          </w:rPr>
          <w:t>grants@bctf.ca</w:t>
        </w:r>
      </w:hyperlink>
      <w:r w:rsidRPr="00C10143">
        <w:rPr>
          <w:b/>
          <w:sz w:val="22"/>
          <w:szCs w:val="22"/>
        </w:rPr>
        <w:t>.</w:t>
      </w:r>
    </w:p>
    <w:p w14:paraId="04A8B090" w14:textId="77777777" w:rsidR="00DA1F46" w:rsidRDefault="00DA1F46" w:rsidP="00EA6174">
      <w:pPr>
        <w:pStyle w:val="Header"/>
        <w:tabs>
          <w:tab w:val="clear" w:pos="4320"/>
          <w:tab w:val="clear" w:pos="8640"/>
        </w:tabs>
        <w:spacing w:line="360" w:lineRule="auto"/>
      </w:pPr>
    </w:p>
    <w:p w14:paraId="328B76F7" w14:textId="77777777" w:rsidR="00EA6174" w:rsidRPr="00B635E6" w:rsidRDefault="00EA6174" w:rsidP="00EA6174">
      <w:pPr>
        <w:rPr>
          <w:color w:val="000000" w:themeColor="text1"/>
          <w:lang w:val="en-CA"/>
        </w:rPr>
      </w:pPr>
    </w:p>
    <w:p w14:paraId="569FF801" w14:textId="257CD103" w:rsidR="00EA6174" w:rsidRPr="00C10143" w:rsidRDefault="00C10143">
      <w:pPr>
        <w:rPr>
          <w:sz w:val="12"/>
          <w:szCs w:val="12"/>
        </w:rPr>
      </w:pPr>
      <w:proofErr w:type="gramStart"/>
      <w:r w:rsidRPr="00C10143">
        <w:rPr>
          <w:sz w:val="12"/>
          <w:szCs w:val="12"/>
        </w:rPr>
        <w:t>MI:T</w:t>
      </w:r>
      <w:r>
        <w:rPr>
          <w:sz w:val="12"/>
          <w:szCs w:val="12"/>
        </w:rPr>
        <w:t>FEU</w:t>
      </w:r>
      <w:proofErr w:type="gramEnd"/>
    </w:p>
    <w:sectPr w:rsidR="00EA6174" w:rsidRPr="00C10143" w:rsidSect="002B5B64">
      <w:footerReference w:type="default" r:id="rId9"/>
      <w:headerReference w:type="first" r:id="rId10"/>
      <w:footerReference w:type="first" r:id="rId11"/>
      <w:pgSz w:w="12240" w:h="15840" w:code="1"/>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1391F" w14:textId="77777777" w:rsidR="00C101FD" w:rsidRDefault="00C101FD">
      <w:r>
        <w:separator/>
      </w:r>
    </w:p>
  </w:endnote>
  <w:endnote w:type="continuationSeparator" w:id="0">
    <w:p w14:paraId="32336A6F" w14:textId="77777777" w:rsidR="00C101FD" w:rsidRDefault="00C10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6565347"/>
      <w:docPartObj>
        <w:docPartGallery w:val="Page Numbers (Bottom of Page)"/>
        <w:docPartUnique/>
      </w:docPartObj>
    </w:sdtPr>
    <w:sdtEndPr>
      <w:rPr>
        <w:noProof/>
        <w:color w:val="4F81BD" w:themeColor="accent1"/>
      </w:rPr>
    </w:sdtEndPr>
    <w:sdtContent>
      <w:p w14:paraId="3D83A25A" w14:textId="72EAC42D" w:rsidR="001B296A" w:rsidRPr="001B296A" w:rsidRDefault="001B296A">
        <w:pPr>
          <w:pStyle w:val="Footer"/>
          <w:jc w:val="center"/>
          <w:rPr>
            <w:color w:val="4F81BD" w:themeColor="accent1"/>
          </w:rPr>
        </w:pPr>
        <w:r w:rsidRPr="001B296A">
          <w:rPr>
            <w:color w:val="4F81BD" w:themeColor="accent1"/>
          </w:rPr>
          <w:fldChar w:fldCharType="begin"/>
        </w:r>
        <w:r w:rsidRPr="001B296A">
          <w:rPr>
            <w:color w:val="4F81BD" w:themeColor="accent1"/>
          </w:rPr>
          <w:instrText xml:space="preserve"> PAGE   \* MERGEFORMAT </w:instrText>
        </w:r>
        <w:r w:rsidRPr="001B296A">
          <w:rPr>
            <w:color w:val="4F81BD" w:themeColor="accent1"/>
          </w:rPr>
          <w:fldChar w:fldCharType="separate"/>
        </w:r>
        <w:r w:rsidRPr="001B296A">
          <w:rPr>
            <w:noProof/>
            <w:color w:val="4F81BD" w:themeColor="accent1"/>
          </w:rPr>
          <w:t>2</w:t>
        </w:r>
        <w:r w:rsidRPr="001B296A">
          <w:rPr>
            <w:noProof/>
            <w:color w:val="4F81BD" w:themeColor="accent1"/>
          </w:rPr>
          <w:fldChar w:fldCharType="end"/>
        </w:r>
      </w:p>
    </w:sdtContent>
  </w:sdt>
  <w:p w14:paraId="0F8B1864" w14:textId="77777777" w:rsidR="00581861" w:rsidRDefault="00581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B83F6" w14:textId="77777777" w:rsidR="008D66EA" w:rsidRPr="00870F8F" w:rsidRDefault="008D66EA" w:rsidP="008D66EA">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61312" behindDoc="1" locked="0" layoutInCell="1" allowOverlap="1" wp14:anchorId="230B43E9" wp14:editId="02391651">
          <wp:simplePos x="0" y="0"/>
          <wp:positionH relativeFrom="column">
            <wp:posOffset>840740</wp:posOffset>
          </wp:positionH>
          <wp:positionV relativeFrom="paragraph">
            <wp:posOffset>8890</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65225193" w14:textId="77777777" w:rsidR="008D66EA" w:rsidRPr="00870F8F" w:rsidRDefault="008D66EA" w:rsidP="008D66EA">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70A0731A" w14:textId="77777777" w:rsidR="008D66EA" w:rsidRPr="00870F8F" w:rsidRDefault="008D66EA" w:rsidP="008D66EA">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566CB291" w14:textId="77777777" w:rsidR="008D66EA" w:rsidRPr="00790820" w:rsidRDefault="008D66EA" w:rsidP="008D66EA">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2336" behindDoc="0" locked="0" layoutInCell="1" allowOverlap="1" wp14:anchorId="6319DEA4" wp14:editId="727F22C7">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Pr="00870F8F">
      <w:rPr>
        <w:rFonts w:ascii="Mulish ExtraBold" w:hAnsi="Mulish ExtraBold" w:cs="Mulish ExtraBold"/>
        <w:b/>
        <w:bCs/>
        <w:caps/>
        <w:color w:val="0F2F70"/>
        <w:sz w:val="18"/>
        <w:szCs w:val="18"/>
      </w:rPr>
      <w:t>BCTF.</w:t>
    </w:r>
    <w:r w:rsidRPr="00870F8F">
      <w:rPr>
        <w:rFonts w:ascii="Mulish ExtraBold" w:hAnsi="Mulish ExtraBold" w:cs="Mulish ExtraBold"/>
        <w:b/>
        <w:bCs/>
        <w:color w:val="0F2F70"/>
        <w:sz w:val="18"/>
        <w:szCs w:val="18"/>
      </w:rPr>
      <w:t>ca</w:t>
    </w:r>
    <w:r w:rsidRPr="00870F8F">
      <w:rPr>
        <w:rFonts w:ascii="Mulish SemiBold" w:hAnsi="Mulish SemiBold" w:cs="Mulish SemiBold"/>
        <w:b/>
        <w:bCs/>
        <w:color w:val="0F2F70"/>
        <w:sz w:val="18"/>
        <w:szCs w:val="18"/>
      </w:rPr>
      <w:t xml:space="preserve"> </w:t>
    </w:r>
    <w:r w:rsidRPr="00870F8F">
      <w:rPr>
        <w:rFonts w:cs="Mulish"/>
        <w:color w:val="0F2F70"/>
        <w:sz w:val="18"/>
        <w:szCs w:val="18"/>
      </w:rPr>
      <w:t xml:space="preserve">| </w:t>
    </w:r>
    <w:r w:rsidRPr="00870F8F">
      <w:rPr>
        <w:rFonts w:cs="Mulish"/>
        <w:caps/>
        <w:color w:val="0F2F70"/>
        <w:sz w:val="18"/>
        <w:szCs w:val="18"/>
      </w:rPr>
      <w:t>604</w:t>
    </w:r>
    <w:r>
      <w:rPr>
        <w:rFonts w:cs="Mulish"/>
        <w:caps/>
        <w:color w:val="0F2F70"/>
        <w:sz w:val="18"/>
        <w:szCs w:val="18"/>
      </w:rPr>
      <w:t>-</w:t>
    </w:r>
    <w:r w:rsidRPr="00870F8F">
      <w:rPr>
        <w:rFonts w:cs="Mulish"/>
        <w:caps/>
        <w:color w:val="0F2F70"/>
        <w:sz w:val="18"/>
        <w:szCs w:val="18"/>
      </w:rPr>
      <w:t>871</w:t>
    </w:r>
    <w:r>
      <w:rPr>
        <w:rFonts w:cs="Mulish"/>
        <w:caps/>
        <w:color w:val="0F2F70"/>
        <w:sz w:val="18"/>
        <w:szCs w:val="18"/>
      </w:rPr>
      <w:t>-</w:t>
    </w:r>
    <w:r w:rsidRPr="00870F8F">
      <w:rPr>
        <w:rFonts w:cs="Mulish"/>
        <w:caps/>
        <w:color w:val="0F2F70"/>
        <w:sz w:val="18"/>
        <w:szCs w:val="18"/>
      </w:rPr>
      <w:t>2283</w:t>
    </w:r>
  </w:p>
  <w:p w14:paraId="23724D51" w14:textId="2FDF826E" w:rsidR="002200A1" w:rsidRPr="008D66EA" w:rsidRDefault="002200A1" w:rsidP="008D6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CC24E0" w14:textId="77777777" w:rsidR="00C101FD" w:rsidRDefault="00C101FD">
      <w:r>
        <w:separator/>
      </w:r>
    </w:p>
  </w:footnote>
  <w:footnote w:type="continuationSeparator" w:id="0">
    <w:p w14:paraId="612E6CF1" w14:textId="77777777" w:rsidR="00C101FD" w:rsidRDefault="00C10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7AD29" w14:textId="3399106B" w:rsidR="002B5B64" w:rsidRPr="00F5556C" w:rsidRDefault="002B5B64" w:rsidP="00F5556C">
    <w:r>
      <w:t xml:space="preserve"> </w:t>
    </w:r>
  </w:p>
  <w:p w14:paraId="4CABC619" w14:textId="3C384A9C" w:rsidR="002200A1" w:rsidRDefault="00E3640F">
    <w:pPr>
      <w:pStyle w:val="Header"/>
    </w:pPr>
    <w:r>
      <w:rPr>
        <w:noProof/>
      </w:rPr>
      <w:drawing>
        <wp:anchor distT="0" distB="0" distL="114300" distR="114300" simplePos="0" relativeHeight="251659264" behindDoc="0" locked="0" layoutInCell="1" allowOverlap="1" wp14:anchorId="56930BA7" wp14:editId="71DC0F94">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01ED"/>
    <w:multiLevelType w:val="singleLevel"/>
    <w:tmpl w:val="A934D40A"/>
    <w:lvl w:ilvl="0">
      <w:start w:val="1"/>
      <w:numFmt w:val="lowerLetter"/>
      <w:lvlText w:val="%1."/>
      <w:lvlJc w:val="left"/>
      <w:pPr>
        <w:tabs>
          <w:tab w:val="num" w:pos="360"/>
        </w:tabs>
        <w:ind w:left="360" w:hanging="360"/>
      </w:pPr>
    </w:lvl>
  </w:abstractNum>
  <w:abstractNum w:abstractNumId="1" w15:restartNumberingAfterBreak="0">
    <w:nsid w:val="04C36B19"/>
    <w:multiLevelType w:val="singleLevel"/>
    <w:tmpl w:val="E0943A96"/>
    <w:lvl w:ilvl="0">
      <w:start w:val="1"/>
      <w:numFmt w:val="none"/>
      <w:lvlText w:val="5."/>
      <w:lvlJc w:val="left"/>
      <w:pPr>
        <w:tabs>
          <w:tab w:val="num" w:pos="360"/>
        </w:tabs>
        <w:ind w:left="360" w:hanging="360"/>
      </w:pPr>
    </w:lvl>
  </w:abstractNum>
  <w:abstractNum w:abstractNumId="2" w15:restartNumberingAfterBreak="0">
    <w:nsid w:val="0E6454E3"/>
    <w:multiLevelType w:val="singleLevel"/>
    <w:tmpl w:val="AC48E830"/>
    <w:lvl w:ilvl="0">
      <w:start w:val="1"/>
      <w:numFmt w:val="decimal"/>
      <w:lvlText w:val="%1"/>
      <w:lvlJc w:val="left"/>
      <w:pPr>
        <w:tabs>
          <w:tab w:val="num" w:pos="360"/>
        </w:tabs>
        <w:ind w:left="360" w:hanging="360"/>
      </w:pPr>
    </w:lvl>
  </w:abstractNum>
  <w:abstractNum w:abstractNumId="3" w15:restartNumberingAfterBreak="0">
    <w:nsid w:val="102929B5"/>
    <w:multiLevelType w:val="multilevel"/>
    <w:tmpl w:val="B2E8DD1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E86A31"/>
    <w:multiLevelType w:val="singleLevel"/>
    <w:tmpl w:val="04090013"/>
    <w:lvl w:ilvl="0">
      <w:start w:val="1"/>
      <w:numFmt w:val="upperRoman"/>
      <w:lvlText w:val="%1."/>
      <w:lvlJc w:val="left"/>
      <w:pPr>
        <w:tabs>
          <w:tab w:val="num" w:pos="720"/>
        </w:tabs>
        <w:ind w:left="720" w:hanging="720"/>
      </w:pPr>
    </w:lvl>
  </w:abstractNum>
  <w:abstractNum w:abstractNumId="5" w15:restartNumberingAfterBreak="0">
    <w:nsid w:val="1C983325"/>
    <w:multiLevelType w:val="multilevel"/>
    <w:tmpl w:val="B0009BD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4C7D58"/>
    <w:multiLevelType w:val="multilevel"/>
    <w:tmpl w:val="30049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FE82DA5"/>
    <w:multiLevelType w:val="singleLevel"/>
    <w:tmpl w:val="0862E636"/>
    <w:lvl w:ilvl="0">
      <w:start w:val="1"/>
      <w:numFmt w:val="lowerLetter"/>
      <w:lvlText w:val="%1."/>
      <w:lvlJc w:val="left"/>
      <w:pPr>
        <w:tabs>
          <w:tab w:val="num" w:pos="720"/>
        </w:tabs>
        <w:ind w:left="720" w:hanging="360"/>
      </w:pPr>
      <w:rPr>
        <w:rFonts w:hint="default"/>
      </w:rPr>
    </w:lvl>
  </w:abstractNum>
  <w:abstractNum w:abstractNumId="8" w15:restartNumberingAfterBreak="0">
    <w:nsid w:val="20690CA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1087028"/>
    <w:multiLevelType w:val="hybridMultilevel"/>
    <w:tmpl w:val="11ECD2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3E2BDF"/>
    <w:multiLevelType w:val="hybridMultilevel"/>
    <w:tmpl w:val="D51E89DE"/>
    <w:lvl w:ilvl="0" w:tplc="1009000F">
      <w:start w:val="1"/>
      <w:numFmt w:val="decimal"/>
      <w:lvlText w:val="%1."/>
      <w:lvlJc w:val="left"/>
      <w:pPr>
        <w:ind w:left="450" w:hanging="360"/>
      </w:p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11" w15:restartNumberingAfterBreak="0">
    <w:nsid w:val="2B3C4AF1"/>
    <w:multiLevelType w:val="singleLevel"/>
    <w:tmpl w:val="0862E636"/>
    <w:lvl w:ilvl="0">
      <w:start w:val="1"/>
      <w:numFmt w:val="lowerLetter"/>
      <w:lvlText w:val="%1."/>
      <w:lvlJc w:val="left"/>
      <w:pPr>
        <w:tabs>
          <w:tab w:val="num" w:pos="720"/>
        </w:tabs>
        <w:ind w:left="720" w:hanging="360"/>
      </w:pPr>
      <w:rPr>
        <w:rFonts w:hint="default"/>
      </w:rPr>
    </w:lvl>
  </w:abstractNum>
  <w:abstractNum w:abstractNumId="12" w15:restartNumberingAfterBreak="0">
    <w:nsid w:val="2D2D4C39"/>
    <w:multiLevelType w:val="singleLevel"/>
    <w:tmpl w:val="D17E7278"/>
    <w:lvl w:ilvl="0">
      <w:start w:val="1"/>
      <w:numFmt w:val="decimal"/>
      <w:lvlText w:val="%1."/>
      <w:lvlJc w:val="left"/>
      <w:pPr>
        <w:tabs>
          <w:tab w:val="num" w:pos="720"/>
        </w:tabs>
        <w:ind w:left="720" w:hanging="720"/>
      </w:pPr>
      <w:rPr>
        <w:rFonts w:hint="default"/>
      </w:rPr>
    </w:lvl>
  </w:abstractNum>
  <w:abstractNum w:abstractNumId="13" w15:restartNumberingAfterBreak="0">
    <w:nsid w:val="2D3208AE"/>
    <w:multiLevelType w:val="hybridMultilevel"/>
    <w:tmpl w:val="BBB6E4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203524"/>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EF81D51"/>
    <w:multiLevelType w:val="singleLevel"/>
    <w:tmpl w:val="6E10EACE"/>
    <w:lvl w:ilvl="0">
      <w:start w:val="1"/>
      <w:numFmt w:val="upperRoman"/>
      <w:lvlText w:val="%1."/>
      <w:lvlJc w:val="left"/>
      <w:pPr>
        <w:tabs>
          <w:tab w:val="num" w:pos="720"/>
        </w:tabs>
        <w:ind w:left="720" w:hanging="720"/>
      </w:pPr>
      <w:rPr>
        <w:sz w:val="16"/>
      </w:rPr>
    </w:lvl>
  </w:abstractNum>
  <w:abstractNum w:abstractNumId="16" w15:restartNumberingAfterBreak="0">
    <w:nsid w:val="3F055777"/>
    <w:multiLevelType w:val="singleLevel"/>
    <w:tmpl w:val="A9E094EE"/>
    <w:lvl w:ilvl="0">
      <w:start w:val="1"/>
      <w:numFmt w:val="decimal"/>
      <w:lvlText w:val="%1"/>
      <w:lvlJc w:val="left"/>
      <w:pPr>
        <w:tabs>
          <w:tab w:val="num" w:pos="360"/>
        </w:tabs>
        <w:ind w:left="360" w:hanging="360"/>
      </w:pPr>
    </w:lvl>
  </w:abstractNum>
  <w:abstractNum w:abstractNumId="17" w15:restartNumberingAfterBreak="0">
    <w:nsid w:val="4B6402F2"/>
    <w:multiLevelType w:val="singleLevel"/>
    <w:tmpl w:val="0862E636"/>
    <w:lvl w:ilvl="0">
      <w:start w:val="1"/>
      <w:numFmt w:val="lowerLetter"/>
      <w:lvlText w:val="%1."/>
      <w:lvlJc w:val="left"/>
      <w:pPr>
        <w:tabs>
          <w:tab w:val="num" w:pos="720"/>
        </w:tabs>
        <w:ind w:left="720" w:hanging="360"/>
      </w:pPr>
      <w:rPr>
        <w:rFonts w:hint="default"/>
      </w:rPr>
    </w:lvl>
  </w:abstractNum>
  <w:abstractNum w:abstractNumId="18" w15:restartNumberingAfterBreak="0">
    <w:nsid w:val="4E3176B3"/>
    <w:multiLevelType w:val="singleLevel"/>
    <w:tmpl w:val="0862E636"/>
    <w:lvl w:ilvl="0">
      <w:start w:val="1"/>
      <w:numFmt w:val="lowerLetter"/>
      <w:lvlText w:val="%1."/>
      <w:lvlJc w:val="left"/>
      <w:pPr>
        <w:tabs>
          <w:tab w:val="num" w:pos="720"/>
        </w:tabs>
        <w:ind w:left="720" w:hanging="360"/>
      </w:pPr>
      <w:rPr>
        <w:rFonts w:hint="default"/>
      </w:rPr>
    </w:lvl>
  </w:abstractNum>
  <w:abstractNum w:abstractNumId="19" w15:restartNumberingAfterBreak="0">
    <w:nsid w:val="54F16714"/>
    <w:multiLevelType w:val="singleLevel"/>
    <w:tmpl w:val="7E68F7DE"/>
    <w:lvl w:ilvl="0">
      <w:start w:val="1"/>
      <w:numFmt w:val="decimal"/>
      <w:lvlText w:val="%1"/>
      <w:lvlJc w:val="left"/>
      <w:pPr>
        <w:tabs>
          <w:tab w:val="num" w:pos="360"/>
        </w:tabs>
        <w:ind w:left="360" w:hanging="360"/>
      </w:pPr>
    </w:lvl>
  </w:abstractNum>
  <w:abstractNum w:abstractNumId="20" w15:restartNumberingAfterBreak="0">
    <w:nsid w:val="55473E70"/>
    <w:multiLevelType w:val="singleLevel"/>
    <w:tmpl w:val="0862E636"/>
    <w:lvl w:ilvl="0">
      <w:start w:val="1"/>
      <w:numFmt w:val="lowerLetter"/>
      <w:lvlText w:val="%1."/>
      <w:lvlJc w:val="left"/>
      <w:pPr>
        <w:tabs>
          <w:tab w:val="num" w:pos="720"/>
        </w:tabs>
        <w:ind w:left="720" w:hanging="360"/>
      </w:pPr>
      <w:rPr>
        <w:rFonts w:hint="default"/>
      </w:rPr>
    </w:lvl>
  </w:abstractNum>
  <w:abstractNum w:abstractNumId="21" w15:restartNumberingAfterBreak="0">
    <w:nsid w:val="6A9F15A6"/>
    <w:multiLevelType w:val="singleLevel"/>
    <w:tmpl w:val="A9E094EE"/>
    <w:lvl w:ilvl="0">
      <w:start w:val="1"/>
      <w:numFmt w:val="decimal"/>
      <w:lvlText w:val="%1"/>
      <w:lvlJc w:val="left"/>
      <w:pPr>
        <w:tabs>
          <w:tab w:val="num" w:pos="360"/>
        </w:tabs>
        <w:ind w:left="360" w:hanging="360"/>
      </w:pPr>
    </w:lvl>
  </w:abstractNum>
  <w:abstractNum w:abstractNumId="22" w15:restartNumberingAfterBreak="0">
    <w:nsid w:val="6BA15140"/>
    <w:multiLevelType w:val="hybridMultilevel"/>
    <w:tmpl w:val="5586504E"/>
    <w:lvl w:ilvl="0" w:tplc="D5583B6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DB3AC8"/>
    <w:multiLevelType w:val="singleLevel"/>
    <w:tmpl w:val="6E10EACE"/>
    <w:lvl w:ilvl="0">
      <w:start w:val="1"/>
      <w:numFmt w:val="upperRoman"/>
      <w:lvlText w:val="%1."/>
      <w:lvlJc w:val="left"/>
      <w:pPr>
        <w:tabs>
          <w:tab w:val="num" w:pos="720"/>
        </w:tabs>
        <w:ind w:left="720" w:hanging="720"/>
      </w:pPr>
      <w:rPr>
        <w:sz w:val="16"/>
      </w:rPr>
    </w:lvl>
  </w:abstractNum>
  <w:abstractNum w:abstractNumId="24" w15:restartNumberingAfterBreak="0">
    <w:nsid w:val="76CA72B8"/>
    <w:multiLevelType w:val="singleLevel"/>
    <w:tmpl w:val="04090017"/>
    <w:lvl w:ilvl="0">
      <w:start w:val="1"/>
      <w:numFmt w:val="lowerLetter"/>
      <w:lvlText w:val="%1)"/>
      <w:lvlJc w:val="left"/>
      <w:pPr>
        <w:tabs>
          <w:tab w:val="num" w:pos="360"/>
        </w:tabs>
        <w:ind w:left="360" w:hanging="360"/>
      </w:pPr>
    </w:lvl>
  </w:abstractNum>
  <w:abstractNum w:abstractNumId="25" w15:restartNumberingAfterBreak="0">
    <w:nsid w:val="7B00121C"/>
    <w:multiLevelType w:val="singleLevel"/>
    <w:tmpl w:val="A934D40A"/>
    <w:lvl w:ilvl="0">
      <w:start w:val="1"/>
      <w:numFmt w:val="lowerLetter"/>
      <w:lvlText w:val="%1."/>
      <w:lvlJc w:val="left"/>
      <w:pPr>
        <w:tabs>
          <w:tab w:val="num" w:pos="360"/>
        </w:tabs>
        <w:ind w:left="360" w:hanging="360"/>
      </w:pPr>
    </w:lvl>
  </w:abstractNum>
  <w:abstractNum w:abstractNumId="26" w15:restartNumberingAfterBreak="0">
    <w:nsid w:val="7C24315B"/>
    <w:multiLevelType w:val="singleLevel"/>
    <w:tmpl w:val="A934D40A"/>
    <w:lvl w:ilvl="0">
      <w:start w:val="1"/>
      <w:numFmt w:val="lowerLetter"/>
      <w:lvlText w:val="%1."/>
      <w:lvlJc w:val="left"/>
      <w:pPr>
        <w:tabs>
          <w:tab w:val="num" w:pos="360"/>
        </w:tabs>
        <w:ind w:left="360" w:hanging="360"/>
      </w:pPr>
    </w:lvl>
  </w:abstractNum>
  <w:abstractNum w:abstractNumId="27" w15:restartNumberingAfterBreak="0">
    <w:nsid w:val="7C495C09"/>
    <w:multiLevelType w:val="singleLevel"/>
    <w:tmpl w:val="C22A7DA4"/>
    <w:lvl w:ilvl="0">
      <w:start w:val="1"/>
      <w:numFmt w:val="lowerLetter"/>
      <w:lvlText w:val="%1."/>
      <w:lvlJc w:val="left"/>
      <w:pPr>
        <w:tabs>
          <w:tab w:val="num" w:pos="720"/>
        </w:tabs>
        <w:ind w:left="720" w:hanging="360"/>
      </w:pPr>
      <w:rPr>
        <w:rFonts w:ascii="Times New Roman" w:hAnsi="Times New Roman" w:hint="default"/>
        <w:sz w:val="24"/>
      </w:rPr>
    </w:lvl>
  </w:abstractNum>
  <w:abstractNum w:abstractNumId="28" w15:restartNumberingAfterBreak="0">
    <w:nsid w:val="7D1C607B"/>
    <w:multiLevelType w:val="singleLevel"/>
    <w:tmpl w:val="0409000F"/>
    <w:lvl w:ilvl="0">
      <w:start w:val="1"/>
      <w:numFmt w:val="decimal"/>
      <w:lvlText w:val="%1."/>
      <w:lvlJc w:val="left"/>
      <w:pPr>
        <w:tabs>
          <w:tab w:val="num" w:pos="360"/>
        </w:tabs>
        <w:ind w:left="360" w:hanging="360"/>
      </w:pPr>
    </w:lvl>
  </w:abstractNum>
  <w:num w:numId="1" w16cid:durableId="936251129">
    <w:abstractNumId w:val="12"/>
  </w:num>
  <w:num w:numId="2" w16cid:durableId="1796753881">
    <w:abstractNumId w:val="14"/>
  </w:num>
  <w:num w:numId="3" w16cid:durableId="201598289">
    <w:abstractNumId w:val="20"/>
  </w:num>
  <w:num w:numId="4" w16cid:durableId="1507093859">
    <w:abstractNumId w:val="4"/>
  </w:num>
  <w:num w:numId="5" w16cid:durableId="497961924">
    <w:abstractNumId w:val="15"/>
  </w:num>
  <w:num w:numId="6" w16cid:durableId="2146701409">
    <w:abstractNumId w:val="23"/>
  </w:num>
  <w:num w:numId="7" w16cid:durableId="265618138">
    <w:abstractNumId w:val="17"/>
  </w:num>
  <w:num w:numId="8" w16cid:durableId="1223640559">
    <w:abstractNumId w:val="7"/>
  </w:num>
  <w:num w:numId="9" w16cid:durableId="986740470">
    <w:abstractNumId w:val="11"/>
  </w:num>
  <w:num w:numId="10" w16cid:durableId="679115459">
    <w:abstractNumId w:val="18"/>
  </w:num>
  <w:num w:numId="11" w16cid:durableId="2011591797">
    <w:abstractNumId w:val="8"/>
  </w:num>
  <w:num w:numId="12" w16cid:durableId="806166490">
    <w:abstractNumId w:val="27"/>
  </w:num>
  <w:num w:numId="13" w16cid:durableId="629432247">
    <w:abstractNumId w:val="24"/>
  </w:num>
  <w:num w:numId="14" w16cid:durableId="1210343412">
    <w:abstractNumId w:val="0"/>
  </w:num>
  <w:num w:numId="15" w16cid:durableId="776634110">
    <w:abstractNumId w:val="28"/>
  </w:num>
  <w:num w:numId="16" w16cid:durableId="1086728795">
    <w:abstractNumId w:val="26"/>
  </w:num>
  <w:num w:numId="17" w16cid:durableId="189222362">
    <w:abstractNumId w:val="1"/>
  </w:num>
  <w:num w:numId="18" w16cid:durableId="1108545228">
    <w:abstractNumId w:val="25"/>
  </w:num>
  <w:num w:numId="19" w16cid:durableId="1746415493">
    <w:abstractNumId w:val="21"/>
  </w:num>
  <w:num w:numId="20" w16cid:durableId="377709111">
    <w:abstractNumId w:val="16"/>
  </w:num>
  <w:num w:numId="21" w16cid:durableId="262036238">
    <w:abstractNumId w:val="19"/>
  </w:num>
  <w:num w:numId="22" w16cid:durableId="1854765004">
    <w:abstractNumId w:val="2"/>
  </w:num>
  <w:num w:numId="23" w16cid:durableId="1247764188">
    <w:abstractNumId w:val="5"/>
  </w:num>
  <w:num w:numId="24" w16cid:durableId="656298928">
    <w:abstractNumId w:val="3"/>
  </w:num>
  <w:num w:numId="25" w16cid:durableId="1219591335">
    <w:abstractNumId w:val="6"/>
  </w:num>
  <w:num w:numId="26" w16cid:durableId="271671492">
    <w:abstractNumId w:val="22"/>
  </w:num>
  <w:num w:numId="27" w16cid:durableId="507184647">
    <w:abstractNumId w:val="10"/>
  </w:num>
  <w:num w:numId="28" w16cid:durableId="2066752691">
    <w:abstractNumId w:val="9"/>
  </w:num>
  <w:num w:numId="29" w16cid:durableId="1906528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formatting="1" w:enforcement="1"/>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NTQwNDA1MTNW0lEKTi0uzszPAykwrAUAqQzCXCwAAAA="/>
  </w:docVars>
  <w:rsids>
    <w:rsidRoot w:val="00134B87"/>
    <w:rsid w:val="00042875"/>
    <w:rsid w:val="00082091"/>
    <w:rsid w:val="000A190B"/>
    <w:rsid w:val="000B72D1"/>
    <w:rsid w:val="000D3009"/>
    <w:rsid w:val="00114DD8"/>
    <w:rsid w:val="001221CA"/>
    <w:rsid w:val="00134B87"/>
    <w:rsid w:val="00154212"/>
    <w:rsid w:val="0015456E"/>
    <w:rsid w:val="001A0F06"/>
    <w:rsid w:val="001B296A"/>
    <w:rsid w:val="001C1223"/>
    <w:rsid w:val="001D52C2"/>
    <w:rsid w:val="001F6F5D"/>
    <w:rsid w:val="001F710C"/>
    <w:rsid w:val="002138AB"/>
    <w:rsid w:val="002200A1"/>
    <w:rsid w:val="0022193B"/>
    <w:rsid w:val="002270A3"/>
    <w:rsid w:val="00230F40"/>
    <w:rsid w:val="0023253B"/>
    <w:rsid w:val="002337B3"/>
    <w:rsid w:val="002566F5"/>
    <w:rsid w:val="00265CF4"/>
    <w:rsid w:val="00293113"/>
    <w:rsid w:val="002A106C"/>
    <w:rsid w:val="002A458D"/>
    <w:rsid w:val="002B1DA0"/>
    <w:rsid w:val="002B409A"/>
    <w:rsid w:val="002B5B64"/>
    <w:rsid w:val="002C7DE3"/>
    <w:rsid w:val="002E4B1B"/>
    <w:rsid w:val="00303F34"/>
    <w:rsid w:val="00305BBA"/>
    <w:rsid w:val="00306FEF"/>
    <w:rsid w:val="003072EA"/>
    <w:rsid w:val="003162BA"/>
    <w:rsid w:val="003166B7"/>
    <w:rsid w:val="003302E4"/>
    <w:rsid w:val="00331FCD"/>
    <w:rsid w:val="003461CD"/>
    <w:rsid w:val="003478A1"/>
    <w:rsid w:val="0035084E"/>
    <w:rsid w:val="00371DB7"/>
    <w:rsid w:val="00374487"/>
    <w:rsid w:val="00386760"/>
    <w:rsid w:val="00390889"/>
    <w:rsid w:val="003B1FC3"/>
    <w:rsid w:val="003B3884"/>
    <w:rsid w:val="003B5146"/>
    <w:rsid w:val="003B6C9C"/>
    <w:rsid w:val="003C0B55"/>
    <w:rsid w:val="003C29B3"/>
    <w:rsid w:val="003C7488"/>
    <w:rsid w:val="003D69C1"/>
    <w:rsid w:val="00411B35"/>
    <w:rsid w:val="00437F86"/>
    <w:rsid w:val="00445CEE"/>
    <w:rsid w:val="00463DEC"/>
    <w:rsid w:val="00467DDB"/>
    <w:rsid w:val="00471B87"/>
    <w:rsid w:val="0047582D"/>
    <w:rsid w:val="00481F77"/>
    <w:rsid w:val="00485C7C"/>
    <w:rsid w:val="004B0203"/>
    <w:rsid w:val="004B14F7"/>
    <w:rsid w:val="004C02E6"/>
    <w:rsid w:val="004C56E9"/>
    <w:rsid w:val="004C79A7"/>
    <w:rsid w:val="004D5B1E"/>
    <w:rsid w:val="004F3CE6"/>
    <w:rsid w:val="005121A1"/>
    <w:rsid w:val="005148C4"/>
    <w:rsid w:val="005171E7"/>
    <w:rsid w:val="005248E7"/>
    <w:rsid w:val="00544AEB"/>
    <w:rsid w:val="00547517"/>
    <w:rsid w:val="00574452"/>
    <w:rsid w:val="00581861"/>
    <w:rsid w:val="005A788A"/>
    <w:rsid w:val="005B12EE"/>
    <w:rsid w:val="005B67F1"/>
    <w:rsid w:val="005D593B"/>
    <w:rsid w:val="005E67EC"/>
    <w:rsid w:val="00604EC4"/>
    <w:rsid w:val="00622B0B"/>
    <w:rsid w:val="00626136"/>
    <w:rsid w:val="006374E0"/>
    <w:rsid w:val="006637A5"/>
    <w:rsid w:val="006A3FAC"/>
    <w:rsid w:val="006C4384"/>
    <w:rsid w:val="00703BA2"/>
    <w:rsid w:val="00716464"/>
    <w:rsid w:val="00720469"/>
    <w:rsid w:val="00725621"/>
    <w:rsid w:val="0077591C"/>
    <w:rsid w:val="0077683E"/>
    <w:rsid w:val="007827A2"/>
    <w:rsid w:val="00782978"/>
    <w:rsid w:val="007973E2"/>
    <w:rsid w:val="007D0180"/>
    <w:rsid w:val="007E4FA5"/>
    <w:rsid w:val="007E7A1C"/>
    <w:rsid w:val="007F0C90"/>
    <w:rsid w:val="008500DF"/>
    <w:rsid w:val="00851409"/>
    <w:rsid w:val="00860593"/>
    <w:rsid w:val="008652B6"/>
    <w:rsid w:val="008A1F7D"/>
    <w:rsid w:val="008C220B"/>
    <w:rsid w:val="008D224F"/>
    <w:rsid w:val="008D66EA"/>
    <w:rsid w:val="00927B28"/>
    <w:rsid w:val="009301BF"/>
    <w:rsid w:val="0096367F"/>
    <w:rsid w:val="00971E5D"/>
    <w:rsid w:val="009B1BC6"/>
    <w:rsid w:val="009B2BB7"/>
    <w:rsid w:val="009C653E"/>
    <w:rsid w:val="009F655B"/>
    <w:rsid w:val="00A060DC"/>
    <w:rsid w:val="00A33F2F"/>
    <w:rsid w:val="00A419F1"/>
    <w:rsid w:val="00A66609"/>
    <w:rsid w:val="00A87F94"/>
    <w:rsid w:val="00A94684"/>
    <w:rsid w:val="00AA0C5E"/>
    <w:rsid w:val="00AA11C1"/>
    <w:rsid w:val="00AA7756"/>
    <w:rsid w:val="00AB3D24"/>
    <w:rsid w:val="00AB45FA"/>
    <w:rsid w:val="00AB6714"/>
    <w:rsid w:val="00AC7A5C"/>
    <w:rsid w:val="00AD750F"/>
    <w:rsid w:val="00B0157B"/>
    <w:rsid w:val="00B13EA5"/>
    <w:rsid w:val="00B227FC"/>
    <w:rsid w:val="00B228E0"/>
    <w:rsid w:val="00B30608"/>
    <w:rsid w:val="00B52E03"/>
    <w:rsid w:val="00B6257F"/>
    <w:rsid w:val="00B863DA"/>
    <w:rsid w:val="00B9015C"/>
    <w:rsid w:val="00B947B3"/>
    <w:rsid w:val="00B94815"/>
    <w:rsid w:val="00BA19D1"/>
    <w:rsid w:val="00BD44FB"/>
    <w:rsid w:val="00C10143"/>
    <w:rsid w:val="00C101FD"/>
    <w:rsid w:val="00C30552"/>
    <w:rsid w:val="00C40469"/>
    <w:rsid w:val="00C4297D"/>
    <w:rsid w:val="00C42FE2"/>
    <w:rsid w:val="00C56062"/>
    <w:rsid w:val="00C65310"/>
    <w:rsid w:val="00C74640"/>
    <w:rsid w:val="00C80B32"/>
    <w:rsid w:val="00C87E5A"/>
    <w:rsid w:val="00C90310"/>
    <w:rsid w:val="00C93CD4"/>
    <w:rsid w:val="00C97774"/>
    <w:rsid w:val="00CA7CA3"/>
    <w:rsid w:val="00CC0B6C"/>
    <w:rsid w:val="00CD03B6"/>
    <w:rsid w:val="00CF34B9"/>
    <w:rsid w:val="00D13BF1"/>
    <w:rsid w:val="00D15357"/>
    <w:rsid w:val="00D57C2A"/>
    <w:rsid w:val="00D6309C"/>
    <w:rsid w:val="00D6788B"/>
    <w:rsid w:val="00D9539D"/>
    <w:rsid w:val="00DA1F46"/>
    <w:rsid w:val="00DC297B"/>
    <w:rsid w:val="00DE5974"/>
    <w:rsid w:val="00DF6988"/>
    <w:rsid w:val="00E023C2"/>
    <w:rsid w:val="00E05090"/>
    <w:rsid w:val="00E05328"/>
    <w:rsid w:val="00E213EC"/>
    <w:rsid w:val="00E303E6"/>
    <w:rsid w:val="00E30882"/>
    <w:rsid w:val="00E3640F"/>
    <w:rsid w:val="00E43AC4"/>
    <w:rsid w:val="00E72581"/>
    <w:rsid w:val="00E74869"/>
    <w:rsid w:val="00E769AF"/>
    <w:rsid w:val="00EA17F4"/>
    <w:rsid w:val="00EA6174"/>
    <w:rsid w:val="00EB6976"/>
    <w:rsid w:val="00EC0E4F"/>
    <w:rsid w:val="00F14E54"/>
    <w:rsid w:val="00F20ABE"/>
    <w:rsid w:val="00F22C56"/>
    <w:rsid w:val="00F51F20"/>
    <w:rsid w:val="00F553A4"/>
    <w:rsid w:val="00F82257"/>
    <w:rsid w:val="00F9194F"/>
    <w:rsid w:val="00FB6F8F"/>
    <w:rsid w:val="00FF384A"/>
    <w:rsid w:val="00FF4F10"/>
    <w:rsid w:val="00FF6F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9AEA14"/>
  <w15:docId w15:val="{797C2B50-ABA4-4B2E-9F0A-51AABDA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F46"/>
    <w:rPr>
      <w:rFonts w:ascii="Mulish" w:hAnsi="Mulish"/>
      <w:sz w:val="24"/>
    </w:rPr>
  </w:style>
  <w:style w:type="paragraph" w:styleId="Heading1">
    <w:name w:val="heading 1"/>
    <w:basedOn w:val="Normal"/>
    <w:next w:val="Normal"/>
    <w:qFormat/>
    <w:rsid w:val="008C220B"/>
    <w:pPr>
      <w:keepNext/>
      <w:outlineLvl w:val="0"/>
    </w:pPr>
    <w:rPr>
      <w:sz w:val="28"/>
    </w:rPr>
  </w:style>
  <w:style w:type="paragraph" w:styleId="Heading2">
    <w:name w:val="heading 2"/>
    <w:basedOn w:val="Normal"/>
    <w:next w:val="Normal"/>
    <w:qFormat/>
    <w:rsid w:val="008C220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8C220B"/>
    <w:pPr>
      <w:keepNext/>
      <w:tabs>
        <w:tab w:val="left" w:pos="9270"/>
      </w:tabs>
      <w:ind w:right="-360"/>
      <w:outlineLvl w:val="2"/>
    </w:pPr>
    <w:rPr>
      <w:b/>
      <w:sz w:val="40"/>
    </w:rPr>
  </w:style>
  <w:style w:type="paragraph" w:styleId="Heading4">
    <w:name w:val="heading 4"/>
    <w:basedOn w:val="Normal"/>
    <w:next w:val="Normal"/>
    <w:qFormat/>
    <w:rsid w:val="008C220B"/>
    <w:pPr>
      <w:keepNext/>
      <w:pBdr>
        <w:top w:val="thinThickSmallGap" w:sz="24" w:space="0" w:color="auto"/>
        <w:left w:val="thinThickSmallGap" w:sz="24" w:space="4" w:color="auto"/>
        <w:bottom w:val="thickThinSmallGap" w:sz="24" w:space="0" w:color="auto"/>
        <w:right w:val="thickThinSmallGap" w:sz="24" w:space="4" w:color="auto"/>
      </w:pBdr>
      <w:tabs>
        <w:tab w:val="left" w:pos="4410"/>
      </w:tabs>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8C220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semiHidden/>
    <w:rsid w:val="008C220B"/>
    <w:pPr>
      <w:tabs>
        <w:tab w:val="center" w:pos="4320"/>
        <w:tab w:val="right" w:pos="8640"/>
      </w:tabs>
    </w:pPr>
  </w:style>
  <w:style w:type="paragraph" w:styleId="Footer">
    <w:name w:val="footer"/>
    <w:basedOn w:val="Normal"/>
    <w:link w:val="FooterChar"/>
    <w:uiPriority w:val="99"/>
    <w:rsid w:val="008C220B"/>
    <w:pPr>
      <w:tabs>
        <w:tab w:val="center" w:pos="4320"/>
        <w:tab w:val="right" w:pos="8640"/>
      </w:tabs>
    </w:pPr>
  </w:style>
  <w:style w:type="paragraph" w:styleId="BodyText2">
    <w:name w:val="Body Text 2"/>
    <w:basedOn w:val="Normal"/>
    <w:semiHidden/>
    <w:rsid w:val="008C220B"/>
    <w:rPr>
      <w:b/>
      <w:sz w:val="28"/>
    </w:rPr>
  </w:style>
  <w:style w:type="paragraph" w:styleId="BodyText3">
    <w:name w:val="Body Text 3"/>
    <w:basedOn w:val="Normal"/>
    <w:semiHidden/>
    <w:rsid w:val="008C220B"/>
    <w:rPr>
      <w:sz w:val="22"/>
    </w:rPr>
  </w:style>
  <w:style w:type="character" w:customStyle="1" w:styleId="FooterChar">
    <w:name w:val="Footer Char"/>
    <w:basedOn w:val="DefaultParagraphFont"/>
    <w:link w:val="Footer"/>
    <w:uiPriority w:val="99"/>
    <w:rsid w:val="00581861"/>
    <w:rPr>
      <w:sz w:val="24"/>
    </w:rPr>
  </w:style>
  <w:style w:type="paragraph" w:styleId="BalloonText">
    <w:name w:val="Balloon Text"/>
    <w:basedOn w:val="Normal"/>
    <w:link w:val="BalloonTextChar"/>
    <w:uiPriority w:val="99"/>
    <w:semiHidden/>
    <w:unhideWhenUsed/>
    <w:rsid w:val="00581861"/>
    <w:rPr>
      <w:rFonts w:ascii="Tahoma" w:hAnsi="Tahoma" w:cs="Tahoma"/>
      <w:sz w:val="16"/>
      <w:szCs w:val="16"/>
    </w:rPr>
  </w:style>
  <w:style w:type="character" w:customStyle="1" w:styleId="BalloonTextChar">
    <w:name w:val="Balloon Text Char"/>
    <w:basedOn w:val="DefaultParagraphFont"/>
    <w:link w:val="BalloonText"/>
    <w:uiPriority w:val="99"/>
    <w:semiHidden/>
    <w:rsid w:val="00581861"/>
    <w:rPr>
      <w:rFonts w:ascii="Tahoma" w:hAnsi="Tahoma" w:cs="Tahoma"/>
      <w:sz w:val="16"/>
      <w:szCs w:val="16"/>
    </w:rPr>
  </w:style>
  <w:style w:type="character" w:styleId="Hyperlink">
    <w:name w:val="Hyperlink"/>
    <w:basedOn w:val="DefaultParagraphFont"/>
    <w:uiPriority w:val="99"/>
    <w:unhideWhenUsed/>
    <w:rsid w:val="00E05328"/>
    <w:rPr>
      <w:color w:val="0000FF" w:themeColor="hyperlink"/>
      <w:u w:val="single"/>
    </w:rPr>
  </w:style>
  <w:style w:type="paragraph" w:styleId="Index4">
    <w:name w:val="index 4"/>
    <w:basedOn w:val="Normal"/>
    <w:next w:val="Normal"/>
    <w:autoRedefine/>
    <w:uiPriority w:val="99"/>
    <w:unhideWhenUsed/>
    <w:rsid w:val="00B947B3"/>
    <w:rPr>
      <w:rFonts w:eastAsiaTheme="minorHAnsi"/>
      <w:b/>
      <w:bCs/>
      <w:sz w:val="40"/>
      <w:szCs w:val="40"/>
      <w:lang w:val="en-CA"/>
    </w:rPr>
  </w:style>
  <w:style w:type="table" w:styleId="TableGrid">
    <w:name w:val="Table Grid"/>
    <w:basedOn w:val="TableNormal"/>
    <w:uiPriority w:val="59"/>
    <w:rsid w:val="002E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5B64"/>
    <w:rPr>
      <w:color w:val="808080"/>
    </w:rPr>
  </w:style>
  <w:style w:type="paragraph" w:styleId="ListParagraph">
    <w:name w:val="List Paragraph"/>
    <w:basedOn w:val="Normal"/>
    <w:uiPriority w:val="34"/>
    <w:qFormat/>
    <w:rsid w:val="007F0C90"/>
    <w:pPr>
      <w:ind w:left="720"/>
      <w:contextualSpacing/>
    </w:pPr>
    <w:rPr>
      <w:rFonts w:ascii="Times Roman" w:hAnsi="Times Roman"/>
    </w:rPr>
  </w:style>
  <w:style w:type="character" w:styleId="CommentReference">
    <w:name w:val="annotation reference"/>
    <w:basedOn w:val="DefaultParagraphFont"/>
    <w:uiPriority w:val="99"/>
    <w:semiHidden/>
    <w:unhideWhenUsed/>
    <w:rsid w:val="009F655B"/>
    <w:rPr>
      <w:sz w:val="16"/>
      <w:szCs w:val="16"/>
    </w:rPr>
  </w:style>
  <w:style w:type="paragraph" w:styleId="CommentText">
    <w:name w:val="annotation text"/>
    <w:basedOn w:val="Normal"/>
    <w:link w:val="CommentTextChar"/>
    <w:uiPriority w:val="99"/>
    <w:unhideWhenUsed/>
    <w:rsid w:val="009F655B"/>
    <w:rPr>
      <w:sz w:val="20"/>
    </w:rPr>
  </w:style>
  <w:style w:type="character" w:customStyle="1" w:styleId="CommentTextChar">
    <w:name w:val="Comment Text Char"/>
    <w:basedOn w:val="DefaultParagraphFont"/>
    <w:link w:val="CommentText"/>
    <w:uiPriority w:val="99"/>
    <w:rsid w:val="009F655B"/>
    <w:rPr>
      <w:rFonts w:ascii="Mulish" w:hAnsi="Mulish"/>
    </w:rPr>
  </w:style>
  <w:style w:type="paragraph" w:styleId="CommentSubject">
    <w:name w:val="annotation subject"/>
    <w:basedOn w:val="CommentText"/>
    <w:next w:val="CommentText"/>
    <w:link w:val="CommentSubjectChar"/>
    <w:uiPriority w:val="99"/>
    <w:semiHidden/>
    <w:unhideWhenUsed/>
    <w:rsid w:val="009F655B"/>
    <w:rPr>
      <w:b/>
      <w:bCs/>
    </w:rPr>
  </w:style>
  <w:style w:type="character" w:customStyle="1" w:styleId="CommentSubjectChar">
    <w:name w:val="Comment Subject Char"/>
    <w:basedOn w:val="CommentTextChar"/>
    <w:link w:val="CommentSubject"/>
    <w:uiPriority w:val="99"/>
    <w:semiHidden/>
    <w:rsid w:val="009F655B"/>
    <w:rPr>
      <w:rFonts w:ascii="Mulish" w:hAnsi="Mulish"/>
      <w:b/>
      <w:bCs/>
    </w:rPr>
  </w:style>
  <w:style w:type="paragraph" w:styleId="Revision">
    <w:name w:val="Revision"/>
    <w:hidden/>
    <w:uiPriority w:val="99"/>
    <w:semiHidden/>
    <w:rsid w:val="00547517"/>
    <w:rPr>
      <w:rFonts w:ascii="Mulish" w:hAnsi="Mulish"/>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99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bctf.ca"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grants@bctf.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AA929971A04C0CAF39E3917D9BCAE1"/>
        <w:category>
          <w:name w:val="General"/>
          <w:gallery w:val="placeholder"/>
        </w:category>
        <w:types>
          <w:type w:val="bbPlcHdr"/>
        </w:types>
        <w:behaviors>
          <w:behavior w:val="content"/>
        </w:behaviors>
        <w:guid w:val="{F7AA881F-85D7-4CCB-8506-E1D2EFA086A3}"/>
      </w:docPartPr>
      <w:docPartBody>
        <w:p w:rsidR="001C5AF9" w:rsidRDefault="00B706E8" w:rsidP="00B706E8">
          <w:pPr>
            <w:pStyle w:val="C1AA929971A04C0CAF39E3917D9BCAE1"/>
          </w:pPr>
          <w:r w:rsidRPr="00970E46">
            <w:rPr>
              <w:rStyle w:val="PlaceholderText"/>
            </w:rPr>
            <w:t>Click or tap here to enter text.</w:t>
          </w:r>
        </w:p>
      </w:docPartBody>
    </w:docPart>
    <w:docPart>
      <w:docPartPr>
        <w:name w:val="383B11ED8939472C85B20A902C939C4D"/>
        <w:category>
          <w:name w:val="General"/>
          <w:gallery w:val="placeholder"/>
        </w:category>
        <w:types>
          <w:type w:val="bbPlcHdr"/>
        </w:types>
        <w:behaviors>
          <w:behavior w:val="content"/>
        </w:behaviors>
        <w:guid w:val="{54D2E068-F25C-4DEA-8C49-293D104CD7CF}"/>
      </w:docPartPr>
      <w:docPartBody>
        <w:p w:rsidR="001C5AF9" w:rsidRDefault="00B706E8" w:rsidP="00B706E8">
          <w:pPr>
            <w:pStyle w:val="383B11ED8939472C85B20A902C939C4D"/>
          </w:pPr>
          <w:r w:rsidRPr="00970E46">
            <w:rPr>
              <w:rStyle w:val="PlaceholderText"/>
            </w:rPr>
            <w:t>Click or tap here to enter text.</w:t>
          </w:r>
        </w:p>
      </w:docPartBody>
    </w:docPart>
    <w:docPart>
      <w:docPartPr>
        <w:name w:val="1293E6F0C6564EBF8A7B1109FC32EBE3"/>
        <w:category>
          <w:name w:val="General"/>
          <w:gallery w:val="placeholder"/>
        </w:category>
        <w:types>
          <w:type w:val="bbPlcHdr"/>
        </w:types>
        <w:behaviors>
          <w:behavior w:val="content"/>
        </w:behaviors>
        <w:guid w:val="{E6065434-03A7-48F8-AF64-536A67EF993A}"/>
      </w:docPartPr>
      <w:docPartBody>
        <w:p w:rsidR="001C5AF9" w:rsidRDefault="00B706E8" w:rsidP="00B706E8">
          <w:pPr>
            <w:pStyle w:val="1293E6F0C6564EBF8A7B1109FC32EBE3"/>
          </w:pPr>
          <w:r w:rsidRPr="00970E46">
            <w:rPr>
              <w:rStyle w:val="PlaceholderText"/>
            </w:rPr>
            <w:t>Click or tap here to enter text.</w:t>
          </w:r>
        </w:p>
      </w:docPartBody>
    </w:docPart>
    <w:docPart>
      <w:docPartPr>
        <w:name w:val="F6C008ADE4E34C37A7D9F13E5F7919FF"/>
        <w:category>
          <w:name w:val="General"/>
          <w:gallery w:val="placeholder"/>
        </w:category>
        <w:types>
          <w:type w:val="bbPlcHdr"/>
        </w:types>
        <w:behaviors>
          <w:behavior w:val="content"/>
        </w:behaviors>
        <w:guid w:val="{D5F65D38-2378-4855-9ABE-2EEEDC3BD035}"/>
      </w:docPartPr>
      <w:docPartBody>
        <w:p w:rsidR="001C5AF9" w:rsidRDefault="00B706E8" w:rsidP="00B706E8">
          <w:pPr>
            <w:pStyle w:val="F6C008ADE4E34C37A7D9F13E5F7919FF"/>
          </w:pPr>
          <w:r w:rsidRPr="00970E46">
            <w:rPr>
              <w:rStyle w:val="PlaceholderText"/>
            </w:rPr>
            <w:t>Click or tap here to enter text.</w:t>
          </w:r>
        </w:p>
      </w:docPartBody>
    </w:docPart>
    <w:docPart>
      <w:docPartPr>
        <w:name w:val="08392EB100824CBB8EEE35F15A2DFF1E"/>
        <w:category>
          <w:name w:val="General"/>
          <w:gallery w:val="placeholder"/>
        </w:category>
        <w:types>
          <w:type w:val="bbPlcHdr"/>
        </w:types>
        <w:behaviors>
          <w:behavior w:val="content"/>
        </w:behaviors>
        <w:guid w:val="{38320660-2E0E-4E5D-8E01-B680951747DC}"/>
      </w:docPartPr>
      <w:docPartBody>
        <w:p w:rsidR="001C5AF9" w:rsidRDefault="00B706E8" w:rsidP="00B706E8">
          <w:pPr>
            <w:pStyle w:val="08392EB100824CBB8EEE35F15A2DFF1E"/>
          </w:pPr>
          <w:r w:rsidRPr="00970E46">
            <w:rPr>
              <w:rStyle w:val="PlaceholderText"/>
            </w:rPr>
            <w:t>Click or tap here to enter text.</w:t>
          </w:r>
        </w:p>
      </w:docPartBody>
    </w:docPart>
    <w:docPart>
      <w:docPartPr>
        <w:name w:val="BA49C6C8A9F943E384623E56BD184A12"/>
        <w:category>
          <w:name w:val="General"/>
          <w:gallery w:val="placeholder"/>
        </w:category>
        <w:types>
          <w:type w:val="bbPlcHdr"/>
        </w:types>
        <w:behaviors>
          <w:behavior w:val="content"/>
        </w:behaviors>
        <w:guid w:val="{F6255C41-A8B1-42A0-A78B-83E89445C0F7}"/>
      </w:docPartPr>
      <w:docPartBody>
        <w:p w:rsidR="00100D09" w:rsidRDefault="00B706E8" w:rsidP="00B706E8">
          <w:pPr>
            <w:pStyle w:val="BA49C6C8A9F943E384623E56BD184A12"/>
          </w:pPr>
          <w:r w:rsidRPr="004343DE">
            <w:rPr>
              <w:rStyle w:val="PlaceholderText"/>
            </w:rPr>
            <w:t>Click or tap here to enter text.</w:t>
          </w:r>
        </w:p>
      </w:docPartBody>
    </w:docPart>
    <w:docPart>
      <w:docPartPr>
        <w:name w:val="F3686BA979124709BB661F2E1DE5E02E"/>
        <w:category>
          <w:name w:val="General"/>
          <w:gallery w:val="placeholder"/>
        </w:category>
        <w:types>
          <w:type w:val="bbPlcHdr"/>
        </w:types>
        <w:behaviors>
          <w:behavior w:val="content"/>
        </w:behaviors>
        <w:guid w:val="{837FBD8D-6D73-4CD3-A67E-CEED1F552F91}"/>
      </w:docPartPr>
      <w:docPartBody>
        <w:p w:rsidR="009E1819" w:rsidRDefault="002B0482" w:rsidP="002B0482">
          <w:pPr>
            <w:pStyle w:val="F3686BA979124709BB661F2E1DE5E02E"/>
          </w:pPr>
          <w:r w:rsidRPr="00B9015C">
            <w:rPr>
              <w:rStyle w:val="PlaceholderText"/>
              <w:sz w:val="24"/>
              <w:szCs w:val="24"/>
            </w:rPr>
            <w:t>Click or tap here to enter text.</w:t>
          </w:r>
        </w:p>
      </w:docPartBody>
    </w:docPart>
    <w:docPart>
      <w:docPartPr>
        <w:name w:val="67441CA702DE472192BF4762DF1E6A01"/>
        <w:category>
          <w:name w:val="General"/>
          <w:gallery w:val="placeholder"/>
        </w:category>
        <w:types>
          <w:type w:val="bbPlcHdr"/>
        </w:types>
        <w:behaviors>
          <w:behavior w:val="content"/>
        </w:behaviors>
        <w:guid w:val="{6FD5C21C-BA05-4460-9930-741FD630D3CF}"/>
      </w:docPartPr>
      <w:docPartBody>
        <w:p w:rsidR="009E1819" w:rsidRDefault="002B0482" w:rsidP="002B0482">
          <w:pPr>
            <w:pStyle w:val="67441CA702DE472192BF4762DF1E6A01"/>
          </w:pPr>
          <w:r w:rsidRPr="004C56E9">
            <w:rPr>
              <w:rStyle w:val="PlaceholderText"/>
              <w:sz w:val="24"/>
              <w:szCs w:val="24"/>
            </w:rPr>
            <w:t>Click or tap here to enter text.</w:t>
          </w:r>
        </w:p>
      </w:docPartBody>
    </w:docPart>
    <w:docPart>
      <w:docPartPr>
        <w:name w:val="EE8D8A746D074032B37BCDAA0E56A54F"/>
        <w:category>
          <w:name w:val="General"/>
          <w:gallery w:val="placeholder"/>
        </w:category>
        <w:types>
          <w:type w:val="bbPlcHdr"/>
        </w:types>
        <w:behaviors>
          <w:behavior w:val="content"/>
        </w:behaviors>
        <w:guid w:val="{F7C97025-5236-47EF-98EF-9D067786EEC0}"/>
      </w:docPartPr>
      <w:docPartBody>
        <w:p w:rsidR="009E1819" w:rsidRDefault="002B0482" w:rsidP="002B0482">
          <w:pPr>
            <w:pStyle w:val="EE8D8A746D074032B37BCDAA0E56A54F"/>
          </w:pPr>
          <w:r w:rsidRPr="004C56E9">
            <w:rPr>
              <w:rStyle w:val="PlaceholderText"/>
              <w:sz w:val="24"/>
              <w:szCs w:val="24"/>
            </w:rPr>
            <w:t>Click or tap here to enter text.</w:t>
          </w:r>
        </w:p>
      </w:docPartBody>
    </w:docPart>
    <w:docPart>
      <w:docPartPr>
        <w:name w:val="2575489B09CF472E90E9D74608ACBD70"/>
        <w:category>
          <w:name w:val="General"/>
          <w:gallery w:val="placeholder"/>
        </w:category>
        <w:types>
          <w:type w:val="bbPlcHdr"/>
        </w:types>
        <w:behaviors>
          <w:behavior w:val="content"/>
        </w:behaviors>
        <w:guid w:val="{CB217ECC-83FB-4C11-872C-D9CDEB9FF550}"/>
      </w:docPartPr>
      <w:docPartBody>
        <w:p w:rsidR="009E1819" w:rsidRDefault="002B0482" w:rsidP="002B0482">
          <w:pPr>
            <w:pStyle w:val="2575489B09CF472E90E9D74608ACBD70"/>
          </w:pPr>
          <w:r w:rsidRPr="004343DE">
            <w:rPr>
              <w:rStyle w:val="PlaceholderText"/>
            </w:rPr>
            <w:t>Click or tap here to enter text.</w:t>
          </w:r>
        </w:p>
      </w:docPartBody>
    </w:docPart>
    <w:docPart>
      <w:docPartPr>
        <w:name w:val="68E390F2CF054343BCF2B0B9C4255A1A"/>
        <w:category>
          <w:name w:val="General"/>
          <w:gallery w:val="placeholder"/>
        </w:category>
        <w:types>
          <w:type w:val="bbPlcHdr"/>
        </w:types>
        <w:behaviors>
          <w:behavior w:val="content"/>
        </w:behaviors>
        <w:guid w:val="{207D9E8A-857D-4A3A-B9FC-7F408035E492}"/>
      </w:docPartPr>
      <w:docPartBody>
        <w:p w:rsidR="009E1819" w:rsidRDefault="002B0482" w:rsidP="002B0482">
          <w:pPr>
            <w:pStyle w:val="68E390F2CF054343BCF2B0B9C4255A1A"/>
          </w:pPr>
          <w:r w:rsidRPr="004343DE">
            <w:rPr>
              <w:rStyle w:val="PlaceholderText"/>
            </w:rPr>
            <w:t>Click or tap here to enter text.</w:t>
          </w:r>
        </w:p>
      </w:docPartBody>
    </w:docPart>
    <w:docPart>
      <w:docPartPr>
        <w:name w:val="66889B437B67492A977EAA23D8E16662"/>
        <w:category>
          <w:name w:val="General"/>
          <w:gallery w:val="placeholder"/>
        </w:category>
        <w:types>
          <w:type w:val="bbPlcHdr"/>
        </w:types>
        <w:behaviors>
          <w:behavior w:val="content"/>
        </w:behaviors>
        <w:guid w:val="{59186130-9895-487C-A29A-FED141FD5D45}"/>
      </w:docPartPr>
      <w:docPartBody>
        <w:p w:rsidR="009E1819" w:rsidRDefault="002B0482" w:rsidP="002B0482">
          <w:pPr>
            <w:pStyle w:val="66889B437B67492A977EAA23D8E16662"/>
          </w:pPr>
          <w:r>
            <w:rPr>
              <w:rStyle w:val="PlaceholderText"/>
            </w:rPr>
            <w:t>Enter amount here</w:t>
          </w:r>
          <w:r w:rsidRPr="004343DE">
            <w:rPr>
              <w:rStyle w:val="PlaceholderText"/>
            </w:rPr>
            <w:t>.</w:t>
          </w:r>
        </w:p>
      </w:docPartBody>
    </w:docPart>
    <w:docPart>
      <w:docPartPr>
        <w:name w:val="F92E18C543164CB0B6DE9BFECB44939F"/>
        <w:category>
          <w:name w:val="General"/>
          <w:gallery w:val="placeholder"/>
        </w:category>
        <w:types>
          <w:type w:val="bbPlcHdr"/>
        </w:types>
        <w:behaviors>
          <w:behavior w:val="content"/>
        </w:behaviors>
        <w:guid w:val="{C5FF76F5-C897-4B10-BC41-097FF6F6C197}"/>
      </w:docPartPr>
      <w:docPartBody>
        <w:p w:rsidR="009E1819" w:rsidRDefault="002B0482" w:rsidP="002B0482">
          <w:pPr>
            <w:pStyle w:val="F92E18C543164CB0B6DE9BFECB44939F"/>
          </w:pPr>
          <w:r w:rsidRPr="004343DE">
            <w:rPr>
              <w:rStyle w:val="PlaceholderText"/>
            </w:rPr>
            <w:t>Click or tap here to enter text.</w:t>
          </w:r>
        </w:p>
      </w:docPartBody>
    </w:docPart>
    <w:docPart>
      <w:docPartPr>
        <w:name w:val="2B3F461A3AF744CA8E73EA2F21CEFBC9"/>
        <w:category>
          <w:name w:val="General"/>
          <w:gallery w:val="placeholder"/>
        </w:category>
        <w:types>
          <w:type w:val="bbPlcHdr"/>
        </w:types>
        <w:behaviors>
          <w:behavior w:val="content"/>
        </w:behaviors>
        <w:guid w:val="{38AB6E9C-9137-4137-8578-A3E4D6C16645}"/>
      </w:docPartPr>
      <w:docPartBody>
        <w:p w:rsidR="009E1819" w:rsidRDefault="002B0482" w:rsidP="002B0482">
          <w:pPr>
            <w:pStyle w:val="2B3F461A3AF744CA8E73EA2F21CEFBC9"/>
          </w:pPr>
          <w:r>
            <w:rPr>
              <w:rStyle w:val="PlaceholderText"/>
            </w:rPr>
            <w:t>Enter amount here</w:t>
          </w:r>
          <w:r w:rsidRPr="004343DE">
            <w:rPr>
              <w:rStyle w:val="PlaceholderText"/>
            </w:rPr>
            <w:t>.</w:t>
          </w:r>
        </w:p>
      </w:docPartBody>
    </w:docPart>
    <w:docPart>
      <w:docPartPr>
        <w:name w:val="5138AD0E0FDF4C91A437DB58A0580BB8"/>
        <w:category>
          <w:name w:val="General"/>
          <w:gallery w:val="placeholder"/>
        </w:category>
        <w:types>
          <w:type w:val="bbPlcHdr"/>
        </w:types>
        <w:behaviors>
          <w:behavior w:val="content"/>
        </w:behaviors>
        <w:guid w:val="{4B78283F-0D4E-4251-940F-D4CEF553CD1A}"/>
      </w:docPartPr>
      <w:docPartBody>
        <w:p w:rsidR="009E1819" w:rsidRDefault="002B0482" w:rsidP="002B0482">
          <w:pPr>
            <w:pStyle w:val="5138AD0E0FDF4C91A437DB58A0580BB8"/>
          </w:pPr>
          <w:r w:rsidRPr="004343DE">
            <w:rPr>
              <w:rStyle w:val="PlaceholderText"/>
            </w:rPr>
            <w:t>Click or tap here to enter text.</w:t>
          </w:r>
        </w:p>
      </w:docPartBody>
    </w:docPart>
    <w:docPart>
      <w:docPartPr>
        <w:name w:val="781E49A00450421EBA21E76B9DBC9FEB"/>
        <w:category>
          <w:name w:val="General"/>
          <w:gallery w:val="placeholder"/>
        </w:category>
        <w:types>
          <w:type w:val="bbPlcHdr"/>
        </w:types>
        <w:behaviors>
          <w:behavior w:val="content"/>
        </w:behaviors>
        <w:guid w:val="{DE9F43E2-DED8-4166-AD2A-E8168D9D84DE}"/>
      </w:docPartPr>
      <w:docPartBody>
        <w:p w:rsidR="009E1819" w:rsidRDefault="002B0482" w:rsidP="002B0482">
          <w:pPr>
            <w:pStyle w:val="781E49A00450421EBA21E76B9DBC9FEB"/>
          </w:pPr>
          <w:r>
            <w:rPr>
              <w:rStyle w:val="PlaceholderText"/>
            </w:rPr>
            <w:t>Enter amount here</w:t>
          </w:r>
          <w:r w:rsidRPr="004343DE">
            <w:rPr>
              <w:rStyle w:val="PlaceholderText"/>
            </w:rPr>
            <w:t>.</w:t>
          </w:r>
        </w:p>
      </w:docPartBody>
    </w:docPart>
    <w:docPart>
      <w:docPartPr>
        <w:name w:val="F67FF28038D84FA18E5B755847B9CBE3"/>
        <w:category>
          <w:name w:val="General"/>
          <w:gallery w:val="placeholder"/>
        </w:category>
        <w:types>
          <w:type w:val="bbPlcHdr"/>
        </w:types>
        <w:behaviors>
          <w:behavior w:val="content"/>
        </w:behaviors>
        <w:guid w:val="{7C6F93CB-EECA-432E-AD77-DA0F880DABC3}"/>
      </w:docPartPr>
      <w:docPartBody>
        <w:p w:rsidR="009E1819" w:rsidRDefault="002B0482" w:rsidP="002B0482">
          <w:pPr>
            <w:pStyle w:val="F67FF28038D84FA18E5B755847B9CBE3"/>
          </w:pPr>
          <w:r w:rsidRPr="004343DE">
            <w:rPr>
              <w:rStyle w:val="PlaceholderText"/>
            </w:rPr>
            <w:t>Click or tap here to enter text.</w:t>
          </w:r>
        </w:p>
      </w:docPartBody>
    </w:docPart>
    <w:docPart>
      <w:docPartPr>
        <w:name w:val="67D7F6EF2775450996FEA61791961A91"/>
        <w:category>
          <w:name w:val="General"/>
          <w:gallery w:val="placeholder"/>
        </w:category>
        <w:types>
          <w:type w:val="bbPlcHdr"/>
        </w:types>
        <w:behaviors>
          <w:behavior w:val="content"/>
        </w:behaviors>
        <w:guid w:val="{5ACDC75A-7572-4BD3-B326-3B5653D76C87}"/>
      </w:docPartPr>
      <w:docPartBody>
        <w:p w:rsidR="009E1819" w:rsidRDefault="002B0482" w:rsidP="002B0482">
          <w:pPr>
            <w:pStyle w:val="67D7F6EF2775450996FEA61791961A91"/>
          </w:pPr>
          <w:r>
            <w:rPr>
              <w:rStyle w:val="PlaceholderText"/>
            </w:rPr>
            <w:t>Enter amount here</w:t>
          </w:r>
          <w:r w:rsidRPr="004343DE">
            <w:rPr>
              <w:rStyle w:val="PlaceholderText"/>
            </w:rPr>
            <w:t>.</w:t>
          </w:r>
        </w:p>
      </w:docPartBody>
    </w:docPart>
    <w:docPart>
      <w:docPartPr>
        <w:name w:val="4CC0D0EFD14F4F52A0DD1E63B63DD491"/>
        <w:category>
          <w:name w:val="General"/>
          <w:gallery w:val="placeholder"/>
        </w:category>
        <w:types>
          <w:type w:val="bbPlcHdr"/>
        </w:types>
        <w:behaviors>
          <w:behavior w:val="content"/>
        </w:behaviors>
        <w:guid w:val="{53BB165F-6979-4439-84D3-9CD147EF3433}"/>
      </w:docPartPr>
      <w:docPartBody>
        <w:p w:rsidR="009E1819" w:rsidRDefault="002B0482" w:rsidP="002B0482">
          <w:pPr>
            <w:pStyle w:val="4CC0D0EFD14F4F52A0DD1E63B63DD491"/>
          </w:pPr>
          <w:r w:rsidRPr="004343DE">
            <w:rPr>
              <w:rStyle w:val="PlaceholderText"/>
            </w:rPr>
            <w:t>Click or tap here to enter text.</w:t>
          </w:r>
        </w:p>
      </w:docPartBody>
    </w:docPart>
    <w:docPart>
      <w:docPartPr>
        <w:name w:val="3FB2A45D0C0143509CB9C7E821D7FDE2"/>
        <w:category>
          <w:name w:val="General"/>
          <w:gallery w:val="placeholder"/>
        </w:category>
        <w:types>
          <w:type w:val="bbPlcHdr"/>
        </w:types>
        <w:behaviors>
          <w:behavior w:val="content"/>
        </w:behaviors>
        <w:guid w:val="{13467C8E-250A-4339-9630-FC81A486C255}"/>
      </w:docPartPr>
      <w:docPartBody>
        <w:p w:rsidR="009E1819" w:rsidRDefault="002B0482" w:rsidP="002B0482">
          <w:pPr>
            <w:pStyle w:val="3FB2A45D0C0143509CB9C7E821D7FDE2"/>
          </w:pPr>
          <w:r>
            <w:rPr>
              <w:rStyle w:val="PlaceholderText"/>
            </w:rPr>
            <w:t>Enter amount here</w:t>
          </w:r>
          <w:r w:rsidRPr="004343DE">
            <w:rPr>
              <w:rStyle w:val="PlaceholderText"/>
            </w:rPr>
            <w:t>.</w:t>
          </w:r>
        </w:p>
      </w:docPartBody>
    </w:docPart>
    <w:docPart>
      <w:docPartPr>
        <w:name w:val="C24F9AD17C284A91942021CCCFA93552"/>
        <w:category>
          <w:name w:val="General"/>
          <w:gallery w:val="placeholder"/>
        </w:category>
        <w:types>
          <w:type w:val="bbPlcHdr"/>
        </w:types>
        <w:behaviors>
          <w:behavior w:val="content"/>
        </w:behaviors>
        <w:guid w:val="{E8D3D966-C48A-476A-B8E7-E56595E7FB89}"/>
      </w:docPartPr>
      <w:docPartBody>
        <w:p w:rsidR="009E1819" w:rsidRDefault="002B0482" w:rsidP="002B0482">
          <w:pPr>
            <w:pStyle w:val="C24F9AD17C284A91942021CCCFA93552"/>
          </w:pPr>
          <w:r w:rsidRPr="004343DE">
            <w:rPr>
              <w:rStyle w:val="PlaceholderText"/>
            </w:rPr>
            <w:t>Click or tap here to enter text.</w:t>
          </w:r>
        </w:p>
      </w:docPartBody>
    </w:docPart>
    <w:docPart>
      <w:docPartPr>
        <w:name w:val="FD0380E98CB7427BBB859A0D3CEBFE43"/>
        <w:category>
          <w:name w:val="General"/>
          <w:gallery w:val="placeholder"/>
        </w:category>
        <w:types>
          <w:type w:val="bbPlcHdr"/>
        </w:types>
        <w:behaviors>
          <w:behavior w:val="content"/>
        </w:behaviors>
        <w:guid w:val="{452407E6-FCFA-4E06-B3F8-4F2F05404C93}"/>
      </w:docPartPr>
      <w:docPartBody>
        <w:p w:rsidR="009E1819" w:rsidRDefault="002B0482" w:rsidP="002B0482">
          <w:pPr>
            <w:pStyle w:val="FD0380E98CB7427BBB859A0D3CEBFE43"/>
          </w:pPr>
          <w:r>
            <w:rPr>
              <w:rStyle w:val="PlaceholderText"/>
            </w:rPr>
            <w:t>Enter amount here</w:t>
          </w:r>
          <w:r w:rsidRPr="004343DE">
            <w:rPr>
              <w:rStyle w:val="PlaceholderText"/>
            </w:rPr>
            <w:t>.</w:t>
          </w:r>
        </w:p>
      </w:docPartBody>
    </w:docPart>
    <w:docPart>
      <w:docPartPr>
        <w:name w:val="9ABC683F69724C5F8B8194A77F906CFA"/>
        <w:category>
          <w:name w:val="General"/>
          <w:gallery w:val="placeholder"/>
        </w:category>
        <w:types>
          <w:type w:val="bbPlcHdr"/>
        </w:types>
        <w:behaviors>
          <w:behavior w:val="content"/>
        </w:behaviors>
        <w:guid w:val="{2AE5C571-B54C-4F65-BADE-71A7CE2762F7}"/>
      </w:docPartPr>
      <w:docPartBody>
        <w:p w:rsidR="009E1819" w:rsidRDefault="002B0482" w:rsidP="002B0482">
          <w:pPr>
            <w:pStyle w:val="9ABC683F69724C5F8B8194A77F906CFA"/>
          </w:pPr>
          <w:r w:rsidRPr="004343DE">
            <w:rPr>
              <w:rStyle w:val="PlaceholderText"/>
            </w:rPr>
            <w:t>Click or tap here to enter text.</w:t>
          </w:r>
        </w:p>
      </w:docPartBody>
    </w:docPart>
    <w:docPart>
      <w:docPartPr>
        <w:name w:val="3FD903A1EB954430985DDA0BE69CD0DC"/>
        <w:category>
          <w:name w:val="General"/>
          <w:gallery w:val="placeholder"/>
        </w:category>
        <w:types>
          <w:type w:val="bbPlcHdr"/>
        </w:types>
        <w:behaviors>
          <w:behavior w:val="content"/>
        </w:behaviors>
        <w:guid w:val="{ED7A3DE7-DB43-4962-8000-D9E8C4700919}"/>
      </w:docPartPr>
      <w:docPartBody>
        <w:p w:rsidR="009E1819" w:rsidRDefault="002B0482" w:rsidP="002B0482">
          <w:pPr>
            <w:pStyle w:val="3FD903A1EB954430985DDA0BE69CD0DC"/>
          </w:pPr>
          <w:r>
            <w:rPr>
              <w:rStyle w:val="PlaceholderText"/>
            </w:rPr>
            <w:t>Enter amount here</w:t>
          </w:r>
          <w:r w:rsidRPr="004343DE">
            <w:rPr>
              <w:rStyle w:val="PlaceholderText"/>
            </w:rPr>
            <w:t>.</w:t>
          </w:r>
        </w:p>
      </w:docPartBody>
    </w:docPart>
    <w:docPart>
      <w:docPartPr>
        <w:name w:val="93244FF21F954A29B5ADB3EEB2F1905F"/>
        <w:category>
          <w:name w:val="General"/>
          <w:gallery w:val="placeholder"/>
        </w:category>
        <w:types>
          <w:type w:val="bbPlcHdr"/>
        </w:types>
        <w:behaviors>
          <w:behavior w:val="content"/>
        </w:behaviors>
        <w:guid w:val="{E82FFB33-10CF-4701-83DC-F673F425ABF2}"/>
      </w:docPartPr>
      <w:docPartBody>
        <w:p w:rsidR="009E1819" w:rsidRDefault="002B0482" w:rsidP="002B0482">
          <w:pPr>
            <w:pStyle w:val="93244FF21F954A29B5ADB3EEB2F1905F"/>
          </w:pPr>
          <w:r w:rsidRPr="004343DE">
            <w:rPr>
              <w:rStyle w:val="PlaceholderText"/>
            </w:rPr>
            <w:t>Click or tap here to enter text.</w:t>
          </w:r>
        </w:p>
      </w:docPartBody>
    </w:docPart>
    <w:docPart>
      <w:docPartPr>
        <w:name w:val="833A078C087A4BD6B03199125C2E3EAA"/>
        <w:category>
          <w:name w:val="General"/>
          <w:gallery w:val="placeholder"/>
        </w:category>
        <w:types>
          <w:type w:val="bbPlcHdr"/>
        </w:types>
        <w:behaviors>
          <w:behavior w:val="content"/>
        </w:behaviors>
        <w:guid w:val="{882EE5C4-2A2E-470B-AC40-908FB8C5E9E6}"/>
      </w:docPartPr>
      <w:docPartBody>
        <w:p w:rsidR="009E1819" w:rsidRDefault="002B0482" w:rsidP="002B0482">
          <w:pPr>
            <w:pStyle w:val="833A078C087A4BD6B03199125C2E3EAA"/>
          </w:pPr>
          <w:r>
            <w:rPr>
              <w:rStyle w:val="PlaceholderText"/>
            </w:rPr>
            <w:t>Enter amount here</w:t>
          </w:r>
          <w:r w:rsidRPr="004343DE">
            <w:rPr>
              <w:rStyle w:val="PlaceholderText"/>
            </w:rPr>
            <w:t>.</w:t>
          </w:r>
        </w:p>
      </w:docPartBody>
    </w:docPart>
    <w:docPart>
      <w:docPartPr>
        <w:name w:val="FD851F3A75174EE880E4E47E456074EE"/>
        <w:category>
          <w:name w:val="General"/>
          <w:gallery w:val="placeholder"/>
        </w:category>
        <w:types>
          <w:type w:val="bbPlcHdr"/>
        </w:types>
        <w:behaviors>
          <w:behavior w:val="content"/>
        </w:behaviors>
        <w:guid w:val="{84ECDEEC-653C-48CB-9A92-9AB291108C95}"/>
      </w:docPartPr>
      <w:docPartBody>
        <w:p w:rsidR="009E1819" w:rsidRDefault="002B0482" w:rsidP="002B0482">
          <w:pPr>
            <w:pStyle w:val="FD851F3A75174EE880E4E47E456074EE"/>
          </w:pPr>
          <w:r>
            <w:rPr>
              <w:rStyle w:val="PlaceholderText"/>
            </w:rPr>
            <w:t>Enter amount here</w:t>
          </w:r>
          <w:r w:rsidRPr="004343DE">
            <w:rPr>
              <w:rStyle w:val="PlaceholderText"/>
            </w:rPr>
            <w:t>.</w:t>
          </w:r>
        </w:p>
      </w:docPartBody>
    </w:docPart>
    <w:docPart>
      <w:docPartPr>
        <w:name w:val="3CE904FC6E92458EA4FE67BA2EE693B7"/>
        <w:category>
          <w:name w:val="General"/>
          <w:gallery w:val="placeholder"/>
        </w:category>
        <w:types>
          <w:type w:val="bbPlcHdr"/>
        </w:types>
        <w:behaviors>
          <w:behavior w:val="content"/>
        </w:behaviors>
        <w:guid w:val="{3F4D8CF2-9124-492B-9E8F-F438DDCB8305}"/>
      </w:docPartPr>
      <w:docPartBody>
        <w:p w:rsidR="009E1819" w:rsidRDefault="002B0482" w:rsidP="002B0482">
          <w:pPr>
            <w:pStyle w:val="3CE904FC6E92458EA4FE67BA2EE693B7"/>
          </w:pPr>
          <w:r w:rsidRPr="00EF5E54">
            <w:rPr>
              <w:rStyle w:val="PlaceholderText"/>
              <w:rFonts w:eastAsiaTheme="minorHAnsi"/>
            </w:rPr>
            <w:t>Enter text here</w:t>
          </w:r>
        </w:p>
      </w:docPartBody>
    </w:docPart>
    <w:docPart>
      <w:docPartPr>
        <w:name w:val="850BDA121CC54DF7924F835C5C0860A5"/>
        <w:category>
          <w:name w:val="General"/>
          <w:gallery w:val="placeholder"/>
        </w:category>
        <w:types>
          <w:type w:val="bbPlcHdr"/>
        </w:types>
        <w:behaviors>
          <w:behavior w:val="content"/>
        </w:behaviors>
        <w:guid w:val="{D09AFE35-FA1F-4DA4-90D1-B2257DA4AB21}"/>
      </w:docPartPr>
      <w:docPartBody>
        <w:p w:rsidR="009E1819" w:rsidRDefault="002B0482" w:rsidP="002B0482">
          <w:pPr>
            <w:pStyle w:val="850BDA121CC54DF7924F835C5C0860A5"/>
          </w:pPr>
          <w:r w:rsidRPr="00EF5E54">
            <w:rPr>
              <w:rStyle w:val="PlaceholderText"/>
              <w:rFonts w:eastAsiaTheme="minorHAnsi"/>
            </w:rPr>
            <w:t>Enter text here</w:t>
          </w:r>
        </w:p>
      </w:docPartBody>
    </w:docPart>
    <w:docPart>
      <w:docPartPr>
        <w:name w:val="E5F6B79FAF4E4877A5DC453919D72712"/>
        <w:category>
          <w:name w:val="General"/>
          <w:gallery w:val="placeholder"/>
        </w:category>
        <w:types>
          <w:type w:val="bbPlcHdr"/>
        </w:types>
        <w:behaviors>
          <w:behavior w:val="content"/>
        </w:behaviors>
        <w:guid w:val="{7496D38B-5F56-4899-B6BB-515FDBAADF35}"/>
      </w:docPartPr>
      <w:docPartBody>
        <w:p w:rsidR="009E1819" w:rsidRDefault="002B0482" w:rsidP="002B0482">
          <w:pPr>
            <w:pStyle w:val="E5F6B79FAF4E4877A5DC453919D72712"/>
          </w:pPr>
          <w:r w:rsidRPr="00EF5E54">
            <w:rPr>
              <w:rStyle w:val="PlaceholderText"/>
              <w:rFonts w:eastAsiaTheme="minorHAnsi"/>
            </w:rPr>
            <w:t>amount here</w:t>
          </w:r>
        </w:p>
      </w:docPartBody>
    </w:docPart>
    <w:docPart>
      <w:docPartPr>
        <w:name w:val="75C5DB0CE9EB45C78C120DD307ED0F72"/>
        <w:category>
          <w:name w:val="General"/>
          <w:gallery w:val="placeholder"/>
        </w:category>
        <w:types>
          <w:type w:val="bbPlcHdr"/>
        </w:types>
        <w:behaviors>
          <w:behavior w:val="content"/>
        </w:behaviors>
        <w:guid w:val="{AC867E7B-5AF7-44AC-B991-27B7F882FBF5}"/>
      </w:docPartPr>
      <w:docPartBody>
        <w:p w:rsidR="009E1819" w:rsidRDefault="002B0482" w:rsidP="002B0482">
          <w:pPr>
            <w:pStyle w:val="75C5DB0CE9EB45C78C120DD307ED0F72"/>
          </w:pPr>
          <w:r w:rsidRPr="00EF5E54">
            <w:rPr>
              <w:rStyle w:val="PlaceholderText"/>
              <w:rFonts w:eastAsiaTheme="minorHAnsi"/>
            </w:rPr>
            <w:t>Enter text here</w:t>
          </w:r>
        </w:p>
      </w:docPartBody>
    </w:docPart>
    <w:docPart>
      <w:docPartPr>
        <w:name w:val="8447245CE53E4742A872EF0E39E86588"/>
        <w:category>
          <w:name w:val="General"/>
          <w:gallery w:val="placeholder"/>
        </w:category>
        <w:types>
          <w:type w:val="bbPlcHdr"/>
        </w:types>
        <w:behaviors>
          <w:behavior w:val="content"/>
        </w:behaviors>
        <w:guid w:val="{0E7A040A-0AC5-4611-8F49-F0F38C0D3960}"/>
      </w:docPartPr>
      <w:docPartBody>
        <w:p w:rsidR="009E1819" w:rsidRDefault="002B0482" w:rsidP="002B0482">
          <w:pPr>
            <w:pStyle w:val="8447245CE53E4742A872EF0E39E86588"/>
          </w:pPr>
          <w:r w:rsidRPr="00EF5E54">
            <w:rPr>
              <w:rStyle w:val="PlaceholderText"/>
              <w:rFonts w:eastAsiaTheme="minorHAnsi"/>
            </w:rPr>
            <w:t>Enter text here</w:t>
          </w:r>
        </w:p>
      </w:docPartBody>
    </w:docPart>
    <w:docPart>
      <w:docPartPr>
        <w:name w:val="2360C9061B464B66A593E27A1457EBD3"/>
        <w:category>
          <w:name w:val="General"/>
          <w:gallery w:val="placeholder"/>
        </w:category>
        <w:types>
          <w:type w:val="bbPlcHdr"/>
        </w:types>
        <w:behaviors>
          <w:behavior w:val="content"/>
        </w:behaviors>
        <w:guid w:val="{B7642F0E-0EDA-4B5A-B619-723507CA57C1}"/>
      </w:docPartPr>
      <w:docPartBody>
        <w:p w:rsidR="009E1819" w:rsidRDefault="002B0482" w:rsidP="002B0482">
          <w:pPr>
            <w:pStyle w:val="2360C9061B464B66A593E27A1457EBD3"/>
          </w:pPr>
          <w:r w:rsidRPr="00EF5E54">
            <w:rPr>
              <w:rStyle w:val="PlaceholderText"/>
              <w:rFonts w:eastAsiaTheme="minorHAnsi"/>
            </w:rPr>
            <w:t>amount here</w:t>
          </w:r>
        </w:p>
      </w:docPartBody>
    </w:docPart>
    <w:docPart>
      <w:docPartPr>
        <w:name w:val="D7E40DA8D95C43A4BAABB28F9638D781"/>
        <w:category>
          <w:name w:val="General"/>
          <w:gallery w:val="placeholder"/>
        </w:category>
        <w:types>
          <w:type w:val="bbPlcHdr"/>
        </w:types>
        <w:behaviors>
          <w:behavior w:val="content"/>
        </w:behaviors>
        <w:guid w:val="{2823DE74-A7D7-4D4E-B425-2F85EFE90D2B}"/>
      </w:docPartPr>
      <w:docPartBody>
        <w:p w:rsidR="009E1819" w:rsidRDefault="002B0482" w:rsidP="002B0482">
          <w:pPr>
            <w:pStyle w:val="D7E40DA8D95C43A4BAABB28F9638D781"/>
          </w:pPr>
          <w:r w:rsidRPr="00EF5E54">
            <w:rPr>
              <w:rStyle w:val="PlaceholderText"/>
              <w:rFonts w:eastAsiaTheme="minorHAnsi"/>
            </w:rPr>
            <w:t>Enter text here</w:t>
          </w:r>
        </w:p>
      </w:docPartBody>
    </w:docPart>
    <w:docPart>
      <w:docPartPr>
        <w:name w:val="77F710C5414047838F05726F740520D9"/>
        <w:category>
          <w:name w:val="General"/>
          <w:gallery w:val="placeholder"/>
        </w:category>
        <w:types>
          <w:type w:val="bbPlcHdr"/>
        </w:types>
        <w:behaviors>
          <w:behavior w:val="content"/>
        </w:behaviors>
        <w:guid w:val="{7A2544D6-F8CF-4A8D-A74E-75521423E206}"/>
      </w:docPartPr>
      <w:docPartBody>
        <w:p w:rsidR="009E1819" w:rsidRDefault="002B0482" w:rsidP="002B0482">
          <w:pPr>
            <w:pStyle w:val="77F710C5414047838F05726F740520D9"/>
          </w:pPr>
          <w:r w:rsidRPr="00EF5E54">
            <w:rPr>
              <w:rStyle w:val="PlaceholderText"/>
              <w:rFonts w:eastAsiaTheme="minorHAnsi"/>
            </w:rPr>
            <w:t>Enter text here</w:t>
          </w:r>
        </w:p>
      </w:docPartBody>
    </w:docPart>
    <w:docPart>
      <w:docPartPr>
        <w:name w:val="64E69DD7DACD49CDB59DA8B1C60333FA"/>
        <w:category>
          <w:name w:val="General"/>
          <w:gallery w:val="placeholder"/>
        </w:category>
        <w:types>
          <w:type w:val="bbPlcHdr"/>
        </w:types>
        <w:behaviors>
          <w:behavior w:val="content"/>
        </w:behaviors>
        <w:guid w:val="{5ECF46AD-11D7-44AA-97DD-A0CDED836A5E}"/>
      </w:docPartPr>
      <w:docPartBody>
        <w:p w:rsidR="009E1819" w:rsidRDefault="002B0482" w:rsidP="002B0482">
          <w:pPr>
            <w:pStyle w:val="64E69DD7DACD49CDB59DA8B1C60333FA"/>
          </w:pPr>
          <w:r w:rsidRPr="00EF5E54">
            <w:rPr>
              <w:rStyle w:val="PlaceholderText"/>
              <w:rFonts w:eastAsiaTheme="minorHAnsi"/>
            </w:rPr>
            <w:t>amount here</w:t>
          </w:r>
        </w:p>
      </w:docPartBody>
    </w:docPart>
    <w:docPart>
      <w:docPartPr>
        <w:name w:val="6CAF4B608B9546DD992EB91118783363"/>
        <w:category>
          <w:name w:val="General"/>
          <w:gallery w:val="placeholder"/>
        </w:category>
        <w:types>
          <w:type w:val="bbPlcHdr"/>
        </w:types>
        <w:behaviors>
          <w:behavior w:val="content"/>
        </w:behaviors>
        <w:guid w:val="{04F02763-9745-42BA-BC7D-F8C73D19D63E}"/>
      </w:docPartPr>
      <w:docPartBody>
        <w:p w:rsidR="009E1819" w:rsidRDefault="002B0482" w:rsidP="002B0482">
          <w:pPr>
            <w:pStyle w:val="6CAF4B608B9546DD992EB91118783363"/>
          </w:pPr>
          <w:r w:rsidRPr="00EF5E54">
            <w:rPr>
              <w:rStyle w:val="PlaceholderText"/>
              <w:rFonts w:eastAsiaTheme="minorHAnsi"/>
            </w:rPr>
            <w:t>Enter text here</w:t>
          </w:r>
        </w:p>
      </w:docPartBody>
    </w:docPart>
    <w:docPart>
      <w:docPartPr>
        <w:name w:val="CBBB34CB39BB44A58A82914B3FEFB1ED"/>
        <w:category>
          <w:name w:val="General"/>
          <w:gallery w:val="placeholder"/>
        </w:category>
        <w:types>
          <w:type w:val="bbPlcHdr"/>
        </w:types>
        <w:behaviors>
          <w:behavior w:val="content"/>
        </w:behaviors>
        <w:guid w:val="{8DD33EE8-2A36-4E17-9F58-FF69A2EB0464}"/>
      </w:docPartPr>
      <w:docPartBody>
        <w:p w:rsidR="009E1819" w:rsidRDefault="002B0482" w:rsidP="002B0482">
          <w:pPr>
            <w:pStyle w:val="CBBB34CB39BB44A58A82914B3FEFB1ED"/>
          </w:pPr>
          <w:r w:rsidRPr="00EF5E54">
            <w:rPr>
              <w:rStyle w:val="PlaceholderText"/>
              <w:rFonts w:eastAsiaTheme="minorHAnsi"/>
            </w:rPr>
            <w:t>Enter text here</w:t>
          </w:r>
        </w:p>
      </w:docPartBody>
    </w:docPart>
    <w:docPart>
      <w:docPartPr>
        <w:name w:val="659B47DBE597485C8376B2BC9147A470"/>
        <w:category>
          <w:name w:val="General"/>
          <w:gallery w:val="placeholder"/>
        </w:category>
        <w:types>
          <w:type w:val="bbPlcHdr"/>
        </w:types>
        <w:behaviors>
          <w:behavior w:val="content"/>
        </w:behaviors>
        <w:guid w:val="{B4E32A05-527C-4FF2-9E3D-88D9DF1C5C90}"/>
      </w:docPartPr>
      <w:docPartBody>
        <w:p w:rsidR="009E1819" w:rsidRDefault="002B0482" w:rsidP="002B0482">
          <w:pPr>
            <w:pStyle w:val="659B47DBE597485C8376B2BC9147A470"/>
          </w:pPr>
          <w:r w:rsidRPr="00EF5E54">
            <w:rPr>
              <w:rStyle w:val="PlaceholderText"/>
              <w:rFonts w:eastAsiaTheme="minorHAnsi"/>
            </w:rPr>
            <w:t>amount here</w:t>
          </w:r>
        </w:p>
      </w:docPartBody>
    </w:docPart>
    <w:docPart>
      <w:docPartPr>
        <w:name w:val="AC247D878F7849629FA8D9950F505F07"/>
        <w:category>
          <w:name w:val="General"/>
          <w:gallery w:val="placeholder"/>
        </w:category>
        <w:types>
          <w:type w:val="bbPlcHdr"/>
        </w:types>
        <w:behaviors>
          <w:behavior w:val="content"/>
        </w:behaviors>
        <w:guid w:val="{F12E1AED-55AC-4A5F-B14B-CD5F077818D1}"/>
      </w:docPartPr>
      <w:docPartBody>
        <w:p w:rsidR="009E1819" w:rsidRDefault="002B0482" w:rsidP="002B0482">
          <w:pPr>
            <w:pStyle w:val="AC247D878F7849629FA8D9950F505F07"/>
          </w:pPr>
          <w:r w:rsidRPr="00EF5E54">
            <w:rPr>
              <w:rStyle w:val="PlaceholderText"/>
              <w:rFonts w:eastAsiaTheme="minorHAnsi"/>
            </w:rPr>
            <w:t>Enter text here</w:t>
          </w:r>
        </w:p>
      </w:docPartBody>
    </w:docPart>
    <w:docPart>
      <w:docPartPr>
        <w:name w:val="1BC3E0BA48E14CF3B127F13267F854EE"/>
        <w:category>
          <w:name w:val="General"/>
          <w:gallery w:val="placeholder"/>
        </w:category>
        <w:types>
          <w:type w:val="bbPlcHdr"/>
        </w:types>
        <w:behaviors>
          <w:behavior w:val="content"/>
        </w:behaviors>
        <w:guid w:val="{A9D461C1-BA74-44EA-AAD6-B19D85E68C3E}"/>
      </w:docPartPr>
      <w:docPartBody>
        <w:p w:rsidR="009E1819" w:rsidRDefault="002B0482" w:rsidP="002B0482">
          <w:pPr>
            <w:pStyle w:val="1BC3E0BA48E14CF3B127F13267F854EE"/>
          </w:pPr>
          <w:r w:rsidRPr="00EF5E54">
            <w:rPr>
              <w:rStyle w:val="PlaceholderText"/>
              <w:rFonts w:eastAsiaTheme="minorHAnsi"/>
            </w:rPr>
            <w:t>Enter text here</w:t>
          </w:r>
        </w:p>
      </w:docPartBody>
    </w:docPart>
    <w:docPart>
      <w:docPartPr>
        <w:name w:val="6796601C3E1F467598EC49CAD9D4966E"/>
        <w:category>
          <w:name w:val="General"/>
          <w:gallery w:val="placeholder"/>
        </w:category>
        <w:types>
          <w:type w:val="bbPlcHdr"/>
        </w:types>
        <w:behaviors>
          <w:behavior w:val="content"/>
        </w:behaviors>
        <w:guid w:val="{5516C4B1-372D-41D6-AC98-8FB5E012AC68}"/>
      </w:docPartPr>
      <w:docPartBody>
        <w:p w:rsidR="009E1819" w:rsidRDefault="002B0482" w:rsidP="002B0482">
          <w:pPr>
            <w:pStyle w:val="6796601C3E1F467598EC49CAD9D4966E"/>
          </w:pPr>
          <w:r w:rsidRPr="00EF5E54">
            <w:rPr>
              <w:rStyle w:val="PlaceholderText"/>
              <w:rFonts w:eastAsiaTheme="minorHAnsi"/>
            </w:rPr>
            <w:t>amount here</w:t>
          </w:r>
        </w:p>
      </w:docPartBody>
    </w:docPart>
    <w:docPart>
      <w:docPartPr>
        <w:name w:val="5891F7309764416DA33F97A4E448EB5F"/>
        <w:category>
          <w:name w:val="General"/>
          <w:gallery w:val="placeholder"/>
        </w:category>
        <w:types>
          <w:type w:val="bbPlcHdr"/>
        </w:types>
        <w:behaviors>
          <w:behavior w:val="content"/>
        </w:behaviors>
        <w:guid w:val="{2F4045FB-188C-44FA-8E04-52874827453D}"/>
      </w:docPartPr>
      <w:docPartBody>
        <w:p w:rsidR="009E1819" w:rsidRDefault="002B0482" w:rsidP="002B0482">
          <w:pPr>
            <w:pStyle w:val="5891F7309764416DA33F97A4E448EB5F"/>
          </w:pPr>
          <w:r w:rsidRPr="00EF5E54">
            <w:rPr>
              <w:rStyle w:val="PlaceholderText"/>
              <w:rFonts w:eastAsiaTheme="minorHAnsi"/>
            </w:rPr>
            <w:t>Enter text here</w:t>
          </w:r>
        </w:p>
      </w:docPartBody>
    </w:docPart>
    <w:docPart>
      <w:docPartPr>
        <w:name w:val="F6CCC86664824AEC9D10F68B960C5148"/>
        <w:category>
          <w:name w:val="General"/>
          <w:gallery w:val="placeholder"/>
        </w:category>
        <w:types>
          <w:type w:val="bbPlcHdr"/>
        </w:types>
        <w:behaviors>
          <w:behavior w:val="content"/>
        </w:behaviors>
        <w:guid w:val="{E8D8B672-27C5-4E1B-85A6-73E65B394A5D}"/>
      </w:docPartPr>
      <w:docPartBody>
        <w:p w:rsidR="009E1819" w:rsidRDefault="002B0482" w:rsidP="002B0482">
          <w:pPr>
            <w:pStyle w:val="F6CCC86664824AEC9D10F68B960C5148"/>
          </w:pPr>
          <w:r w:rsidRPr="00EF5E54">
            <w:rPr>
              <w:rStyle w:val="PlaceholderText"/>
              <w:rFonts w:eastAsiaTheme="minorHAnsi"/>
            </w:rPr>
            <w:t>Enter text here</w:t>
          </w:r>
        </w:p>
      </w:docPartBody>
    </w:docPart>
    <w:docPart>
      <w:docPartPr>
        <w:name w:val="2A0DB543992D48A3A9E3E4A3EB3C7828"/>
        <w:category>
          <w:name w:val="General"/>
          <w:gallery w:val="placeholder"/>
        </w:category>
        <w:types>
          <w:type w:val="bbPlcHdr"/>
        </w:types>
        <w:behaviors>
          <w:behavior w:val="content"/>
        </w:behaviors>
        <w:guid w:val="{67F90A18-5C92-483C-A05B-0B856970D6C5}"/>
      </w:docPartPr>
      <w:docPartBody>
        <w:p w:rsidR="009E1819" w:rsidRDefault="002B0482" w:rsidP="002B0482">
          <w:pPr>
            <w:pStyle w:val="2A0DB543992D48A3A9E3E4A3EB3C7828"/>
          </w:pPr>
          <w:r w:rsidRPr="00EF5E54">
            <w:rPr>
              <w:rStyle w:val="PlaceholderText"/>
              <w:rFonts w:eastAsiaTheme="minorHAnsi"/>
            </w:rPr>
            <w:t>amount here</w:t>
          </w:r>
        </w:p>
      </w:docPartBody>
    </w:docPart>
    <w:docPart>
      <w:docPartPr>
        <w:name w:val="D8A442BE8B3C4338B3B3A93FA1A49217"/>
        <w:category>
          <w:name w:val="General"/>
          <w:gallery w:val="placeholder"/>
        </w:category>
        <w:types>
          <w:type w:val="bbPlcHdr"/>
        </w:types>
        <w:behaviors>
          <w:behavior w:val="content"/>
        </w:behaviors>
        <w:guid w:val="{41FB428F-0CC5-42CF-9594-C11C0D75AB5E}"/>
      </w:docPartPr>
      <w:docPartBody>
        <w:p w:rsidR="009E1819" w:rsidRDefault="002B0482" w:rsidP="002B0482">
          <w:pPr>
            <w:pStyle w:val="D8A442BE8B3C4338B3B3A93FA1A49217"/>
          </w:pPr>
          <w:r w:rsidRPr="00EF5E54">
            <w:rPr>
              <w:rStyle w:val="PlaceholderText"/>
              <w:rFonts w:eastAsiaTheme="minorHAnsi"/>
            </w:rPr>
            <w:t>Enter text here</w:t>
          </w:r>
        </w:p>
      </w:docPartBody>
    </w:docPart>
    <w:docPart>
      <w:docPartPr>
        <w:name w:val="32929D5F018A40C9BDD867B4E20D319D"/>
        <w:category>
          <w:name w:val="General"/>
          <w:gallery w:val="placeholder"/>
        </w:category>
        <w:types>
          <w:type w:val="bbPlcHdr"/>
        </w:types>
        <w:behaviors>
          <w:behavior w:val="content"/>
        </w:behaviors>
        <w:guid w:val="{E2964D2C-31D0-4F87-97A5-EEF95FC04869}"/>
      </w:docPartPr>
      <w:docPartBody>
        <w:p w:rsidR="009E1819" w:rsidRDefault="002B0482" w:rsidP="002B0482">
          <w:pPr>
            <w:pStyle w:val="32929D5F018A40C9BDD867B4E20D319D"/>
          </w:pPr>
          <w:r w:rsidRPr="00EF5E54">
            <w:rPr>
              <w:rStyle w:val="PlaceholderText"/>
              <w:rFonts w:eastAsiaTheme="minorHAnsi"/>
            </w:rPr>
            <w:t>Enter text here</w:t>
          </w:r>
        </w:p>
      </w:docPartBody>
    </w:docPart>
    <w:docPart>
      <w:docPartPr>
        <w:name w:val="E87413783A674DB4B7745FAAB6471949"/>
        <w:category>
          <w:name w:val="General"/>
          <w:gallery w:val="placeholder"/>
        </w:category>
        <w:types>
          <w:type w:val="bbPlcHdr"/>
        </w:types>
        <w:behaviors>
          <w:behavior w:val="content"/>
        </w:behaviors>
        <w:guid w:val="{FBC1A612-66CC-4796-9B4B-395EDDAF1E48}"/>
      </w:docPartPr>
      <w:docPartBody>
        <w:p w:rsidR="009E1819" w:rsidRDefault="002B0482" w:rsidP="002B0482">
          <w:pPr>
            <w:pStyle w:val="E87413783A674DB4B7745FAAB6471949"/>
          </w:pPr>
          <w:r w:rsidRPr="00EF5E54">
            <w:rPr>
              <w:rStyle w:val="PlaceholderText"/>
              <w:rFonts w:eastAsiaTheme="minorHAnsi"/>
            </w:rPr>
            <w:t>amount here</w:t>
          </w:r>
        </w:p>
      </w:docPartBody>
    </w:docPart>
    <w:docPart>
      <w:docPartPr>
        <w:name w:val="0C11ADAE76DB4BB99E24D9EB28A59CE4"/>
        <w:category>
          <w:name w:val="General"/>
          <w:gallery w:val="placeholder"/>
        </w:category>
        <w:types>
          <w:type w:val="bbPlcHdr"/>
        </w:types>
        <w:behaviors>
          <w:behavior w:val="content"/>
        </w:behaviors>
        <w:guid w:val="{5D19D395-B599-4999-A4CB-48274774099F}"/>
      </w:docPartPr>
      <w:docPartBody>
        <w:p w:rsidR="009E1819" w:rsidRDefault="002B0482" w:rsidP="002B0482">
          <w:pPr>
            <w:pStyle w:val="0C11ADAE76DB4BB99E24D9EB28A59CE4"/>
          </w:pPr>
          <w:r w:rsidRPr="00EF5E54">
            <w:rPr>
              <w:rStyle w:val="PlaceholderText"/>
              <w:rFonts w:eastAsiaTheme="minorHAnsi"/>
            </w:rPr>
            <w:t>Enter text here</w:t>
          </w:r>
        </w:p>
      </w:docPartBody>
    </w:docPart>
    <w:docPart>
      <w:docPartPr>
        <w:name w:val="ABB5578042D9415CA2A30AA95B97D3BB"/>
        <w:category>
          <w:name w:val="General"/>
          <w:gallery w:val="placeholder"/>
        </w:category>
        <w:types>
          <w:type w:val="bbPlcHdr"/>
        </w:types>
        <w:behaviors>
          <w:behavior w:val="content"/>
        </w:behaviors>
        <w:guid w:val="{180B5CE4-EF78-408F-9B64-2F890B88FCA7}"/>
      </w:docPartPr>
      <w:docPartBody>
        <w:p w:rsidR="009E1819" w:rsidRDefault="002B0482" w:rsidP="002B0482">
          <w:pPr>
            <w:pStyle w:val="ABB5578042D9415CA2A30AA95B97D3BB"/>
          </w:pPr>
          <w:r w:rsidRPr="00EF5E54">
            <w:rPr>
              <w:rStyle w:val="PlaceholderText"/>
              <w:rFonts w:eastAsiaTheme="minorHAnsi"/>
            </w:rPr>
            <w:t>Enter text here</w:t>
          </w:r>
        </w:p>
      </w:docPartBody>
    </w:docPart>
    <w:docPart>
      <w:docPartPr>
        <w:name w:val="AD42B85686674EB1A65018639981B59C"/>
        <w:category>
          <w:name w:val="General"/>
          <w:gallery w:val="placeholder"/>
        </w:category>
        <w:types>
          <w:type w:val="bbPlcHdr"/>
        </w:types>
        <w:behaviors>
          <w:behavior w:val="content"/>
        </w:behaviors>
        <w:guid w:val="{B7187802-3FA6-439A-A1D1-A0F32D7F39CF}"/>
      </w:docPartPr>
      <w:docPartBody>
        <w:p w:rsidR="009E1819" w:rsidRDefault="002B0482" w:rsidP="002B0482">
          <w:pPr>
            <w:pStyle w:val="AD42B85686674EB1A65018639981B59C"/>
          </w:pPr>
          <w:r w:rsidRPr="00EF5E54">
            <w:rPr>
              <w:rStyle w:val="PlaceholderText"/>
              <w:rFonts w:eastAsiaTheme="minorHAnsi"/>
            </w:rPr>
            <w:t>amount here</w:t>
          </w:r>
        </w:p>
      </w:docPartBody>
    </w:docPart>
    <w:docPart>
      <w:docPartPr>
        <w:name w:val="EB4AD26CEAA34DC7B26F606BBB0CA14E"/>
        <w:category>
          <w:name w:val="General"/>
          <w:gallery w:val="placeholder"/>
        </w:category>
        <w:types>
          <w:type w:val="bbPlcHdr"/>
        </w:types>
        <w:behaviors>
          <w:behavior w:val="content"/>
        </w:behaviors>
        <w:guid w:val="{DB62E9FE-9309-4006-AD00-2BF539D47AA3}"/>
      </w:docPartPr>
      <w:docPartBody>
        <w:p w:rsidR="009E1819" w:rsidRDefault="002B0482" w:rsidP="002B0482">
          <w:pPr>
            <w:pStyle w:val="EB4AD26CEAA34DC7B26F606BBB0CA14E"/>
          </w:pPr>
          <w:r w:rsidRPr="00EF5E54">
            <w:rPr>
              <w:rStyle w:val="PlaceholderText"/>
              <w:rFonts w:eastAsiaTheme="minorHAnsi"/>
            </w:rPr>
            <w:t>amount here</w:t>
          </w:r>
        </w:p>
      </w:docPartBody>
    </w:docPart>
    <w:docPart>
      <w:docPartPr>
        <w:name w:val="14754D365B60430782C1214A4CEE1C34"/>
        <w:category>
          <w:name w:val="General"/>
          <w:gallery w:val="placeholder"/>
        </w:category>
        <w:types>
          <w:type w:val="bbPlcHdr"/>
        </w:types>
        <w:behaviors>
          <w:behavior w:val="content"/>
        </w:behaviors>
        <w:guid w:val="{506DE963-5ABC-447D-8F5F-01BB486B03BC}"/>
      </w:docPartPr>
      <w:docPartBody>
        <w:p w:rsidR="009E1819" w:rsidRDefault="002B0482" w:rsidP="002B0482">
          <w:pPr>
            <w:pStyle w:val="14754D365B60430782C1214A4CEE1C34"/>
          </w:pPr>
          <w:r w:rsidRPr="00BA6D2C">
            <w:rPr>
              <w:rStyle w:val="PlaceholderText"/>
            </w:rPr>
            <w:t>Click or tap here to enter text.</w:t>
          </w:r>
        </w:p>
      </w:docPartBody>
    </w:docPart>
    <w:docPart>
      <w:docPartPr>
        <w:name w:val="DFB17C9AFFAA4EA7847731E5600674AD"/>
        <w:category>
          <w:name w:val="General"/>
          <w:gallery w:val="placeholder"/>
        </w:category>
        <w:types>
          <w:type w:val="bbPlcHdr"/>
        </w:types>
        <w:behaviors>
          <w:behavior w:val="content"/>
        </w:behaviors>
        <w:guid w:val="{06CECD11-8DCE-4B81-86AC-E4A9D9F0F40B}"/>
      </w:docPartPr>
      <w:docPartBody>
        <w:p w:rsidR="009E1819" w:rsidRDefault="002B0482" w:rsidP="002B0482">
          <w:pPr>
            <w:pStyle w:val="DFB17C9AFFAA4EA7847731E5600674AD"/>
          </w:pPr>
          <w:r w:rsidRPr="00BA6D2C">
            <w:rPr>
              <w:rStyle w:val="PlaceholderText"/>
            </w:rPr>
            <w:t>Click or tap here to enter text.</w:t>
          </w:r>
        </w:p>
      </w:docPartBody>
    </w:docPart>
    <w:docPart>
      <w:docPartPr>
        <w:name w:val="D0405E7EC3814307B9E0FF4DFDC355D9"/>
        <w:category>
          <w:name w:val="General"/>
          <w:gallery w:val="placeholder"/>
        </w:category>
        <w:types>
          <w:type w:val="bbPlcHdr"/>
        </w:types>
        <w:behaviors>
          <w:behavior w:val="content"/>
        </w:behaviors>
        <w:guid w:val="{41139379-8E0F-47DF-B873-70BED39FD9A9}"/>
      </w:docPartPr>
      <w:docPartBody>
        <w:p w:rsidR="00CC10E2" w:rsidRDefault="009E1819" w:rsidP="009E1819">
          <w:pPr>
            <w:pStyle w:val="D0405E7EC3814307B9E0FF4DFDC355D9"/>
          </w:pPr>
          <w:r w:rsidRPr="004C5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5A28"/>
    <w:rsid w:val="00100D09"/>
    <w:rsid w:val="00162AEB"/>
    <w:rsid w:val="001C5AF9"/>
    <w:rsid w:val="002B0482"/>
    <w:rsid w:val="0031098F"/>
    <w:rsid w:val="003418FB"/>
    <w:rsid w:val="00396936"/>
    <w:rsid w:val="003A290E"/>
    <w:rsid w:val="003B6C9C"/>
    <w:rsid w:val="00445247"/>
    <w:rsid w:val="0051468E"/>
    <w:rsid w:val="00562392"/>
    <w:rsid w:val="00564DDB"/>
    <w:rsid w:val="00571D92"/>
    <w:rsid w:val="0062563C"/>
    <w:rsid w:val="0062729B"/>
    <w:rsid w:val="006A3370"/>
    <w:rsid w:val="00725621"/>
    <w:rsid w:val="007D0180"/>
    <w:rsid w:val="00942880"/>
    <w:rsid w:val="009E1819"/>
    <w:rsid w:val="00A105AA"/>
    <w:rsid w:val="00B706E8"/>
    <w:rsid w:val="00C90310"/>
    <w:rsid w:val="00CC10E2"/>
    <w:rsid w:val="00DF5A28"/>
    <w:rsid w:val="00E81121"/>
    <w:rsid w:val="00FF3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1819"/>
    <w:rPr>
      <w:color w:val="808080"/>
    </w:rPr>
  </w:style>
  <w:style w:type="paragraph" w:customStyle="1" w:styleId="F3686BA979124709BB661F2E1DE5E02E">
    <w:name w:val="F3686BA979124709BB661F2E1DE5E02E"/>
    <w:rsid w:val="002B0482"/>
  </w:style>
  <w:style w:type="paragraph" w:customStyle="1" w:styleId="67441CA702DE472192BF4762DF1E6A01">
    <w:name w:val="67441CA702DE472192BF4762DF1E6A01"/>
    <w:rsid w:val="002B0482"/>
  </w:style>
  <w:style w:type="paragraph" w:customStyle="1" w:styleId="EE8D8A746D074032B37BCDAA0E56A54F">
    <w:name w:val="EE8D8A746D074032B37BCDAA0E56A54F"/>
    <w:rsid w:val="002B0482"/>
  </w:style>
  <w:style w:type="paragraph" w:customStyle="1" w:styleId="2575489B09CF472E90E9D74608ACBD70">
    <w:name w:val="2575489B09CF472E90E9D74608ACBD70"/>
    <w:rsid w:val="002B0482"/>
  </w:style>
  <w:style w:type="paragraph" w:customStyle="1" w:styleId="68E390F2CF054343BCF2B0B9C4255A1A">
    <w:name w:val="68E390F2CF054343BCF2B0B9C4255A1A"/>
    <w:rsid w:val="002B0482"/>
  </w:style>
  <w:style w:type="paragraph" w:customStyle="1" w:styleId="66889B437B67492A977EAA23D8E16662">
    <w:name w:val="66889B437B67492A977EAA23D8E16662"/>
    <w:rsid w:val="002B0482"/>
  </w:style>
  <w:style w:type="paragraph" w:customStyle="1" w:styleId="F92E18C543164CB0B6DE9BFECB44939F">
    <w:name w:val="F92E18C543164CB0B6DE9BFECB44939F"/>
    <w:rsid w:val="002B0482"/>
  </w:style>
  <w:style w:type="paragraph" w:customStyle="1" w:styleId="2B3F461A3AF744CA8E73EA2F21CEFBC9">
    <w:name w:val="2B3F461A3AF744CA8E73EA2F21CEFBC9"/>
    <w:rsid w:val="002B0482"/>
  </w:style>
  <w:style w:type="paragraph" w:customStyle="1" w:styleId="5138AD0E0FDF4C91A437DB58A0580BB8">
    <w:name w:val="5138AD0E0FDF4C91A437DB58A0580BB8"/>
    <w:rsid w:val="002B0482"/>
  </w:style>
  <w:style w:type="paragraph" w:customStyle="1" w:styleId="781E49A00450421EBA21E76B9DBC9FEB">
    <w:name w:val="781E49A00450421EBA21E76B9DBC9FEB"/>
    <w:rsid w:val="002B0482"/>
  </w:style>
  <w:style w:type="paragraph" w:customStyle="1" w:styleId="F67FF28038D84FA18E5B755847B9CBE3">
    <w:name w:val="F67FF28038D84FA18E5B755847B9CBE3"/>
    <w:rsid w:val="002B0482"/>
  </w:style>
  <w:style w:type="paragraph" w:customStyle="1" w:styleId="67D7F6EF2775450996FEA61791961A91">
    <w:name w:val="67D7F6EF2775450996FEA61791961A91"/>
    <w:rsid w:val="002B0482"/>
  </w:style>
  <w:style w:type="paragraph" w:customStyle="1" w:styleId="4CC0D0EFD14F4F52A0DD1E63B63DD491">
    <w:name w:val="4CC0D0EFD14F4F52A0DD1E63B63DD491"/>
    <w:rsid w:val="002B0482"/>
  </w:style>
  <w:style w:type="paragraph" w:customStyle="1" w:styleId="3FB2A45D0C0143509CB9C7E821D7FDE2">
    <w:name w:val="3FB2A45D0C0143509CB9C7E821D7FDE2"/>
    <w:rsid w:val="002B0482"/>
  </w:style>
  <w:style w:type="paragraph" w:customStyle="1" w:styleId="C24F9AD17C284A91942021CCCFA93552">
    <w:name w:val="C24F9AD17C284A91942021CCCFA93552"/>
    <w:rsid w:val="002B0482"/>
  </w:style>
  <w:style w:type="paragraph" w:customStyle="1" w:styleId="FD0380E98CB7427BBB859A0D3CEBFE43">
    <w:name w:val="FD0380E98CB7427BBB859A0D3CEBFE43"/>
    <w:rsid w:val="002B0482"/>
  </w:style>
  <w:style w:type="paragraph" w:customStyle="1" w:styleId="9ABC683F69724C5F8B8194A77F906CFA">
    <w:name w:val="9ABC683F69724C5F8B8194A77F906CFA"/>
    <w:rsid w:val="002B0482"/>
  </w:style>
  <w:style w:type="paragraph" w:customStyle="1" w:styleId="3FD903A1EB954430985DDA0BE69CD0DC">
    <w:name w:val="3FD903A1EB954430985DDA0BE69CD0DC"/>
    <w:rsid w:val="002B0482"/>
  </w:style>
  <w:style w:type="paragraph" w:customStyle="1" w:styleId="93244FF21F954A29B5ADB3EEB2F1905F">
    <w:name w:val="93244FF21F954A29B5ADB3EEB2F1905F"/>
    <w:rsid w:val="002B0482"/>
  </w:style>
  <w:style w:type="paragraph" w:customStyle="1" w:styleId="833A078C087A4BD6B03199125C2E3EAA">
    <w:name w:val="833A078C087A4BD6B03199125C2E3EAA"/>
    <w:rsid w:val="002B0482"/>
  </w:style>
  <w:style w:type="paragraph" w:customStyle="1" w:styleId="FD851F3A75174EE880E4E47E456074EE">
    <w:name w:val="FD851F3A75174EE880E4E47E456074EE"/>
    <w:rsid w:val="002B0482"/>
  </w:style>
  <w:style w:type="paragraph" w:customStyle="1" w:styleId="3CE904FC6E92458EA4FE67BA2EE693B7">
    <w:name w:val="3CE904FC6E92458EA4FE67BA2EE693B7"/>
    <w:rsid w:val="002B0482"/>
  </w:style>
  <w:style w:type="paragraph" w:customStyle="1" w:styleId="850BDA121CC54DF7924F835C5C0860A5">
    <w:name w:val="850BDA121CC54DF7924F835C5C0860A5"/>
    <w:rsid w:val="002B0482"/>
  </w:style>
  <w:style w:type="paragraph" w:customStyle="1" w:styleId="E5F6B79FAF4E4877A5DC453919D72712">
    <w:name w:val="E5F6B79FAF4E4877A5DC453919D72712"/>
    <w:rsid w:val="002B0482"/>
  </w:style>
  <w:style w:type="paragraph" w:customStyle="1" w:styleId="75C5DB0CE9EB45C78C120DD307ED0F72">
    <w:name w:val="75C5DB0CE9EB45C78C120DD307ED0F72"/>
    <w:rsid w:val="002B0482"/>
  </w:style>
  <w:style w:type="paragraph" w:customStyle="1" w:styleId="8447245CE53E4742A872EF0E39E86588">
    <w:name w:val="8447245CE53E4742A872EF0E39E86588"/>
    <w:rsid w:val="002B0482"/>
  </w:style>
  <w:style w:type="paragraph" w:customStyle="1" w:styleId="C1AA929971A04C0CAF39E3917D9BCAE1">
    <w:name w:val="C1AA929971A04C0CAF39E3917D9BCAE1"/>
    <w:rsid w:val="00B706E8"/>
    <w:pPr>
      <w:spacing w:after="0" w:line="240" w:lineRule="auto"/>
    </w:pPr>
    <w:rPr>
      <w:rFonts w:ascii="Mulish" w:eastAsia="Times New Roman" w:hAnsi="Mulish" w:cs="Times New Roman"/>
      <w:sz w:val="24"/>
      <w:szCs w:val="20"/>
    </w:rPr>
  </w:style>
  <w:style w:type="paragraph" w:customStyle="1" w:styleId="383B11ED8939472C85B20A902C939C4D">
    <w:name w:val="383B11ED8939472C85B20A902C939C4D"/>
    <w:rsid w:val="00B706E8"/>
    <w:pPr>
      <w:spacing w:after="0" w:line="240" w:lineRule="auto"/>
    </w:pPr>
    <w:rPr>
      <w:rFonts w:ascii="Mulish" w:eastAsia="Times New Roman" w:hAnsi="Mulish" w:cs="Times New Roman"/>
      <w:sz w:val="24"/>
      <w:szCs w:val="20"/>
    </w:rPr>
  </w:style>
  <w:style w:type="paragraph" w:customStyle="1" w:styleId="1293E6F0C6564EBF8A7B1109FC32EBE3">
    <w:name w:val="1293E6F0C6564EBF8A7B1109FC32EBE3"/>
    <w:rsid w:val="00B706E8"/>
    <w:pPr>
      <w:spacing w:after="0" w:line="240" w:lineRule="auto"/>
    </w:pPr>
    <w:rPr>
      <w:rFonts w:ascii="Mulish" w:eastAsia="Times New Roman" w:hAnsi="Mulish" w:cs="Times New Roman"/>
      <w:sz w:val="24"/>
      <w:szCs w:val="20"/>
    </w:rPr>
  </w:style>
  <w:style w:type="paragraph" w:customStyle="1" w:styleId="BA49C6C8A9F943E384623E56BD184A12">
    <w:name w:val="BA49C6C8A9F943E384623E56BD184A12"/>
    <w:rsid w:val="00B706E8"/>
    <w:pPr>
      <w:spacing w:after="0" w:line="240" w:lineRule="auto"/>
    </w:pPr>
    <w:rPr>
      <w:rFonts w:ascii="Mulish" w:eastAsia="Times New Roman" w:hAnsi="Mulish" w:cs="Times New Roman"/>
      <w:sz w:val="24"/>
      <w:szCs w:val="20"/>
    </w:rPr>
  </w:style>
  <w:style w:type="paragraph" w:customStyle="1" w:styleId="F6C008ADE4E34C37A7D9F13E5F7919FF">
    <w:name w:val="F6C008ADE4E34C37A7D9F13E5F7919FF"/>
    <w:rsid w:val="00B706E8"/>
    <w:pPr>
      <w:spacing w:after="0" w:line="240" w:lineRule="auto"/>
    </w:pPr>
    <w:rPr>
      <w:rFonts w:ascii="Mulish" w:eastAsia="Times New Roman" w:hAnsi="Mulish" w:cs="Times New Roman"/>
      <w:sz w:val="24"/>
      <w:szCs w:val="20"/>
    </w:rPr>
  </w:style>
  <w:style w:type="paragraph" w:customStyle="1" w:styleId="08392EB100824CBB8EEE35F15A2DFF1E">
    <w:name w:val="08392EB100824CBB8EEE35F15A2DFF1E"/>
    <w:rsid w:val="00B706E8"/>
    <w:pPr>
      <w:spacing w:after="0" w:line="240" w:lineRule="auto"/>
    </w:pPr>
    <w:rPr>
      <w:rFonts w:ascii="Mulish" w:eastAsia="Times New Roman" w:hAnsi="Mulish" w:cs="Times New Roman"/>
      <w:sz w:val="24"/>
      <w:szCs w:val="20"/>
    </w:rPr>
  </w:style>
  <w:style w:type="paragraph" w:customStyle="1" w:styleId="71A2FC97A5D1464096D7EA7F48B98179">
    <w:name w:val="71A2FC97A5D1464096D7EA7F48B98179"/>
    <w:rsid w:val="00B706E8"/>
    <w:pPr>
      <w:spacing w:after="0" w:line="240" w:lineRule="auto"/>
    </w:pPr>
    <w:rPr>
      <w:rFonts w:ascii="Mulish" w:eastAsia="Times New Roman" w:hAnsi="Mulish" w:cs="Times New Roman"/>
      <w:b/>
      <w:sz w:val="28"/>
      <w:szCs w:val="20"/>
    </w:rPr>
  </w:style>
  <w:style w:type="paragraph" w:customStyle="1" w:styleId="5423D0DB15A0498C9CE61EACA357FF8B1">
    <w:name w:val="5423D0DB15A0498C9CE61EACA357FF8B1"/>
    <w:rsid w:val="00B706E8"/>
    <w:pPr>
      <w:spacing w:after="0" w:line="240" w:lineRule="auto"/>
    </w:pPr>
    <w:rPr>
      <w:rFonts w:ascii="Mulish" w:eastAsia="Times New Roman" w:hAnsi="Mulish" w:cs="Times New Roman"/>
      <w:b/>
      <w:sz w:val="28"/>
      <w:szCs w:val="20"/>
    </w:rPr>
  </w:style>
  <w:style w:type="paragraph" w:customStyle="1" w:styleId="57B65E61BC4F486E83B87E29329FAC7B">
    <w:name w:val="57B65E61BC4F486E83B87E29329FAC7B"/>
    <w:rsid w:val="00B706E8"/>
    <w:pPr>
      <w:spacing w:after="0" w:line="240" w:lineRule="auto"/>
    </w:pPr>
    <w:rPr>
      <w:rFonts w:ascii="Mulish" w:eastAsia="Times New Roman" w:hAnsi="Mulish" w:cs="Times New Roman"/>
      <w:b/>
      <w:sz w:val="28"/>
      <w:szCs w:val="20"/>
    </w:rPr>
  </w:style>
  <w:style w:type="paragraph" w:customStyle="1" w:styleId="46657B26F1854B16B32504EBF487D7A7">
    <w:name w:val="46657B26F1854B16B32504EBF487D7A7"/>
    <w:rsid w:val="00B706E8"/>
    <w:pPr>
      <w:spacing w:after="0" w:line="240" w:lineRule="auto"/>
    </w:pPr>
    <w:rPr>
      <w:rFonts w:ascii="Mulish" w:eastAsia="Times New Roman" w:hAnsi="Mulish" w:cs="Times New Roman"/>
      <w:sz w:val="24"/>
      <w:szCs w:val="20"/>
    </w:rPr>
  </w:style>
  <w:style w:type="paragraph" w:customStyle="1" w:styleId="7268529535E04B399DCA114F89E24AC3">
    <w:name w:val="7268529535E04B399DCA114F89E24AC3"/>
    <w:rsid w:val="00B706E8"/>
    <w:pPr>
      <w:spacing w:after="0" w:line="240" w:lineRule="auto"/>
    </w:pPr>
    <w:rPr>
      <w:rFonts w:ascii="Mulish" w:eastAsia="Times New Roman" w:hAnsi="Mulish" w:cs="Times New Roman"/>
      <w:sz w:val="24"/>
      <w:szCs w:val="20"/>
    </w:rPr>
  </w:style>
  <w:style w:type="paragraph" w:customStyle="1" w:styleId="59E7A010924B4EE4BE5303182FB5C57E">
    <w:name w:val="59E7A010924B4EE4BE5303182FB5C57E"/>
    <w:rsid w:val="00B706E8"/>
    <w:pPr>
      <w:spacing w:after="0" w:line="240" w:lineRule="auto"/>
    </w:pPr>
    <w:rPr>
      <w:rFonts w:ascii="Mulish" w:eastAsia="Times New Roman" w:hAnsi="Mulish" w:cs="Times New Roman"/>
      <w:sz w:val="24"/>
      <w:szCs w:val="20"/>
    </w:rPr>
  </w:style>
  <w:style w:type="paragraph" w:customStyle="1" w:styleId="2E50AD6BD7FB4940B59A5C0247192144">
    <w:name w:val="2E50AD6BD7FB4940B59A5C0247192144"/>
    <w:rsid w:val="00B706E8"/>
    <w:pPr>
      <w:spacing w:after="0" w:line="240" w:lineRule="auto"/>
    </w:pPr>
    <w:rPr>
      <w:rFonts w:ascii="Mulish" w:eastAsia="Times New Roman" w:hAnsi="Mulish" w:cs="Times New Roman"/>
      <w:sz w:val="24"/>
      <w:szCs w:val="20"/>
    </w:rPr>
  </w:style>
  <w:style w:type="paragraph" w:customStyle="1" w:styleId="BD9A729C56C74763A2F15F94E69817DF">
    <w:name w:val="BD9A729C56C74763A2F15F94E69817DF"/>
    <w:rsid w:val="00B706E8"/>
    <w:pPr>
      <w:spacing w:after="0" w:line="240" w:lineRule="auto"/>
    </w:pPr>
    <w:rPr>
      <w:rFonts w:ascii="Mulish" w:eastAsia="Times New Roman" w:hAnsi="Mulish" w:cs="Times New Roman"/>
      <w:sz w:val="24"/>
      <w:szCs w:val="20"/>
    </w:rPr>
  </w:style>
  <w:style w:type="paragraph" w:customStyle="1" w:styleId="D68C307BA4EB4946A868D0ED538664EE">
    <w:name w:val="D68C307BA4EB4946A868D0ED538664EE"/>
    <w:rsid w:val="00B706E8"/>
    <w:pPr>
      <w:spacing w:after="0" w:line="240" w:lineRule="auto"/>
    </w:pPr>
    <w:rPr>
      <w:rFonts w:ascii="Mulish" w:eastAsia="Times New Roman" w:hAnsi="Mulish" w:cs="Times New Roman"/>
      <w:sz w:val="24"/>
      <w:szCs w:val="20"/>
    </w:rPr>
  </w:style>
  <w:style w:type="paragraph" w:customStyle="1" w:styleId="7720EBB977C4482084F4919489A9F733">
    <w:name w:val="7720EBB977C4482084F4919489A9F733"/>
    <w:rsid w:val="00B706E8"/>
    <w:pPr>
      <w:spacing w:after="0" w:line="240" w:lineRule="auto"/>
    </w:pPr>
    <w:rPr>
      <w:rFonts w:ascii="Mulish" w:eastAsia="Times New Roman" w:hAnsi="Mulish" w:cs="Times New Roman"/>
      <w:sz w:val="24"/>
      <w:szCs w:val="20"/>
    </w:rPr>
  </w:style>
  <w:style w:type="paragraph" w:customStyle="1" w:styleId="ACC269FACD324A069E87B749F431595F">
    <w:name w:val="ACC269FACD324A069E87B749F431595F"/>
    <w:rsid w:val="00B706E8"/>
    <w:pPr>
      <w:spacing w:after="0" w:line="240" w:lineRule="auto"/>
    </w:pPr>
    <w:rPr>
      <w:rFonts w:ascii="Mulish" w:eastAsia="Times New Roman" w:hAnsi="Mulish" w:cs="Times New Roman"/>
      <w:sz w:val="24"/>
      <w:szCs w:val="20"/>
    </w:rPr>
  </w:style>
  <w:style w:type="paragraph" w:customStyle="1" w:styleId="F28F5604ED63478F99D09C9AFD4F913F">
    <w:name w:val="F28F5604ED63478F99D09C9AFD4F913F"/>
    <w:rsid w:val="00B706E8"/>
    <w:pPr>
      <w:spacing w:after="0" w:line="240" w:lineRule="auto"/>
    </w:pPr>
    <w:rPr>
      <w:rFonts w:ascii="Mulish" w:eastAsia="Times New Roman" w:hAnsi="Mulish" w:cs="Times New Roman"/>
      <w:sz w:val="24"/>
      <w:szCs w:val="20"/>
    </w:rPr>
  </w:style>
  <w:style w:type="paragraph" w:customStyle="1" w:styleId="64C47F7375404AF5959CF86E5D201DDD">
    <w:name w:val="64C47F7375404AF5959CF86E5D201DDD"/>
    <w:rsid w:val="00B706E8"/>
    <w:pPr>
      <w:spacing w:after="0" w:line="240" w:lineRule="auto"/>
    </w:pPr>
    <w:rPr>
      <w:rFonts w:ascii="Mulish" w:eastAsia="Times New Roman" w:hAnsi="Mulish" w:cs="Times New Roman"/>
      <w:sz w:val="24"/>
      <w:szCs w:val="20"/>
    </w:rPr>
  </w:style>
  <w:style w:type="paragraph" w:customStyle="1" w:styleId="2FFE2783C4BD428ABFAD389D0410FAA4">
    <w:name w:val="2FFE2783C4BD428ABFAD389D0410FAA4"/>
    <w:rsid w:val="00B706E8"/>
    <w:pPr>
      <w:spacing w:after="0" w:line="240" w:lineRule="auto"/>
    </w:pPr>
    <w:rPr>
      <w:rFonts w:ascii="Mulish" w:eastAsia="Times New Roman" w:hAnsi="Mulish" w:cs="Times New Roman"/>
      <w:sz w:val="24"/>
      <w:szCs w:val="20"/>
    </w:rPr>
  </w:style>
  <w:style w:type="paragraph" w:customStyle="1" w:styleId="4F1804E9ED424403B5E4D1EEF293A015">
    <w:name w:val="4F1804E9ED424403B5E4D1EEF293A015"/>
    <w:rsid w:val="00B706E8"/>
    <w:pPr>
      <w:spacing w:after="0" w:line="240" w:lineRule="auto"/>
    </w:pPr>
    <w:rPr>
      <w:rFonts w:ascii="Mulish" w:eastAsia="Times New Roman" w:hAnsi="Mulish" w:cs="Times New Roman"/>
      <w:sz w:val="24"/>
      <w:szCs w:val="20"/>
    </w:rPr>
  </w:style>
  <w:style w:type="paragraph" w:customStyle="1" w:styleId="B0B122AC1822426886944AFB468249E3">
    <w:name w:val="B0B122AC1822426886944AFB468249E3"/>
    <w:rsid w:val="00B706E8"/>
    <w:pPr>
      <w:spacing w:after="0" w:line="240" w:lineRule="auto"/>
    </w:pPr>
    <w:rPr>
      <w:rFonts w:ascii="Mulish" w:eastAsia="Times New Roman" w:hAnsi="Mulish" w:cs="Times New Roman"/>
      <w:sz w:val="24"/>
      <w:szCs w:val="20"/>
    </w:rPr>
  </w:style>
  <w:style w:type="paragraph" w:customStyle="1" w:styleId="897AB018BDBC46E4A84D541944F7AF1C">
    <w:name w:val="897AB018BDBC46E4A84D541944F7AF1C"/>
    <w:rsid w:val="00B706E8"/>
    <w:pPr>
      <w:spacing w:after="0" w:line="240" w:lineRule="auto"/>
    </w:pPr>
    <w:rPr>
      <w:rFonts w:ascii="Mulish" w:eastAsia="Times New Roman" w:hAnsi="Mulish" w:cs="Times New Roman"/>
      <w:sz w:val="24"/>
      <w:szCs w:val="20"/>
    </w:rPr>
  </w:style>
  <w:style w:type="paragraph" w:customStyle="1" w:styleId="94508F9CD1AA4BCCBE1F9C7793A10BC7">
    <w:name w:val="94508F9CD1AA4BCCBE1F9C7793A10BC7"/>
    <w:rsid w:val="00B706E8"/>
    <w:pPr>
      <w:spacing w:after="0" w:line="240" w:lineRule="auto"/>
    </w:pPr>
    <w:rPr>
      <w:rFonts w:ascii="Mulish" w:eastAsia="Times New Roman" w:hAnsi="Mulish" w:cs="Times New Roman"/>
      <w:sz w:val="24"/>
      <w:szCs w:val="20"/>
    </w:rPr>
  </w:style>
  <w:style w:type="paragraph" w:customStyle="1" w:styleId="6B4D0E1A2411429CA6F5C5E85662C608">
    <w:name w:val="6B4D0E1A2411429CA6F5C5E85662C608"/>
    <w:rsid w:val="00B706E8"/>
    <w:pPr>
      <w:spacing w:after="0" w:line="240" w:lineRule="auto"/>
    </w:pPr>
    <w:rPr>
      <w:rFonts w:ascii="Mulish" w:eastAsia="Times New Roman" w:hAnsi="Mulish" w:cs="Times New Roman"/>
      <w:sz w:val="24"/>
      <w:szCs w:val="20"/>
    </w:rPr>
  </w:style>
  <w:style w:type="paragraph" w:customStyle="1" w:styleId="812B5B5F9C4C40A2A22747A8B9BBF05C">
    <w:name w:val="812B5B5F9C4C40A2A22747A8B9BBF05C"/>
    <w:rsid w:val="00B706E8"/>
    <w:pPr>
      <w:spacing w:after="0" w:line="240" w:lineRule="auto"/>
    </w:pPr>
    <w:rPr>
      <w:rFonts w:ascii="Mulish" w:eastAsia="Times New Roman" w:hAnsi="Mulish" w:cs="Times New Roman"/>
      <w:sz w:val="24"/>
      <w:szCs w:val="20"/>
    </w:rPr>
  </w:style>
  <w:style w:type="paragraph" w:customStyle="1" w:styleId="BD01911FC42B4B78BA2D6FDF6272E218">
    <w:name w:val="BD01911FC42B4B78BA2D6FDF6272E218"/>
    <w:rsid w:val="00B706E8"/>
    <w:pPr>
      <w:spacing w:after="0" w:line="240" w:lineRule="auto"/>
    </w:pPr>
    <w:rPr>
      <w:rFonts w:ascii="Mulish" w:eastAsia="Times New Roman" w:hAnsi="Mulish" w:cs="Times New Roman"/>
      <w:sz w:val="24"/>
      <w:szCs w:val="20"/>
    </w:rPr>
  </w:style>
  <w:style w:type="paragraph" w:customStyle="1" w:styleId="2360C9061B464B66A593E27A1457EBD3">
    <w:name w:val="2360C9061B464B66A593E27A1457EBD3"/>
    <w:rsid w:val="002B0482"/>
  </w:style>
  <w:style w:type="paragraph" w:customStyle="1" w:styleId="D7E40DA8D95C43A4BAABB28F9638D781">
    <w:name w:val="D7E40DA8D95C43A4BAABB28F9638D781"/>
    <w:rsid w:val="002B0482"/>
  </w:style>
  <w:style w:type="paragraph" w:customStyle="1" w:styleId="77F710C5414047838F05726F740520D9">
    <w:name w:val="77F710C5414047838F05726F740520D9"/>
    <w:rsid w:val="002B0482"/>
  </w:style>
  <w:style w:type="paragraph" w:customStyle="1" w:styleId="64E69DD7DACD49CDB59DA8B1C60333FA">
    <w:name w:val="64E69DD7DACD49CDB59DA8B1C60333FA"/>
    <w:rsid w:val="002B0482"/>
  </w:style>
  <w:style w:type="paragraph" w:customStyle="1" w:styleId="6CAF4B608B9546DD992EB91118783363">
    <w:name w:val="6CAF4B608B9546DD992EB91118783363"/>
    <w:rsid w:val="002B0482"/>
  </w:style>
  <w:style w:type="paragraph" w:customStyle="1" w:styleId="CBBB34CB39BB44A58A82914B3FEFB1ED">
    <w:name w:val="CBBB34CB39BB44A58A82914B3FEFB1ED"/>
    <w:rsid w:val="002B0482"/>
  </w:style>
  <w:style w:type="paragraph" w:customStyle="1" w:styleId="659B47DBE597485C8376B2BC9147A470">
    <w:name w:val="659B47DBE597485C8376B2BC9147A470"/>
    <w:rsid w:val="002B0482"/>
  </w:style>
  <w:style w:type="paragraph" w:customStyle="1" w:styleId="AC247D878F7849629FA8D9950F505F07">
    <w:name w:val="AC247D878F7849629FA8D9950F505F07"/>
    <w:rsid w:val="002B0482"/>
  </w:style>
  <w:style w:type="paragraph" w:customStyle="1" w:styleId="1BC3E0BA48E14CF3B127F13267F854EE">
    <w:name w:val="1BC3E0BA48E14CF3B127F13267F854EE"/>
    <w:rsid w:val="002B0482"/>
  </w:style>
  <w:style w:type="paragraph" w:customStyle="1" w:styleId="6796601C3E1F467598EC49CAD9D4966E">
    <w:name w:val="6796601C3E1F467598EC49CAD9D4966E"/>
    <w:rsid w:val="002B0482"/>
  </w:style>
  <w:style w:type="paragraph" w:customStyle="1" w:styleId="5891F7309764416DA33F97A4E448EB5F">
    <w:name w:val="5891F7309764416DA33F97A4E448EB5F"/>
    <w:rsid w:val="002B0482"/>
  </w:style>
  <w:style w:type="paragraph" w:customStyle="1" w:styleId="F6CCC86664824AEC9D10F68B960C5148">
    <w:name w:val="F6CCC86664824AEC9D10F68B960C5148"/>
    <w:rsid w:val="002B0482"/>
  </w:style>
  <w:style w:type="paragraph" w:customStyle="1" w:styleId="2A0DB543992D48A3A9E3E4A3EB3C7828">
    <w:name w:val="2A0DB543992D48A3A9E3E4A3EB3C7828"/>
    <w:rsid w:val="002B0482"/>
  </w:style>
  <w:style w:type="paragraph" w:customStyle="1" w:styleId="D8A442BE8B3C4338B3B3A93FA1A49217">
    <w:name w:val="D8A442BE8B3C4338B3B3A93FA1A49217"/>
    <w:rsid w:val="002B0482"/>
  </w:style>
  <w:style w:type="paragraph" w:customStyle="1" w:styleId="32929D5F018A40C9BDD867B4E20D319D">
    <w:name w:val="32929D5F018A40C9BDD867B4E20D319D"/>
    <w:rsid w:val="002B0482"/>
  </w:style>
  <w:style w:type="paragraph" w:customStyle="1" w:styleId="E87413783A674DB4B7745FAAB6471949">
    <w:name w:val="E87413783A674DB4B7745FAAB6471949"/>
    <w:rsid w:val="002B0482"/>
  </w:style>
  <w:style w:type="paragraph" w:customStyle="1" w:styleId="0C11ADAE76DB4BB99E24D9EB28A59CE4">
    <w:name w:val="0C11ADAE76DB4BB99E24D9EB28A59CE4"/>
    <w:rsid w:val="002B0482"/>
  </w:style>
  <w:style w:type="paragraph" w:customStyle="1" w:styleId="ABB5578042D9415CA2A30AA95B97D3BB">
    <w:name w:val="ABB5578042D9415CA2A30AA95B97D3BB"/>
    <w:rsid w:val="002B0482"/>
  </w:style>
  <w:style w:type="paragraph" w:customStyle="1" w:styleId="AD42B85686674EB1A65018639981B59C">
    <w:name w:val="AD42B85686674EB1A65018639981B59C"/>
    <w:rsid w:val="002B0482"/>
  </w:style>
  <w:style w:type="paragraph" w:customStyle="1" w:styleId="EB4AD26CEAA34DC7B26F606BBB0CA14E">
    <w:name w:val="EB4AD26CEAA34DC7B26F606BBB0CA14E"/>
    <w:rsid w:val="002B0482"/>
  </w:style>
  <w:style w:type="paragraph" w:customStyle="1" w:styleId="14754D365B60430782C1214A4CEE1C34">
    <w:name w:val="14754D365B60430782C1214A4CEE1C34"/>
    <w:rsid w:val="002B0482"/>
  </w:style>
  <w:style w:type="paragraph" w:customStyle="1" w:styleId="DFB17C9AFFAA4EA7847731E5600674AD">
    <w:name w:val="DFB17C9AFFAA4EA7847731E5600674AD"/>
    <w:rsid w:val="002B0482"/>
  </w:style>
  <w:style w:type="paragraph" w:customStyle="1" w:styleId="D0405E7EC3814307B9E0FF4DFDC355D9">
    <w:name w:val="D0405E7EC3814307B9E0FF4DFDC355D9"/>
    <w:rsid w:val="009E181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subject/>
  <dc:creator>Sheila Jones</dc:creator>
  <cp:keywords/>
  <cp:lastModifiedBy>Cheryl Law</cp:lastModifiedBy>
  <cp:revision>18</cp:revision>
  <cp:lastPrinted>2021-11-03T17:26:00Z</cp:lastPrinted>
  <dcterms:created xsi:type="dcterms:W3CDTF">2023-10-11T16:00:00Z</dcterms:created>
  <dcterms:modified xsi:type="dcterms:W3CDTF">2025-08-18T20:07:00Z</dcterms:modified>
</cp:coreProperties>
</file>